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43EB1" w14:textId="77777777" w:rsidR="00294497" w:rsidRDefault="00294497" w:rsidP="00294497">
      <w:pPr>
        <w:jc w:val="center"/>
      </w:pPr>
      <w:r w:rsidRPr="003D0A20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20AC18" wp14:editId="1776D349">
                <wp:simplePos x="0" y="0"/>
                <wp:positionH relativeFrom="column">
                  <wp:posOffset>0</wp:posOffset>
                </wp:positionH>
                <wp:positionV relativeFrom="paragraph">
                  <wp:posOffset>102072</wp:posOffset>
                </wp:positionV>
                <wp:extent cx="6143625" cy="7240299"/>
                <wp:effectExtent l="19050" t="19050" r="28575" b="1778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3625" cy="7240299"/>
                        </a:xfrm>
                        <a:prstGeom prst="rect">
                          <a:avLst/>
                        </a:prstGeom>
                        <a:ln w="38100">
                          <a:solidFill>
                            <a:srgbClr val="660033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88D5A4" w14:textId="77777777" w:rsidR="00294497" w:rsidRDefault="00294497" w:rsidP="00294497">
                            <w:pPr>
                              <w:jc w:val="center"/>
                            </w:pPr>
                          </w:p>
                          <w:p w14:paraId="7B78DB14" w14:textId="77777777" w:rsidR="00294497" w:rsidRDefault="00294497" w:rsidP="00294497">
                            <w:pPr>
                              <w:jc w:val="center"/>
                            </w:pPr>
                          </w:p>
                          <w:p w14:paraId="66797AAF" w14:textId="77777777" w:rsidR="00294497" w:rsidRDefault="00294497" w:rsidP="00294497">
                            <w:pPr>
                              <w:jc w:val="center"/>
                            </w:pPr>
                          </w:p>
                          <w:p w14:paraId="5D64857B" w14:textId="77777777" w:rsidR="00294497" w:rsidRPr="00E22C7B" w:rsidRDefault="00294497" w:rsidP="00294497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7461ADD3" w14:textId="77777777" w:rsidR="00294497" w:rsidRDefault="00294497" w:rsidP="00294497">
                            <w:pPr>
                              <w:jc w:val="center"/>
                            </w:pPr>
                          </w:p>
                          <w:p w14:paraId="6256784D" w14:textId="77777777" w:rsidR="00294497" w:rsidRPr="00DF24D7" w:rsidRDefault="00294497" w:rsidP="00294497">
                            <w:pPr>
                              <w:jc w:val="center"/>
                              <w:rPr>
                                <w:rFonts w:eastAsia="Calibr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DF24D7">
                              <w:rPr>
                                <w:rFonts w:eastAsia="Calibri" w:cstheme="minorHAnsi"/>
                                <w:b/>
                                <w:sz w:val="28"/>
                                <w:szCs w:val="28"/>
                              </w:rPr>
                              <w:t>ERASMUS+ PROGRAMME</w:t>
                            </w:r>
                          </w:p>
                          <w:p w14:paraId="2A521D88" w14:textId="77777777" w:rsidR="00294497" w:rsidRPr="00DF24D7" w:rsidRDefault="00294497" w:rsidP="00294497">
                            <w:pPr>
                              <w:jc w:val="center"/>
                              <w:rPr>
                                <w:rFonts w:eastAsia="Calibr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A7D0C">
                              <w:rPr>
                                <w:rFonts w:eastAsia="Calibri" w:cstheme="minorHAnsi"/>
                                <w:b/>
                                <w:sz w:val="28"/>
                                <w:szCs w:val="28"/>
                              </w:rPr>
                              <w:t>Project Number: 585980-EPP-1-2017-1-DE-CBHE-JP</w:t>
                            </w:r>
                          </w:p>
                          <w:p w14:paraId="2B43B20A" w14:textId="77777777" w:rsidR="00294497" w:rsidRPr="00DF24D7" w:rsidRDefault="00294497" w:rsidP="00294497">
                            <w:pPr>
                              <w:jc w:val="center"/>
                              <w:rPr>
                                <w:rFonts w:eastAsia="Calibr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F11F5FC" w14:textId="77777777" w:rsidR="00294497" w:rsidRPr="0047303E" w:rsidRDefault="00294497" w:rsidP="00294497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E7748"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MediTec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4F16A1E8" w14:textId="77777777" w:rsidR="00294497" w:rsidRDefault="00294497" w:rsidP="00294497">
                            <w:pPr>
                              <w:jc w:val="center"/>
                              <w:rPr>
                                <w:rFonts w:eastAsia="Calibri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BE7748">
                              <w:rPr>
                                <w:rFonts w:eastAsia="Times New Roman" w:cstheme="minorHAns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Training for Medical Education via Innovative e-Technology </w:t>
                            </w:r>
                          </w:p>
                          <w:p w14:paraId="324E278F" w14:textId="77777777" w:rsidR="00294497" w:rsidRDefault="00294497" w:rsidP="00294497">
                            <w:pPr>
                              <w:jc w:val="center"/>
                              <w:rPr>
                                <w:rFonts w:eastAsia="Calibri" w:cs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B507076" w14:textId="77777777" w:rsidR="00294497" w:rsidRDefault="00294497" w:rsidP="00294497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99D710E" w14:textId="77777777" w:rsidR="009A58EA" w:rsidRDefault="009A58EA" w:rsidP="00294497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9A58EA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WP1: </w:t>
                            </w:r>
                            <w:proofErr w:type="spellStart"/>
                            <w:r w:rsidRPr="009A58EA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Preperation</w:t>
                            </w:r>
                            <w:proofErr w:type="spellEnd"/>
                            <w:r w:rsidRPr="009A58EA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and State of Art</w:t>
                            </w:r>
                            <w:r w:rsidRPr="009A58EA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2958C81E" w14:textId="080702C7" w:rsidR="00294497" w:rsidRPr="00576BAE" w:rsidRDefault="00576BAE" w:rsidP="00294497">
                            <w:pPr>
                              <w:jc w:val="center"/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</w:pPr>
                            <w:r w:rsidRPr="00576BAE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WP</w:t>
                            </w:r>
                            <w:r w:rsidR="009A58EA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>1</w:t>
                            </w:r>
                            <w:r w:rsidRPr="00576BAE">
                              <w:rPr>
                                <w:rFonts w:cstheme="minorHAnsi"/>
                                <w:b/>
                                <w:sz w:val="32"/>
                                <w:szCs w:val="32"/>
                              </w:rPr>
                              <w:t xml:space="preserve"> Leader: Lalit Garg</w:t>
                            </w:r>
                          </w:p>
                          <w:p w14:paraId="4E01F08D" w14:textId="77777777" w:rsidR="00294497" w:rsidRPr="00DF24D7" w:rsidRDefault="00294497" w:rsidP="00294497">
                            <w:pPr>
                              <w:jc w:val="center"/>
                              <w:rPr>
                                <w:rFonts w:cstheme="minorHAnsi"/>
                              </w:rPr>
                            </w:pPr>
                          </w:p>
                          <w:p w14:paraId="3B764044" w14:textId="77777777" w:rsidR="00294497" w:rsidRPr="00DF24D7" w:rsidRDefault="00294497" w:rsidP="00294497">
                            <w:pPr>
                              <w:jc w:val="center"/>
                              <w:rPr>
                                <w:rFonts w:cstheme="minorHAnsi"/>
                              </w:rPr>
                            </w:pPr>
                          </w:p>
                          <w:p w14:paraId="428C51E3" w14:textId="77777777" w:rsidR="00294497" w:rsidRDefault="00294497" w:rsidP="00294497">
                            <w:pPr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C2E3B7F" w14:textId="77777777" w:rsidR="00294497" w:rsidRDefault="00294497" w:rsidP="00294497">
                            <w:pPr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4AD3C4C" w14:textId="77777777" w:rsidR="00294497" w:rsidRPr="00CE4B97" w:rsidRDefault="00294497" w:rsidP="00294497">
                            <w:pPr>
                              <w:jc w:val="center"/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0AC18" id="Rectangle 3" o:spid="_x0000_s1026" style="position:absolute;left:0;text-align:left;margin-left:0;margin-top:8.05pt;width:483.75pt;height:570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" fillcolor="white [3201]" strokecolor="#603" strokeweight="3pt">
                <v:textbox>
                  <w:txbxContent>
                    <w:p w14:paraId="6B88D5A4" w14:textId="77777777" w:rsidR="00294497" w:rsidRDefault="00294497" w:rsidP="00294497">
                      <w:pPr>
                        <w:jc w:val="center"/>
                      </w:pPr>
                    </w:p>
                    <w:p w14:paraId="7B78DB14" w14:textId="77777777" w:rsidR="00294497" w:rsidRDefault="00294497" w:rsidP="00294497">
                      <w:pPr>
                        <w:jc w:val="center"/>
                      </w:pPr>
                    </w:p>
                    <w:p w14:paraId="66797AAF" w14:textId="77777777" w:rsidR="00294497" w:rsidRDefault="00294497" w:rsidP="00294497">
                      <w:pPr>
                        <w:jc w:val="center"/>
                      </w:pPr>
                    </w:p>
                    <w:p w14:paraId="5D64857B" w14:textId="77777777" w:rsidR="00294497" w:rsidRPr="00E22C7B" w:rsidRDefault="00294497" w:rsidP="00294497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7461ADD3" w14:textId="77777777" w:rsidR="00294497" w:rsidRDefault="00294497" w:rsidP="00294497">
                      <w:pPr>
                        <w:jc w:val="center"/>
                      </w:pPr>
                    </w:p>
                    <w:p w14:paraId="6256784D" w14:textId="77777777" w:rsidR="00294497" w:rsidRPr="00DF24D7" w:rsidRDefault="00294497" w:rsidP="00294497">
                      <w:pPr>
                        <w:jc w:val="center"/>
                        <w:rPr>
                          <w:rFonts w:eastAsia="Calibri" w:cstheme="minorHAnsi"/>
                          <w:b/>
                          <w:sz w:val="28"/>
                          <w:szCs w:val="28"/>
                        </w:rPr>
                      </w:pPr>
                      <w:r w:rsidRPr="00DF24D7">
                        <w:rPr>
                          <w:rFonts w:eastAsia="Calibri" w:cstheme="minorHAnsi"/>
                          <w:b/>
                          <w:sz w:val="28"/>
                          <w:szCs w:val="28"/>
                        </w:rPr>
                        <w:t>ERASMUS+ PROGRAMME</w:t>
                      </w:r>
                    </w:p>
                    <w:p w14:paraId="2A521D88" w14:textId="77777777" w:rsidR="00294497" w:rsidRPr="00DF24D7" w:rsidRDefault="00294497" w:rsidP="00294497">
                      <w:pPr>
                        <w:jc w:val="center"/>
                        <w:rPr>
                          <w:rFonts w:eastAsia="Calibri" w:cstheme="minorHAnsi"/>
                          <w:b/>
                          <w:sz w:val="28"/>
                          <w:szCs w:val="28"/>
                        </w:rPr>
                      </w:pPr>
                      <w:r w:rsidRPr="00CA7D0C">
                        <w:rPr>
                          <w:rFonts w:eastAsia="Calibri" w:cstheme="minorHAnsi"/>
                          <w:b/>
                          <w:sz w:val="28"/>
                          <w:szCs w:val="28"/>
                        </w:rPr>
                        <w:t>Project Number: 585980-EPP-1-2017-1-DE-CBHE-JP</w:t>
                      </w:r>
                    </w:p>
                    <w:p w14:paraId="2B43B20A" w14:textId="77777777" w:rsidR="00294497" w:rsidRPr="00DF24D7" w:rsidRDefault="00294497" w:rsidP="00294497">
                      <w:pPr>
                        <w:jc w:val="center"/>
                        <w:rPr>
                          <w:rFonts w:eastAsia="Calibr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5F11F5FC" w14:textId="77777777" w:rsidR="00294497" w:rsidRPr="0047303E" w:rsidRDefault="00294497" w:rsidP="00294497">
                      <w:pPr>
                        <w:jc w:val="center"/>
                        <w:rPr>
                          <w:rFonts w:eastAsia="Times New Roman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proofErr w:type="spellStart"/>
                      <w:r w:rsidRPr="00BE7748">
                        <w:rPr>
                          <w:rFonts w:eastAsia="Times New Roman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  <w:t>MediTec</w:t>
                      </w:r>
                      <w:proofErr w:type="spellEnd"/>
                      <w:r>
                        <w:rPr>
                          <w:rFonts w:eastAsia="Times New Roman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  <w:t>:</w:t>
                      </w:r>
                    </w:p>
                    <w:p w14:paraId="4F16A1E8" w14:textId="77777777" w:rsidR="00294497" w:rsidRDefault="00294497" w:rsidP="00294497">
                      <w:pPr>
                        <w:jc w:val="center"/>
                        <w:rPr>
                          <w:rFonts w:eastAsia="Calibri" w:cstheme="minorHAnsi"/>
                          <w:b/>
                          <w:sz w:val="28"/>
                          <w:szCs w:val="28"/>
                        </w:rPr>
                      </w:pPr>
                      <w:r w:rsidRPr="00BE7748">
                        <w:rPr>
                          <w:rFonts w:eastAsia="Times New Roman" w:cstheme="minorHAns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Training for Medical Education via Innovative e-Technology </w:t>
                      </w:r>
                    </w:p>
                    <w:p w14:paraId="324E278F" w14:textId="77777777" w:rsidR="00294497" w:rsidRDefault="00294497" w:rsidP="00294497">
                      <w:pPr>
                        <w:jc w:val="center"/>
                        <w:rPr>
                          <w:rFonts w:eastAsia="Calibri" w:cstheme="minorHAnsi"/>
                          <w:b/>
                          <w:sz w:val="28"/>
                          <w:szCs w:val="28"/>
                        </w:rPr>
                      </w:pPr>
                    </w:p>
                    <w:p w14:paraId="7B507076" w14:textId="77777777" w:rsidR="00294497" w:rsidRDefault="00294497" w:rsidP="00294497">
                      <w:pPr>
                        <w:jc w:val="center"/>
                        <w:rPr>
                          <w:rFonts w:eastAsia="Times New Roman" w:cstheme="minorHAnsi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99D710E" w14:textId="77777777" w:rsidR="009A58EA" w:rsidRDefault="009A58EA" w:rsidP="00294497">
                      <w:pPr>
                        <w:jc w:val="center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</w:pPr>
                      <w:r w:rsidRPr="009A58EA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 xml:space="preserve">WP1: </w:t>
                      </w:r>
                      <w:proofErr w:type="spellStart"/>
                      <w:r w:rsidRPr="009A58EA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>Preperation</w:t>
                      </w:r>
                      <w:proofErr w:type="spellEnd"/>
                      <w:r w:rsidRPr="009A58EA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 xml:space="preserve"> and State of Art</w:t>
                      </w:r>
                      <w:r w:rsidRPr="009A58EA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</w:p>
                    <w:p w14:paraId="2958C81E" w14:textId="080702C7" w:rsidR="00294497" w:rsidRPr="00576BAE" w:rsidRDefault="00576BAE" w:rsidP="00294497">
                      <w:pPr>
                        <w:jc w:val="center"/>
                        <w:rPr>
                          <w:rFonts w:cstheme="minorHAnsi"/>
                          <w:b/>
                          <w:sz w:val="32"/>
                          <w:szCs w:val="32"/>
                        </w:rPr>
                      </w:pPr>
                      <w:r w:rsidRPr="00576BAE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WP</w:t>
                      </w:r>
                      <w:r w:rsidR="009A58EA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>1</w:t>
                      </w:r>
                      <w:r w:rsidRPr="00576BAE">
                        <w:rPr>
                          <w:rFonts w:cstheme="minorHAnsi"/>
                          <w:b/>
                          <w:sz w:val="32"/>
                          <w:szCs w:val="32"/>
                        </w:rPr>
                        <w:t xml:space="preserve"> Leader: Lalit Garg</w:t>
                      </w:r>
                    </w:p>
                    <w:p w14:paraId="4E01F08D" w14:textId="77777777" w:rsidR="00294497" w:rsidRPr="00DF24D7" w:rsidRDefault="00294497" w:rsidP="00294497">
                      <w:pPr>
                        <w:jc w:val="center"/>
                        <w:rPr>
                          <w:rFonts w:cstheme="minorHAnsi"/>
                        </w:rPr>
                      </w:pPr>
                    </w:p>
                    <w:p w14:paraId="3B764044" w14:textId="77777777" w:rsidR="00294497" w:rsidRPr="00DF24D7" w:rsidRDefault="00294497" w:rsidP="00294497">
                      <w:pPr>
                        <w:jc w:val="center"/>
                        <w:rPr>
                          <w:rFonts w:cstheme="minorHAnsi"/>
                        </w:rPr>
                      </w:pPr>
                    </w:p>
                    <w:p w14:paraId="428C51E3" w14:textId="77777777" w:rsidR="00294497" w:rsidRDefault="00294497" w:rsidP="00294497">
                      <w:pPr>
                        <w:jc w:val="center"/>
                        <w:rPr>
                          <w:rFonts w:eastAsia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1C2E3B7F" w14:textId="77777777" w:rsidR="00294497" w:rsidRDefault="00294497" w:rsidP="00294497">
                      <w:pPr>
                        <w:jc w:val="center"/>
                        <w:rPr>
                          <w:rFonts w:eastAsia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34AD3C4C" w14:textId="77777777" w:rsidR="00294497" w:rsidRPr="00CE4B97" w:rsidRDefault="00294497" w:rsidP="00294497">
                      <w:pPr>
                        <w:jc w:val="center"/>
                        <w:rPr>
                          <w:rFonts w:eastAsia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A45D6C7" w14:textId="77777777" w:rsidR="00294497" w:rsidRDefault="00294497" w:rsidP="00294497">
      <w:pPr>
        <w:jc w:val="center"/>
      </w:pPr>
    </w:p>
    <w:p w14:paraId="744D7F42" w14:textId="77777777" w:rsidR="00294497" w:rsidRDefault="00294497" w:rsidP="00294497">
      <w:pPr>
        <w:jc w:val="center"/>
      </w:pPr>
    </w:p>
    <w:p w14:paraId="5C18078D" w14:textId="77777777" w:rsidR="00294497" w:rsidRPr="00E22C7B" w:rsidRDefault="00294497" w:rsidP="00294497">
      <w:pPr>
        <w:jc w:val="center"/>
        <w:rPr>
          <w:b/>
          <w:bCs/>
        </w:rPr>
      </w:pPr>
    </w:p>
    <w:p w14:paraId="20E6A0BD" w14:textId="77777777" w:rsidR="00294497" w:rsidRDefault="00294497" w:rsidP="00294497">
      <w:pPr>
        <w:jc w:val="center"/>
      </w:pPr>
    </w:p>
    <w:p w14:paraId="4AB13772" w14:textId="77777777" w:rsidR="00294497" w:rsidRPr="00DF24D7" w:rsidRDefault="00294497" w:rsidP="00294497">
      <w:pPr>
        <w:jc w:val="center"/>
        <w:rPr>
          <w:rFonts w:eastAsia="Calibri" w:cstheme="minorHAnsi"/>
          <w:b/>
          <w:sz w:val="28"/>
          <w:szCs w:val="28"/>
        </w:rPr>
      </w:pPr>
      <w:r w:rsidRPr="00DF24D7">
        <w:rPr>
          <w:rFonts w:eastAsia="Calibri" w:cstheme="minorHAnsi"/>
          <w:b/>
          <w:sz w:val="28"/>
          <w:szCs w:val="28"/>
        </w:rPr>
        <w:t>ERASMUS+ PROGRAMME</w:t>
      </w:r>
    </w:p>
    <w:p w14:paraId="0BA8E084" w14:textId="77777777" w:rsidR="00294497" w:rsidRPr="00DF24D7" w:rsidRDefault="00294497" w:rsidP="00294497">
      <w:pPr>
        <w:jc w:val="center"/>
        <w:rPr>
          <w:rFonts w:eastAsia="Calibri" w:cstheme="minorHAnsi"/>
          <w:b/>
          <w:sz w:val="28"/>
          <w:szCs w:val="28"/>
        </w:rPr>
      </w:pPr>
      <w:r w:rsidRPr="00CA7D0C">
        <w:rPr>
          <w:rFonts w:eastAsia="Calibri" w:cstheme="minorHAnsi"/>
          <w:b/>
          <w:sz w:val="28"/>
          <w:szCs w:val="28"/>
        </w:rPr>
        <w:t>Project Number: 585980-EPP-1-2017-1-DE-CBHE-JP</w:t>
      </w:r>
    </w:p>
    <w:p w14:paraId="68B9E218" w14:textId="77777777" w:rsidR="00294497" w:rsidRPr="00DF24D7" w:rsidRDefault="00294497" w:rsidP="00294497">
      <w:pPr>
        <w:jc w:val="center"/>
        <w:rPr>
          <w:rFonts w:eastAsia="Calibri" w:cstheme="minorHAnsi"/>
          <w:b/>
          <w:sz w:val="28"/>
          <w:szCs w:val="28"/>
        </w:rPr>
      </w:pPr>
    </w:p>
    <w:p w14:paraId="3E23B120" w14:textId="77777777" w:rsidR="00294497" w:rsidRPr="0047303E" w:rsidRDefault="00294497" w:rsidP="00294497">
      <w:pPr>
        <w:jc w:val="center"/>
        <w:rPr>
          <w:rFonts w:eastAsia="Times New Roman" w:cstheme="minorHAnsi"/>
          <w:b/>
          <w:bCs/>
          <w:color w:val="000000"/>
          <w:sz w:val="28"/>
          <w:szCs w:val="28"/>
        </w:rPr>
      </w:pPr>
      <w:proofErr w:type="spellStart"/>
      <w:r w:rsidRPr="00BE7748">
        <w:rPr>
          <w:rFonts w:eastAsia="Times New Roman" w:cstheme="minorHAnsi"/>
          <w:b/>
          <w:bCs/>
          <w:color w:val="000000"/>
          <w:sz w:val="28"/>
          <w:szCs w:val="28"/>
        </w:rPr>
        <w:t>MediTec</w:t>
      </w:r>
      <w:proofErr w:type="spellEnd"/>
      <w:r>
        <w:rPr>
          <w:rFonts w:eastAsia="Times New Roman" w:cstheme="minorHAnsi"/>
          <w:b/>
          <w:bCs/>
          <w:color w:val="000000"/>
          <w:sz w:val="28"/>
          <w:szCs w:val="28"/>
        </w:rPr>
        <w:t>:</w:t>
      </w:r>
    </w:p>
    <w:p w14:paraId="7A4EDC82" w14:textId="77777777" w:rsidR="00294497" w:rsidRDefault="00294497" w:rsidP="00294497">
      <w:pPr>
        <w:jc w:val="center"/>
        <w:rPr>
          <w:rFonts w:eastAsia="Calibri" w:cstheme="minorHAnsi"/>
          <w:b/>
          <w:sz w:val="28"/>
          <w:szCs w:val="28"/>
        </w:rPr>
      </w:pPr>
      <w:r w:rsidRPr="00BE7748">
        <w:rPr>
          <w:rFonts w:eastAsia="Times New Roman" w:cstheme="minorHAnsi"/>
          <w:b/>
          <w:bCs/>
          <w:color w:val="000000"/>
          <w:sz w:val="28"/>
          <w:szCs w:val="28"/>
        </w:rPr>
        <w:t xml:space="preserve">Training for Medical Education via Innovative e-Technology </w:t>
      </w:r>
    </w:p>
    <w:p w14:paraId="3E6E56CC" w14:textId="77777777" w:rsidR="00294497" w:rsidRDefault="00294497" w:rsidP="00294497">
      <w:pPr>
        <w:jc w:val="center"/>
        <w:rPr>
          <w:rFonts w:eastAsia="Calibri" w:cstheme="minorHAnsi"/>
          <w:b/>
          <w:sz w:val="28"/>
          <w:szCs w:val="28"/>
        </w:rPr>
      </w:pPr>
    </w:p>
    <w:p w14:paraId="2A04956B" w14:textId="77777777" w:rsidR="00294497" w:rsidRDefault="00294497" w:rsidP="00294497">
      <w:pPr>
        <w:jc w:val="center"/>
        <w:rPr>
          <w:rFonts w:eastAsia="Times New Roman" w:cstheme="minorHAnsi"/>
          <w:b/>
          <w:bCs/>
          <w:sz w:val="28"/>
          <w:szCs w:val="28"/>
        </w:rPr>
      </w:pPr>
    </w:p>
    <w:p w14:paraId="0CE50463" w14:textId="77777777" w:rsidR="00294497" w:rsidRPr="00E22C7B" w:rsidRDefault="00294497" w:rsidP="00294497">
      <w:pPr>
        <w:jc w:val="center"/>
        <w:rPr>
          <w:rFonts w:eastAsia="Times New Roman" w:cstheme="minorHAnsi"/>
          <w:b/>
          <w:bCs/>
          <w:sz w:val="36"/>
          <w:szCs w:val="36"/>
        </w:rPr>
      </w:pPr>
      <w:r w:rsidRPr="00E22C7B">
        <w:rPr>
          <w:rFonts w:eastAsia="Times New Roman" w:cstheme="minorHAnsi"/>
          <w:b/>
          <w:bCs/>
          <w:sz w:val="36"/>
          <w:szCs w:val="36"/>
        </w:rPr>
        <w:t xml:space="preserve">Title: </w:t>
      </w:r>
      <w:r w:rsidRPr="00E22C7B">
        <w:rPr>
          <w:rFonts w:eastAsia="Times New Roman" w:cstheme="minorHAnsi"/>
          <w:b/>
          <w:bCs/>
          <w:sz w:val="36"/>
          <w:szCs w:val="36"/>
          <w:highlight w:val="yellow"/>
        </w:rPr>
        <w:t>*******</w:t>
      </w:r>
    </w:p>
    <w:p w14:paraId="48E60DA0" w14:textId="77777777" w:rsidR="00294497" w:rsidRPr="00E22C7B" w:rsidRDefault="00294497" w:rsidP="00294497">
      <w:pPr>
        <w:jc w:val="center"/>
        <w:rPr>
          <w:rFonts w:eastAsia="Times New Roman" w:cstheme="minorHAnsi"/>
          <w:b/>
          <w:bCs/>
          <w:sz w:val="28"/>
          <w:szCs w:val="28"/>
        </w:rPr>
      </w:pPr>
      <w:r w:rsidRPr="00E22C7B">
        <w:rPr>
          <w:rFonts w:eastAsia="Times New Roman" w:cstheme="minorHAnsi"/>
          <w:b/>
          <w:bCs/>
          <w:sz w:val="28"/>
          <w:szCs w:val="28"/>
        </w:rPr>
        <w:t xml:space="preserve">Venue: </w:t>
      </w:r>
      <w:r w:rsidRPr="00E22C7B">
        <w:rPr>
          <w:rFonts w:eastAsia="Times New Roman" w:cstheme="minorHAnsi"/>
          <w:b/>
          <w:bCs/>
          <w:sz w:val="28"/>
          <w:szCs w:val="28"/>
          <w:highlight w:val="yellow"/>
        </w:rPr>
        <w:t>*******</w:t>
      </w:r>
    </w:p>
    <w:p w14:paraId="3CA58DCA" w14:textId="77777777" w:rsidR="00294497" w:rsidRPr="00E22C7B" w:rsidRDefault="00294497" w:rsidP="00294497">
      <w:pPr>
        <w:jc w:val="center"/>
        <w:rPr>
          <w:rFonts w:cstheme="minorHAnsi"/>
          <w:sz w:val="28"/>
          <w:szCs w:val="28"/>
        </w:rPr>
      </w:pPr>
      <w:r w:rsidRPr="00E22C7B">
        <w:rPr>
          <w:rFonts w:eastAsia="Times New Roman" w:cstheme="minorHAnsi"/>
          <w:b/>
          <w:bCs/>
          <w:sz w:val="28"/>
          <w:szCs w:val="28"/>
        </w:rPr>
        <w:t>Date:</w:t>
      </w:r>
      <w:r w:rsidRPr="00E22C7B">
        <w:rPr>
          <w:rFonts w:eastAsia="Times New Roman" w:cstheme="minorHAnsi"/>
          <w:b/>
          <w:bCs/>
          <w:sz w:val="28"/>
          <w:szCs w:val="28"/>
          <w:highlight w:val="yellow"/>
        </w:rPr>
        <w:t xml:space="preserve"> *******</w:t>
      </w:r>
    </w:p>
    <w:p w14:paraId="363D4FFB" w14:textId="77777777" w:rsidR="00294497" w:rsidRPr="00DF24D7" w:rsidRDefault="00294497" w:rsidP="00294497">
      <w:pPr>
        <w:jc w:val="center"/>
        <w:rPr>
          <w:rFonts w:cstheme="minorHAnsi"/>
        </w:rPr>
      </w:pPr>
    </w:p>
    <w:p w14:paraId="6932229A" w14:textId="77777777" w:rsidR="00294497" w:rsidRPr="00DF24D7" w:rsidRDefault="00294497" w:rsidP="00294497">
      <w:pPr>
        <w:jc w:val="center"/>
        <w:rPr>
          <w:rFonts w:cstheme="minorHAnsi"/>
        </w:rPr>
      </w:pPr>
    </w:p>
    <w:p w14:paraId="436666A8" w14:textId="77777777" w:rsidR="00294497" w:rsidRPr="00DF24D7" w:rsidRDefault="00294497" w:rsidP="00294497">
      <w:pPr>
        <w:jc w:val="center"/>
        <w:rPr>
          <w:rFonts w:cstheme="minorHAnsi"/>
        </w:rPr>
      </w:pPr>
    </w:p>
    <w:p w14:paraId="4A7D0669" w14:textId="77777777" w:rsidR="00294497" w:rsidRPr="00DF24D7" w:rsidRDefault="00294497" w:rsidP="00294497">
      <w:pPr>
        <w:jc w:val="center"/>
        <w:rPr>
          <w:rFonts w:cstheme="minorHAnsi"/>
        </w:rPr>
      </w:pPr>
    </w:p>
    <w:p w14:paraId="396BB9A5" w14:textId="77777777" w:rsidR="00294497" w:rsidRDefault="00294497" w:rsidP="00294497">
      <w:pPr>
        <w:jc w:val="center"/>
        <w:rPr>
          <w:rFonts w:eastAsia="Times New Roman"/>
          <w:b/>
          <w:bCs/>
          <w:color w:val="000000"/>
          <w:sz w:val="28"/>
          <w:szCs w:val="28"/>
        </w:rPr>
      </w:pPr>
    </w:p>
    <w:p w14:paraId="74BDBE10" w14:textId="77777777" w:rsidR="00294497" w:rsidRDefault="00294497" w:rsidP="00294497">
      <w:pPr>
        <w:jc w:val="center"/>
        <w:rPr>
          <w:rFonts w:eastAsia="Times New Roman"/>
          <w:b/>
          <w:bCs/>
          <w:color w:val="000000"/>
          <w:sz w:val="28"/>
          <w:szCs w:val="28"/>
        </w:rPr>
      </w:pPr>
    </w:p>
    <w:p w14:paraId="2E3164D3" w14:textId="77777777" w:rsidR="00294497" w:rsidRPr="00CE4B97" w:rsidRDefault="00294497" w:rsidP="00294497">
      <w:pPr>
        <w:jc w:val="center"/>
        <w:rPr>
          <w:rFonts w:eastAsia="Times New Roman"/>
          <w:b/>
          <w:bCs/>
          <w:color w:val="000000"/>
          <w:sz w:val="28"/>
          <w:szCs w:val="28"/>
        </w:rPr>
      </w:pPr>
    </w:p>
    <w:p w14:paraId="37F5B39E" w14:textId="77777777" w:rsidR="00294497" w:rsidRDefault="00294497"/>
    <w:p w14:paraId="67F87A61" w14:textId="77777777" w:rsidR="00294497" w:rsidRDefault="00294497" w:rsidP="00294497">
      <w:r>
        <w:br w:type="page"/>
      </w:r>
    </w:p>
    <w:p w14:paraId="427BCE1B" w14:textId="77777777" w:rsidR="00B17E27" w:rsidRDefault="00294497" w:rsidP="00294497">
      <w:pPr>
        <w:pStyle w:val="Heading1"/>
      </w:pPr>
      <w:r>
        <w:lastRenderedPageBreak/>
        <w:t xml:space="preserve">Table of Contents: </w:t>
      </w:r>
    </w:p>
    <w:p w14:paraId="6C839D3B" w14:textId="55213E3C" w:rsidR="00FC2EDC" w:rsidRDefault="00FC2EDC" w:rsidP="00294497">
      <w:pPr>
        <w:pStyle w:val="Heading1"/>
      </w:pPr>
    </w:p>
    <w:p w14:paraId="775D5A56" w14:textId="214E4E25" w:rsidR="00FC2EDC" w:rsidRPr="00CE3A38" w:rsidRDefault="00FC2EDC" w:rsidP="00FC2EDC">
      <w:pPr>
        <w:pStyle w:val="ListParagraph"/>
        <w:numPr>
          <w:ilvl w:val="0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>Introduction</w:t>
      </w:r>
      <w:r w:rsidR="00171BA5" w:rsidRPr="00CE3A38">
        <w:rPr>
          <w:sz w:val="30"/>
          <w:szCs w:val="30"/>
        </w:rPr>
        <w:t xml:space="preserve">: </w:t>
      </w:r>
      <w:r w:rsidR="00171BA5" w:rsidRPr="00CE3A38">
        <w:rPr>
          <w:sz w:val="30"/>
          <w:szCs w:val="30"/>
        </w:rPr>
        <w:t>Review, State of the art and Network between partner universities</w:t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="00171BA5" w:rsidRPr="00CE3A38">
        <w:rPr>
          <w:sz w:val="30"/>
          <w:szCs w:val="30"/>
        </w:rPr>
        <w:tab/>
      </w:r>
      <w:r w:rsidR="00CE3A38">
        <w:rPr>
          <w:sz w:val="30"/>
          <w:szCs w:val="30"/>
        </w:rPr>
        <w:tab/>
      </w:r>
      <w:r w:rsidR="00CE3A38">
        <w:rPr>
          <w:sz w:val="30"/>
          <w:szCs w:val="30"/>
        </w:rPr>
        <w:tab/>
      </w:r>
      <w:r w:rsidR="00CE3A38">
        <w:rPr>
          <w:sz w:val="30"/>
          <w:szCs w:val="30"/>
        </w:rPr>
        <w:tab/>
      </w:r>
      <w:r w:rsidR="00CE3A38">
        <w:rPr>
          <w:sz w:val="30"/>
          <w:szCs w:val="30"/>
        </w:rPr>
        <w:tab/>
      </w:r>
      <w:r w:rsidR="0057584F" w:rsidRPr="00CE3A38">
        <w:rPr>
          <w:sz w:val="30"/>
          <w:szCs w:val="30"/>
        </w:rPr>
        <w:t>3</w:t>
      </w:r>
    </w:p>
    <w:p w14:paraId="5E82897F" w14:textId="52BEB75F" w:rsidR="00FC2EDC" w:rsidRPr="00CE3A38" w:rsidRDefault="00171BA5" w:rsidP="00FC2EDC">
      <w:pPr>
        <w:pStyle w:val="ListParagraph"/>
        <w:numPr>
          <w:ilvl w:val="0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>Prepare operation plans for the training on innovative medical technology</w:t>
      </w:r>
      <w:r w:rsidRPr="00CE3A38">
        <w:rPr>
          <w:sz w:val="30"/>
          <w:szCs w:val="30"/>
        </w:rPr>
        <w:t>:</w:t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="00FC2EDC"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="00CE3A38">
        <w:rPr>
          <w:sz w:val="30"/>
          <w:szCs w:val="30"/>
        </w:rPr>
        <w:tab/>
      </w:r>
      <w:r w:rsidR="00CE3A38">
        <w:rPr>
          <w:sz w:val="30"/>
          <w:szCs w:val="30"/>
        </w:rPr>
        <w:tab/>
      </w:r>
      <w:r w:rsidR="0057584F" w:rsidRPr="00CE3A38">
        <w:rPr>
          <w:sz w:val="30"/>
          <w:szCs w:val="30"/>
        </w:rPr>
        <w:t>4</w:t>
      </w:r>
      <w:r w:rsidR="00FC2EDC" w:rsidRPr="00CE3A38">
        <w:rPr>
          <w:sz w:val="30"/>
          <w:szCs w:val="30"/>
        </w:rPr>
        <w:tab/>
      </w:r>
    </w:p>
    <w:p w14:paraId="4F2C63AF" w14:textId="798DA102" w:rsidR="0057584F" w:rsidRPr="00CE3A38" w:rsidRDefault="00171BA5" w:rsidP="0057584F">
      <w:pPr>
        <w:pStyle w:val="ListParagraph"/>
        <w:numPr>
          <w:ilvl w:val="1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>Proposed training courses</w:t>
      </w:r>
      <w:r w:rsidRPr="00CE3A38">
        <w:rPr>
          <w:sz w:val="30"/>
          <w:szCs w:val="30"/>
        </w:rPr>
        <w:t xml:space="preserve"> </w:t>
      </w:r>
      <w:r w:rsidR="0057584F" w:rsidRPr="00CE3A38">
        <w:rPr>
          <w:sz w:val="30"/>
          <w:szCs w:val="30"/>
        </w:rPr>
        <w:t>for Academics</w:t>
      </w:r>
      <w:r w:rsidR="0057584F" w:rsidRPr="00CE3A38">
        <w:rPr>
          <w:sz w:val="30"/>
          <w:szCs w:val="30"/>
        </w:rPr>
        <w:tab/>
      </w:r>
      <w:r w:rsidR="0057584F" w:rsidRPr="00CE3A38">
        <w:rPr>
          <w:sz w:val="30"/>
          <w:szCs w:val="30"/>
        </w:rPr>
        <w:tab/>
      </w:r>
      <w:r w:rsidR="0057584F" w:rsidRPr="00CE3A38">
        <w:rPr>
          <w:sz w:val="30"/>
          <w:szCs w:val="30"/>
        </w:rPr>
        <w:tab/>
      </w:r>
      <w:r w:rsidR="00CE3A38">
        <w:rPr>
          <w:sz w:val="30"/>
          <w:szCs w:val="30"/>
        </w:rPr>
        <w:tab/>
      </w:r>
      <w:r w:rsidR="0057584F" w:rsidRPr="00CE3A38">
        <w:rPr>
          <w:sz w:val="30"/>
          <w:szCs w:val="30"/>
        </w:rPr>
        <w:t>4</w:t>
      </w:r>
    </w:p>
    <w:p w14:paraId="33FAEF5A" w14:textId="4966C056" w:rsidR="0057584F" w:rsidRPr="00CE3A38" w:rsidRDefault="00171BA5" w:rsidP="0057584F">
      <w:pPr>
        <w:pStyle w:val="ListParagraph"/>
        <w:numPr>
          <w:ilvl w:val="1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>Proposed training courses</w:t>
      </w:r>
      <w:r w:rsidRPr="00CE3A38">
        <w:rPr>
          <w:sz w:val="30"/>
          <w:szCs w:val="30"/>
        </w:rPr>
        <w:t xml:space="preserve"> </w:t>
      </w:r>
      <w:r w:rsidR="0057584F" w:rsidRPr="00CE3A38">
        <w:rPr>
          <w:sz w:val="30"/>
          <w:szCs w:val="30"/>
        </w:rPr>
        <w:t xml:space="preserve">for </w:t>
      </w:r>
      <w:r w:rsidR="0057584F" w:rsidRPr="00CE3A38">
        <w:rPr>
          <w:sz w:val="30"/>
          <w:szCs w:val="30"/>
        </w:rPr>
        <w:t>Student</w:t>
      </w:r>
      <w:r w:rsidR="0057584F" w:rsidRPr="00CE3A38">
        <w:rPr>
          <w:sz w:val="30"/>
          <w:szCs w:val="30"/>
        </w:rPr>
        <w:t>s</w:t>
      </w:r>
      <w:r w:rsidR="0057584F" w:rsidRPr="00CE3A38">
        <w:rPr>
          <w:sz w:val="30"/>
          <w:szCs w:val="30"/>
        </w:rPr>
        <w:tab/>
      </w:r>
      <w:r w:rsidR="0057584F" w:rsidRPr="00CE3A38">
        <w:rPr>
          <w:sz w:val="30"/>
          <w:szCs w:val="30"/>
        </w:rPr>
        <w:tab/>
      </w:r>
      <w:r w:rsidR="0057584F" w:rsidRPr="00CE3A38">
        <w:rPr>
          <w:sz w:val="30"/>
          <w:szCs w:val="30"/>
        </w:rPr>
        <w:tab/>
      </w:r>
      <w:r w:rsidR="00CE3A38">
        <w:rPr>
          <w:sz w:val="30"/>
          <w:szCs w:val="30"/>
        </w:rPr>
        <w:tab/>
      </w:r>
      <w:r w:rsidR="0057584F" w:rsidRPr="00CE3A38">
        <w:rPr>
          <w:sz w:val="30"/>
          <w:szCs w:val="30"/>
        </w:rPr>
        <w:t>11</w:t>
      </w:r>
    </w:p>
    <w:p w14:paraId="4C00BFB3" w14:textId="05ED91C4" w:rsidR="00CE3A38" w:rsidRPr="00CE3A38" w:rsidRDefault="00CE3A38" w:rsidP="00CE3A38">
      <w:pPr>
        <w:pStyle w:val="ListParagraph"/>
        <w:numPr>
          <w:ilvl w:val="0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>Training interest survey</w:t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>
        <w:rPr>
          <w:sz w:val="30"/>
          <w:szCs w:val="30"/>
        </w:rPr>
        <w:tab/>
      </w:r>
      <w:r w:rsidRPr="00CE3A38">
        <w:rPr>
          <w:sz w:val="30"/>
          <w:szCs w:val="30"/>
        </w:rPr>
        <w:t>15</w:t>
      </w:r>
    </w:p>
    <w:p w14:paraId="5838FE51" w14:textId="05FDBC9C" w:rsidR="00CE3A38" w:rsidRPr="00CE3A38" w:rsidRDefault="00CE3A38" w:rsidP="00CE3A38">
      <w:pPr>
        <w:pStyle w:val="ListParagraph"/>
        <w:numPr>
          <w:ilvl w:val="1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>T</w:t>
      </w:r>
      <w:r w:rsidRPr="00CE3A38">
        <w:rPr>
          <w:sz w:val="30"/>
          <w:szCs w:val="30"/>
        </w:rPr>
        <w:t>he training courses at the University of Malta</w:t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>
        <w:rPr>
          <w:sz w:val="30"/>
          <w:szCs w:val="30"/>
        </w:rPr>
        <w:tab/>
      </w:r>
      <w:r w:rsidRPr="00CE3A38">
        <w:rPr>
          <w:sz w:val="30"/>
          <w:szCs w:val="30"/>
        </w:rPr>
        <w:t>16</w:t>
      </w:r>
    </w:p>
    <w:p w14:paraId="372BA69D" w14:textId="5564E6D5" w:rsidR="00CE3A38" w:rsidRPr="00CE3A38" w:rsidRDefault="00CE3A38" w:rsidP="00CE3A38">
      <w:pPr>
        <w:pStyle w:val="ListParagraph"/>
        <w:numPr>
          <w:ilvl w:val="1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 xml:space="preserve">The training courses at the </w:t>
      </w:r>
      <w:proofErr w:type="spellStart"/>
      <w:r w:rsidRPr="00CE3A38">
        <w:rPr>
          <w:sz w:val="30"/>
          <w:szCs w:val="30"/>
        </w:rPr>
        <w:t>Univerzita</w:t>
      </w:r>
      <w:proofErr w:type="spellEnd"/>
      <w:r w:rsidRPr="00CE3A38">
        <w:rPr>
          <w:sz w:val="30"/>
          <w:szCs w:val="30"/>
        </w:rPr>
        <w:t xml:space="preserve"> </w:t>
      </w:r>
      <w:proofErr w:type="spellStart"/>
      <w:r w:rsidRPr="00CE3A38">
        <w:rPr>
          <w:sz w:val="30"/>
          <w:szCs w:val="30"/>
        </w:rPr>
        <w:t>Pavla</w:t>
      </w:r>
      <w:proofErr w:type="spellEnd"/>
      <w:r w:rsidRPr="00CE3A38">
        <w:rPr>
          <w:sz w:val="30"/>
          <w:szCs w:val="30"/>
        </w:rPr>
        <w:t xml:space="preserve"> </w:t>
      </w:r>
      <w:proofErr w:type="spellStart"/>
      <w:r w:rsidRPr="00CE3A38">
        <w:rPr>
          <w:sz w:val="30"/>
          <w:szCs w:val="30"/>
        </w:rPr>
        <w:t>Jozefa</w:t>
      </w:r>
      <w:proofErr w:type="spellEnd"/>
      <w:r w:rsidRPr="00CE3A38">
        <w:rPr>
          <w:sz w:val="30"/>
          <w:szCs w:val="30"/>
        </w:rPr>
        <w:t xml:space="preserve"> </w:t>
      </w:r>
      <w:proofErr w:type="spellStart"/>
      <w:r w:rsidRPr="00CE3A38">
        <w:rPr>
          <w:sz w:val="30"/>
          <w:szCs w:val="30"/>
        </w:rPr>
        <w:t>Safarika</w:t>
      </w:r>
      <w:proofErr w:type="spellEnd"/>
      <w:r w:rsidRPr="00CE3A38">
        <w:rPr>
          <w:sz w:val="30"/>
          <w:szCs w:val="30"/>
        </w:rPr>
        <w:t xml:space="preserve"> v </w:t>
      </w:r>
      <w:proofErr w:type="spellStart"/>
      <w:r w:rsidRPr="00CE3A38">
        <w:rPr>
          <w:sz w:val="30"/>
          <w:szCs w:val="30"/>
        </w:rPr>
        <w:t>Kosiciach</w:t>
      </w:r>
      <w:proofErr w:type="spellEnd"/>
      <w:r w:rsidRPr="00CE3A38">
        <w:rPr>
          <w:sz w:val="30"/>
          <w:szCs w:val="30"/>
        </w:rPr>
        <w:t xml:space="preserve"> [</w:t>
      </w:r>
      <w:proofErr w:type="spellStart"/>
      <w:r w:rsidRPr="00CE3A38">
        <w:rPr>
          <w:sz w:val="30"/>
          <w:szCs w:val="30"/>
        </w:rPr>
        <w:t>UPJS</w:t>
      </w:r>
      <w:proofErr w:type="spellEnd"/>
      <w:r w:rsidRPr="00CE3A38">
        <w:rPr>
          <w:sz w:val="30"/>
          <w:szCs w:val="30"/>
        </w:rPr>
        <w:t>], Slovakia</w:t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>
        <w:rPr>
          <w:sz w:val="30"/>
          <w:szCs w:val="30"/>
        </w:rPr>
        <w:tab/>
        <w:t>18</w:t>
      </w:r>
    </w:p>
    <w:p w14:paraId="56607338" w14:textId="064E4EE7" w:rsidR="00CE3A38" w:rsidRPr="00CE3A38" w:rsidRDefault="00CE3A38" w:rsidP="00CE3A38">
      <w:pPr>
        <w:pStyle w:val="ListParagraph"/>
        <w:numPr>
          <w:ilvl w:val="1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 xml:space="preserve">The training courses at the </w:t>
      </w:r>
      <w:proofErr w:type="spellStart"/>
      <w:r w:rsidRPr="00CE3A38">
        <w:rPr>
          <w:sz w:val="30"/>
          <w:szCs w:val="30"/>
        </w:rPr>
        <w:t>Masarykova</w:t>
      </w:r>
      <w:proofErr w:type="spellEnd"/>
      <w:r w:rsidRPr="00CE3A38">
        <w:rPr>
          <w:sz w:val="30"/>
          <w:szCs w:val="30"/>
        </w:rPr>
        <w:t xml:space="preserve"> </w:t>
      </w:r>
      <w:proofErr w:type="spellStart"/>
      <w:r w:rsidRPr="00CE3A38">
        <w:rPr>
          <w:sz w:val="30"/>
          <w:szCs w:val="30"/>
        </w:rPr>
        <w:t>Univerzita</w:t>
      </w:r>
      <w:proofErr w:type="spellEnd"/>
      <w:r w:rsidRPr="00CE3A38">
        <w:rPr>
          <w:sz w:val="30"/>
          <w:szCs w:val="30"/>
        </w:rPr>
        <w:t xml:space="preserve"> [MU], Czech Republic</w:t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</w:r>
      <w:r>
        <w:rPr>
          <w:sz w:val="30"/>
          <w:szCs w:val="30"/>
        </w:rPr>
        <w:tab/>
        <w:t>20</w:t>
      </w:r>
    </w:p>
    <w:p w14:paraId="32D3C95B" w14:textId="7A860658" w:rsidR="00FC2EDC" w:rsidRPr="00CE3A38" w:rsidRDefault="00FC2EDC" w:rsidP="00FC2EDC">
      <w:pPr>
        <w:pStyle w:val="ListParagraph"/>
        <w:numPr>
          <w:ilvl w:val="0"/>
          <w:numId w:val="1"/>
        </w:numPr>
        <w:rPr>
          <w:sz w:val="30"/>
          <w:szCs w:val="30"/>
        </w:rPr>
      </w:pPr>
      <w:r w:rsidRPr="00CE3A38">
        <w:rPr>
          <w:sz w:val="30"/>
          <w:szCs w:val="30"/>
        </w:rPr>
        <w:t>Feedback on the course</w:t>
      </w:r>
      <w:r w:rsidRPr="00CE3A38">
        <w:rPr>
          <w:sz w:val="30"/>
          <w:szCs w:val="30"/>
        </w:rPr>
        <w:t>s</w:t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Pr="00CE3A38">
        <w:rPr>
          <w:sz w:val="30"/>
          <w:szCs w:val="30"/>
        </w:rPr>
        <w:tab/>
      </w:r>
      <w:r w:rsidR="00171BA5" w:rsidRPr="00CE3A38">
        <w:rPr>
          <w:sz w:val="30"/>
          <w:szCs w:val="30"/>
        </w:rPr>
        <w:tab/>
      </w:r>
      <w:r w:rsidR="00171BA5" w:rsidRPr="00CE3A38">
        <w:rPr>
          <w:sz w:val="30"/>
          <w:szCs w:val="30"/>
        </w:rPr>
        <w:tab/>
      </w:r>
      <w:r w:rsidR="00171BA5" w:rsidRPr="00CE3A38">
        <w:rPr>
          <w:sz w:val="30"/>
          <w:szCs w:val="30"/>
        </w:rPr>
        <w:tab/>
      </w:r>
      <w:r w:rsidR="00CE3A38">
        <w:rPr>
          <w:sz w:val="30"/>
          <w:szCs w:val="30"/>
        </w:rPr>
        <w:t>22</w:t>
      </w:r>
    </w:p>
    <w:p w14:paraId="037EEB05" w14:textId="510818B0" w:rsidR="00FC2EDC" w:rsidRDefault="00FC2EDC">
      <w:pPr>
        <w:spacing w:before="0" w:after="160" w:line="259" w:lineRule="auto"/>
      </w:pPr>
      <w:r>
        <w:br w:type="page"/>
      </w:r>
    </w:p>
    <w:p w14:paraId="3EA80243" w14:textId="4E6B9483" w:rsidR="00FC2EDC" w:rsidRDefault="00FC2EDC" w:rsidP="00FC2EDC"/>
    <w:p w14:paraId="6673E79E" w14:textId="474A63C0" w:rsidR="00FC2EDC" w:rsidRDefault="00FC2EDC" w:rsidP="00FC2EDC">
      <w:pPr>
        <w:jc w:val="center"/>
        <w:rPr>
          <w:sz w:val="32"/>
          <w:szCs w:val="32"/>
        </w:rPr>
      </w:pPr>
      <w:bookmarkStart w:id="0" w:name="_Hlk530643330"/>
      <w:r w:rsidRPr="00FC2EDC">
        <w:rPr>
          <w:b/>
          <w:sz w:val="32"/>
          <w:szCs w:val="32"/>
        </w:rPr>
        <w:t>Introduction</w:t>
      </w:r>
      <w:bookmarkEnd w:id="0"/>
    </w:p>
    <w:p w14:paraId="43A4C9A5" w14:textId="77777777" w:rsidR="00FC2EDC" w:rsidRDefault="00FC2EDC" w:rsidP="00FC2EDC">
      <w:pPr>
        <w:rPr>
          <w:sz w:val="30"/>
          <w:szCs w:val="30"/>
        </w:rPr>
      </w:pPr>
    </w:p>
    <w:p w14:paraId="3F7279F6" w14:textId="078991A3" w:rsidR="00FC2EDC" w:rsidRPr="00FC2EDC" w:rsidRDefault="00FC2EDC" w:rsidP="009B2BA9">
      <w:pPr>
        <w:jc w:val="both"/>
        <w:rPr>
          <w:sz w:val="30"/>
          <w:szCs w:val="30"/>
        </w:rPr>
      </w:pPr>
      <w:r w:rsidRPr="00FC2EDC">
        <w:rPr>
          <w:sz w:val="30"/>
          <w:szCs w:val="30"/>
        </w:rPr>
        <w:t>As a part of the project there will be several training courses to be organized by the EU-partner institutions:</w:t>
      </w:r>
    </w:p>
    <w:p w14:paraId="25BDAE9B" w14:textId="77777777" w:rsidR="00FC2EDC" w:rsidRPr="008A0F79" w:rsidRDefault="00FC2EDC" w:rsidP="009B2BA9">
      <w:pPr>
        <w:pStyle w:val="ListParagraph"/>
        <w:numPr>
          <w:ilvl w:val="0"/>
          <w:numId w:val="2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 xml:space="preserve">University of Malta [UM], Malta; </w:t>
      </w:r>
    </w:p>
    <w:p w14:paraId="78E03AC9" w14:textId="77777777" w:rsidR="00FC2EDC" w:rsidRPr="008A0F79" w:rsidRDefault="00FC2EDC" w:rsidP="009B2BA9">
      <w:pPr>
        <w:pStyle w:val="ListParagraph"/>
        <w:numPr>
          <w:ilvl w:val="0"/>
          <w:numId w:val="2"/>
        </w:numPr>
        <w:spacing w:before="0" w:after="0"/>
        <w:jc w:val="both"/>
        <w:rPr>
          <w:sz w:val="30"/>
          <w:szCs w:val="30"/>
        </w:rPr>
      </w:pPr>
      <w:proofErr w:type="spellStart"/>
      <w:r w:rsidRPr="008A0F79">
        <w:rPr>
          <w:sz w:val="30"/>
          <w:szCs w:val="30"/>
        </w:rPr>
        <w:t>Univerzita</w:t>
      </w:r>
      <w:proofErr w:type="spellEnd"/>
      <w:r w:rsidRPr="008A0F79">
        <w:rPr>
          <w:sz w:val="30"/>
          <w:szCs w:val="30"/>
        </w:rPr>
        <w:t xml:space="preserve"> </w:t>
      </w:r>
      <w:proofErr w:type="spellStart"/>
      <w:r w:rsidRPr="008A0F79">
        <w:rPr>
          <w:sz w:val="30"/>
          <w:szCs w:val="30"/>
        </w:rPr>
        <w:t>Pavla</w:t>
      </w:r>
      <w:proofErr w:type="spellEnd"/>
      <w:r w:rsidRPr="008A0F79">
        <w:rPr>
          <w:sz w:val="30"/>
          <w:szCs w:val="30"/>
        </w:rPr>
        <w:t xml:space="preserve"> </w:t>
      </w:r>
      <w:proofErr w:type="spellStart"/>
      <w:r w:rsidRPr="008A0F79">
        <w:rPr>
          <w:sz w:val="30"/>
          <w:szCs w:val="30"/>
        </w:rPr>
        <w:t>Jozefa</w:t>
      </w:r>
      <w:proofErr w:type="spellEnd"/>
      <w:r w:rsidRPr="008A0F79">
        <w:rPr>
          <w:sz w:val="30"/>
          <w:szCs w:val="30"/>
        </w:rPr>
        <w:t xml:space="preserve"> </w:t>
      </w:r>
      <w:proofErr w:type="spellStart"/>
      <w:r w:rsidRPr="008A0F79">
        <w:rPr>
          <w:sz w:val="30"/>
          <w:szCs w:val="30"/>
        </w:rPr>
        <w:t>Safarika</w:t>
      </w:r>
      <w:proofErr w:type="spellEnd"/>
      <w:r w:rsidRPr="008A0F79">
        <w:rPr>
          <w:sz w:val="30"/>
          <w:szCs w:val="30"/>
        </w:rPr>
        <w:t xml:space="preserve"> v </w:t>
      </w:r>
      <w:proofErr w:type="spellStart"/>
      <w:r w:rsidRPr="008A0F79">
        <w:rPr>
          <w:sz w:val="30"/>
          <w:szCs w:val="30"/>
        </w:rPr>
        <w:t>Kosiciach</w:t>
      </w:r>
      <w:proofErr w:type="spellEnd"/>
      <w:r w:rsidRPr="008A0F79">
        <w:rPr>
          <w:sz w:val="30"/>
          <w:szCs w:val="30"/>
        </w:rPr>
        <w:t xml:space="preserve"> [</w:t>
      </w:r>
      <w:proofErr w:type="spellStart"/>
      <w:r w:rsidRPr="008A0F79">
        <w:rPr>
          <w:sz w:val="30"/>
          <w:szCs w:val="30"/>
        </w:rPr>
        <w:t>UPJS</w:t>
      </w:r>
      <w:proofErr w:type="spellEnd"/>
      <w:r w:rsidRPr="008A0F79">
        <w:rPr>
          <w:sz w:val="30"/>
          <w:szCs w:val="30"/>
        </w:rPr>
        <w:t xml:space="preserve">], Slovakia; and </w:t>
      </w:r>
    </w:p>
    <w:p w14:paraId="4D3C1FFD" w14:textId="030F8A44" w:rsidR="00FC2EDC" w:rsidRPr="008A0F79" w:rsidRDefault="00FC2EDC" w:rsidP="009B2BA9">
      <w:pPr>
        <w:pStyle w:val="ListParagraph"/>
        <w:numPr>
          <w:ilvl w:val="0"/>
          <w:numId w:val="2"/>
        </w:numPr>
        <w:spacing w:before="0" w:after="0"/>
        <w:jc w:val="both"/>
        <w:rPr>
          <w:sz w:val="30"/>
          <w:szCs w:val="30"/>
        </w:rPr>
      </w:pPr>
      <w:bookmarkStart w:id="1" w:name="_Hlk530651733"/>
      <w:proofErr w:type="spellStart"/>
      <w:r w:rsidRPr="008A0F79">
        <w:rPr>
          <w:sz w:val="30"/>
          <w:szCs w:val="30"/>
        </w:rPr>
        <w:t>Masarykova</w:t>
      </w:r>
      <w:proofErr w:type="spellEnd"/>
      <w:r w:rsidRPr="008A0F79">
        <w:rPr>
          <w:sz w:val="30"/>
          <w:szCs w:val="30"/>
        </w:rPr>
        <w:t xml:space="preserve"> </w:t>
      </w:r>
      <w:proofErr w:type="spellStart"/>
      <w:r w:rsidRPr="008A0F79">
        <w:rPr>
          <w:sz w:val="30"/>
          <w:szCs w:val="30"/>
        </w:rPr>
        <w:t>Univerzita</w:t>
      </w:r>
      <w:proofErr w:type="spellEnd"/>
      <w:r w:rsidRPr="008A0F79">
        <w:rPr>
          <w:sz w:val="30"/>
          <w:szCs w:val="30"/>
        </w:rPr>
        <w:t xml:space="preserve"> [MU], Czech Republic</w:t>
      </w:r>
      <w:bookmarkEnd w:id="1"/>
      <w:r w:rsidRPr="008A0F79">
        <w:rPr>
          <w:sz w:val="30"/>
          <w:szCs w:val="30"/>
        </w:rPr>
        <w:t xml:space="preserve">. </w:t>
      </w:r>
    </w:p>
    <w:p w14:paraId="16A40734" w14:textId="77777777" w:rsidR="00FC2EDC" w:rsidRPr="00FC2EDC" w:rsidRDefault="00FC2EDC" w:rsidP="009B2BA9">
      <w:pPr>
        <w:jc w:val="both"/>
        <w:rPr>
          <w:sz w:val="30"/>
          <w:szCs w:val="30"/>
        </w:rPr>
      </w:pPr>
    </w:p>
    <w:p w14:paraId="2DB504A6" w14:textId="77777777" w:rsidR="00FC2EDC" w:rsidRPr="00FC2EDC" w:rsidRDefault="00FC2EDC" w:rsidP="009B2BA9">
      <w:pPr>
        <w:spacing w:after="0"/>
        <w:jc w:val="both"/>
        <w:rPr>
          <w:sz w:val="30"/>
          <w:szCs w:val="30"/>
        </w:rPr>
      </w:pPr>
      <w:r w:rsidRPr="00FC2EDC">
        <w:rPr>
          <w:sz w:val="30"/>
          <w:szCs w:val="30"/>
        </w:rPr>
        <w:t>The audience of these training courses will be from the non-EU partner institutions:</w:t>
      </w:r>
    </w:p>
    <w:p w14:paraId="148014F9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>Jordan University of Science and Technology [JUST], Jordan</w:t>
      </w:r>
    </w:p>
    <w:p w14:paraId="10B13E92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>The University of Jordan [</w:t>
      </w:r>
      <w:proofErr w:type="spellStart"/>
      <w:r w:rsidRPr="008A0F79">
        <w:rPr>
          <w:sz w:val="30"/>
          <w:szCs w:val="30"/>
        </w:rPr>
        <w:t>UJ</w:t>
      </w:r>
      <w:proofErr w:type="spellEnd"/>
      <w:r w:rsidRPr="008A0F79">
        <w:rPr>
          <w:sz w:val="30"/>
          <w:szCs w:val="30"/>
        </w:rPr>
        <w:t>], Jordan</w:t>
      </w:r>
    </w:p>
    <w:p w14:paraId="7ABA1DA9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>Hashemite University [HU], Jordan</w:t>
      </w:r>
    </w:p>
    <w:p w14:paraId="5110C631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 xml:space="preserve">Princess </w:t>
      </w:r>
      <w:proofErr w:type="spellStart"/>
      <w:r w:rsidRPr="008A0F79">
        <w:rPr>
          <w:sz w:val="30"/>
          <w:szCs w:val="30"/>
        </w:rPr>
        <w:t>Sumaya</w:t>
      </w:r>
      <w:proofErr w:type="spellEnd"/>
      <w:r w:rsidRPr="008A0F79">
        <w:rPr>
          <w:sz w:val="30"/>
          <w:szCs w:val="30"/>
        </w:rPr>
        <w:t xml:space="preserve"> University for Technology [</w:t>
      </w:r>
      <w:proofErr w:type="spellStart"/>
      <w:r w:rsidRPr="008A0F79">
        <w:rPr>
          <w:sz w:val="30"/>
          <w:szCs w:val="30"/>
        </w:rPr>
        <w:t>PSUT</w:t>
      </w:r>
      <w:proofErr w:type="spellEnd"/>
      <w:r w:rsidRPr="008A0F79">
        <w:rPr>
          <w:sz w:val="30"/>
          <w:szCs w:val="30"/>
        </w:rPr>
        <w:t>], Jordan</w:t>
      </w:r>
    </w:p>
    <w:p w14:paraId="0B9031ED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>University of Duhok [</w:t>
      </w:r>
      <w:proofErr w:type="spellStart"/>
      <w:r w:rsidRPr="008A0F79">
        <w:rPr>
          <w:sz w:val="30"/>
          <w:szCs w:val="30"/>
        </w:rPr>
        <w:t>UoD</w:t>
      </w:r>
      <w:proofErr w:type="spellEnd"/>
      <w:r w:rsidRPr="008A0F79">
        <w:rPr>
          <w:sz w:val="30"/>
          <w:szCs w:val="30"/>
        </w:rPr>
        <w:t>], Iraq</w:t>
      </w:r>
    </w:p>
    <w:p w14:paraId="35D808B2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>University of Baghdad [</w:t>
      </w:r>
      <w:proofErr w:type="spellStart"/>
      <w:r w:rsidRPr="008A0F79">
        <w:rPr>
          <w:sz w:val="30"/>
          <w:szCs w:val="30"/>
        </w:rPr>
        <w:t>UoB</w:t>
      </w:r>
      <w:proofErr w:type="spellEnd"/>
      <w:r w:rsidRPr="008A0F79">
        <w:rPr>
          <w:sz w:val="30"/>
          <w:szCs w:val="30"/>
        </w:rPr>
        <w:t>], Iraq</w:t>
      </w:r>
    </w:p>
    <w:p w14:paraId="3BD265F6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>University of Basra [</w:t>
      </w:r>
      <w:proofErr w:type="spellStart"/>
      <w:r w:rsidRPr="008A0F79">
        <w:rPr>
          <w:sz w:val="30"/>
          <w:szCs w:val="30"/>
        </w:rPr>
        <w:t>UOB</w:t>
      </w:r>
      <w:proofErr w:type="spellEnd"/>
      <w:r w:rsidRPr="008A0F79">
        <w:rPr>
          <w:sz w:val="30"/>
          <w:szCs w:val="30"/>
        </w:rPr>
        <w:t>], Iraq</w:t>
      </w:r>
    </w:p>
    <w:p w14:paraId="119E6B48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>Tehran University of Medical Sciences [TUMS], Iran</w:t>
      </w:r>
    </w:p>
    <w:p w14:paraId="058665A1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>Iran University of Medical Sciences [</w:t>
      </w:r>
      <w:proofErr w:type="spellStart"/>
      <w:r w:rsidRPr="008A0F79">
        <w:rPr>
          <w:sz w:val="30"/>
          <w:szCs w:val="30"/>
        </w:rPr>
        <w:t>IUMS</w:t>
      </w:r>
      <w:proofErr w:type="spellEnd"/>
      <w:r w:rsidRPr="008A0F79">
        <w:rPr>
          <w:sz w:val="30"/>
          <w:szCs w:val="30"/>
        </w:rPr>
        <w:t>], Iran</w:t>
      </w:r>
    </w:p>
    <w:p w14:paraId="0FF57502" w14:textId="77777777" w:rsidR="00FC2EDC" w:rsidRPr="008A0F79" w:rsidRDefault="00FC2EDC" w:rsidP="009B2BA9">
      <w:pPr>
        <w:pStyle w:val="ListParagraph"/>
        <w:numPr>
          <w:ilvl w:val="0"/>
          <w:numId w:val="3"/>
        </w:numPr>
        <w:spacing w:before="0" w:after="0"/>
        <w:jc w:val="both"/>
        <w:rPr>
          <w:sz w:val="30"/>
          <w:szCs w:val="30"/>
        </w:rPr>
      </w:pPr>
      <w:r w:rsidRPr="008A0F79">
        <w:rPr>
          <w:sz w:val="30"/>
          <w:szCs w:val="30"/>
        </w:rPr>
        <w:t xml:space="preserve">Yarmouk University [YU], Jordan </w:t>
      </w:r>
    </w:p>
    <w:p w14:paraId="232CF340" w14:textId="77777777" w:rsidR="008A0F79" w:rsidRDefault="008A0F79" w:rsidP="009B2BA9">
      <w:pPr>
        <w:jc w:val="both"/>
        <w:rPr>
          <w:sz w:val="30"/>
          <w:szCs w:val="30"/>
        </w:rPr>
      </w:pPr>
    </w:p>
    <w:p w14:paraId="67773318" w14:textId="62E28DAC" w:rsidR="008A0F79" w:rsidRDefault="00FC2EDC" w:rsidP="009B2BA9">
      <w:pPr>
        <w:jc w:val="both"/>
        <w:rPr>
          <w:sz w:val="30"/>
          <w:szCs w:val="30"/>
        </w:rPr>
      </w:pPr>
      <w:r w:rsidRPr="00FC2EDC">
        <w:rPr>
          <w:sz w:val="30"/>
          <w:szCs w:val="30"/>
        </w:rPr>
        <w:t>This report is summarizing the outcome of a survey carried out to understand the resources available at the EU-partner Institutions and feedback (needs and interests) of the non-EU partner institutions.</w:t>
      </w:r>
    </w:p>
    <w:p w14:paraId="2861ED7B" w14:textId="4FE05409" w:rsidR="008A0F79" w:rsidRDefault="008A0F79">
      <w:pPr>
        <w:spacing w:before="0" w:after="160" w:line="259" w:lineRule="auto"/>
        <w:rPr>
          <w:sz w:val="30"/>
          <w:szCs w:val="30"/>
        </w:rPr>
      </w:pPr>
      <w:r>
        <w:rPr>
          <w:sz w:val="30"/>
          <w:szCs w:val="30"/>
        </w:rPr>
        <w:br w:type="page"/>
      </w:r>
    </w:p>
    <w:p w14:paraId="016677F0" w14:textId="334CA2CF" w:rsidR="008A0F79" w:rsidRPr="008A0F79" w:rsidRDefault="008A0F79" w:rsidP="008A0F79">
      <w:pPr>
        <w:jc w:val="center"/>
        <w:rPr>
          <w:sz w:val="32"/>
          <w:szCs w:val="32"/>
        </w:rPr>
      </w:pPr>
      <w:bookmarkStart w:id="2" w:name="_Hlk530643372"/>
      <w:r w:rsidRPr="008A0F79">
        <w:rPr>
          <w:b/>
          <w:sz w:val="32"/>
          <w:szCs w:val="32"/>
        </w:rPr>
        <w:lastRenderedPageBreak/>
        <w:t>Proposed training courses</w:t>
      </w:r>
      <w:bookmarkEnd w:id="2"/>
    </w:p>
    <w:p w14:paraId="2500C304" w14:textId="5FE9D344" w:rsidR="008A0F79" w:rsidRDefault="008A0F79" w:rsidP="009B2BA9">
      <w:pPr>
        <w:jc w:val="both"/>
        <w:rPr>
          <w:rFonts w:cstheme="minorHAnsi"/>
          <w:sz w:val="30"/>
          <w:szCs w:val="30"/>
        </w:rPr>
      </w:pPr>
      <w:r w:rsidRPr="008A0F79">
        <w:rPr>
          <w:rFonts w:cstheme="minorHAnsi"/>
          <w:sz w:val="30"/>
          <w:szCs w:val="30"/>
        </w:rPr>
        <w:t xml:space="preserve">There are three training courses are proposed by UM, eleven training courses are proposed by </w:t>
      </w:r>
      <w:proofErr w:type="spellStart"/>
      <w:r w:rsidRPr="008A0F79">
        <w:rPr>
          <w:rFonts w:cstheme="minorHAnsi"/>
          <w:sz w:val="30"/>
          <w:szCs w:val="30"/>
        </w:rPr>
        <w:t>UPJS</w:t>
      </w:r>
      <w:proofErr w:type="spellEnd"/>
      <w:r w:rsidRPr="008A0F79">
        <w:rPr>
          <w:rFonts w:cstheme="minorHAnsi"/>
          <w:sz w:val="30"/>
          <w:szCs w:val="30"/>
        </w:rPr>
        <w:t xml:space="preserve"> and two training courses are proposed by MU. The proposed dates are during </w:t>
      </w:r>
      <w:r>
        <w:rPr>
          <w:rFonts w:cstheme="minorHAnsi"/>
          <w:sz w:val="30"/>
          <w:szCs w:val="30"/>
        </w:rPr>
        <w:t xml:space="preserve">November, </w:t>
      </w:r>
      <w:r w:rsidRPr="008A0F79">
        <w:rPr>
          <w:rFonts w:cstheme="minorHAnsi"/>
          <w:sz w:val="30"/>
          <w:szCs w:val="30"/>
        </w:rPr>
        <w:t>January and February. (</w:t>
      </w:r>
      <w:proofErr w:type="spellStart"/>
      <w:r w:rsidRPr="008A0F79">
        <w:rPr>
          <w:rFonts w:cstheme="minorHAnsi"/>
          <w:sz w:val="30"/>
          <w:szCs w:val="30"/>
        </w:rPr>
        <w:t>UPJS</w:t>
      </w:r>
      <w:proofErr w:type="spellEnd"/>
      <w:r w:rsidRPr="008A0F79">
        <w:rPr>
          <w:rFonts w:cstheme="minorHAnsi"/>
          <w:sz w:val="30"/>
          <w:szCs w:val="30"/>
        </w:rPr>
        <w:t xml:space="preserve"> initially proposed dates in August, and yet considering the new dates in </w:t>
      </w:r>
      <w:r>
        <w:rPr>
          <w:rFonts w:cstheme="minorHAnsi"/>
          <w:sz w:val="30"/>
          <w:szCs w:val="30"/>
        </w:rPr>
        <w:t>November</w:t>
      </w:r>
      <w:r w:rsidRPr="008A0F79">
        <w:rPr>
          <w:rFonts w:cstheme="minorHAnsi"/>
          <w:sz w:val="30"/>
          <w:szCs w:val="30"/>
        </w:rPr>
        <w:t>). These trainings need to be completed before April 15</w:t>
      </w:r>
      <w:r w:rsidRPr="008A0F79">
        <w:rPr>
          <w:rFonts w:cstheme="minorHAnsi"/>
          <w:sz w:val="30"/>
          <w:szCs w:val="30"/>
          <w:vertAlign w:val="superscript"/>
        </w:rPr>
        <w:t>th</w:t>
      </w:r>
      <w:r w:rsidRPr="008A0F79">
        <w:rPr>
          <w:rFonts w:cstheme="minorHAnsi"/>
          <w:sz w:val="30"/>
          <w:szCs w:val="30"/>
        </w:rPr>
        <w:t xml:space="preserve">, 2019. These can take place independently, preferably first at </w:t>
      </w:r>
      <w:proofErr w:type="spellStart"/>
      <w:r>
        <w:rPr>
          <w:rFonts w:cstheme="minorHAnsi"/>
          <w:sz w:val="30"/>
          <w:szCs w:val="30"/>
        </w:rPr>
        <w:t>UPJS</w:t>
      </w:r>
      <w:proofErr w:type="spellEnd"/>
      <w:r>
        <w:rPr>
          <w:rFonts w:cstheme="minorHAnsi"/>
          <w:sz w:val="30"/>
          <w:szCs w:val="30"/>
        </w:rPr>
        <w:t>,</w:t>
      </w:r>
      <w:r w:rsidRPr="008A0F79">
        <w:rPr>
          <w:rFonts w:cstheme="minorHAnsi"/>
          <w:sz w:val="30"/>
          <w:szCs w:val="30"/>
        </w:rPr>
        <w:t xml:space="preserve"> then at U</w:t>
      </w:r>
      <w:r>
        <w:rPr>
          <w:rFonts w:cstheme="minorHAnsi"/>
          <w:sz w:val="30"/>
          <w:szCs w:val="30"/>
        </w:rPr>
        <w:t>M</w:t>
      </w:r>
      <w:r w:rsidRPr="008A0F79">
        <w:rPr>
          <w:rFonts w:cstheme="minorHAnsi"/>
          <w:sz w:val="30"/>
          <w:szCs w:val="30"/>
        </w:rPr>
        <w:t xml:space="preserve"> and then at MU. </w:t>
      </w:r>
    </w:p>
    <w:p w14:paraId="285AB0CB" w14:textId="3A3D3476" w:rsidR="00A56B3C" w:rsidRDefault="00A56B3C" w:rsidP="008A0F79">
      <w:pPr>
        <w:rPr>
          <w:rFonts w:cstheme="minorHAnsi"/>
          <w:sz w:val="30"/>
          <w:szCs w:val="30"/>
        </w:rPr>
      </w:pPr>
    </w:p>
    <w:p w14:paraId="59126F1A" w14:textId="220A81B9" w:rsidR="00A56B3C" w:rsidRPr="00AB6266" w:rsidRDefault="00A56B3C" w:rsidP="00AB6266">
      <w:pPr>
        <w:jc w:val="center"/>
        <w:rPr>
          <w:rFonts w:cstheme="minorHAnsi"/>
          <w:b/>
          <w:sz w:val="32"/>
          <w:szCs w:val="32"/>
        </w:rPr>
      </w:pPr>
      <w:r w:rsidRPr="00AB6266">
        <w:rPr>
          <w:rFonts w:cstheme="minorHAnsi"/>
          <w:b/>
          <w:sz w:val="32"/>
          <w:szCs w:val="32"/>
        </w:rPr>
        <w:t>Topics for Academics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7"/>
        <w:gridCol w:w="2387"/>
        <w:gridCol w:w="2166"/>
        <w:gridCol w:w="1799"/>
        <w:gridCol w:w="1245"/>
      </w:tblGrid>
      <w:tr w:rsidR="008A0F79" w:rsidRPr="00AB6266" w14:paraId="0A065F6A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46426D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Mal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6F1E80" w14:textId="77777777" w:rsidR="008A0F79" w:rsidRPr="00AB6266" w:rsidRDefault="008A0F79" w:rsidP="00314E6A">
            <w:pPr>
              <w:spacing w:after="0"/>
              <w:jc w:val="center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Learning Outcom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F1D23E" w14:textId="77777777" w:rsidR="008A0F79" w:rsidRPr="00AB6266" w:rsidRDefault="008A0F79" w:rsidP="00314E6A">
            <w:pPr>
              <w:spacing w:after="0"/>
              <w:jc w:val="center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1B61C6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82CD2F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Proposed Date</w:t>
            </w:r>
          </w:p>
        </w:tc>
      </w:tr>
      <w:tr w:rsidR="008A0F79" w:rsidRPr="008A0F79" w14:paraId="32F15730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872918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Advances in Medical Edu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40516A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Design and deliver effective teaching session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80253A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Reflect on own teaching performance and provide feedback to oth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20F41F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Recognise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when their students are/are not lear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41F8C4" w14:textId="41E331BE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Jan </w:t>
            </w:r>
            <w:r w:rsidR="00A56B3C">
              <w:rPr>
                <w:rFonts w:eastAsia="Times New Roman" w:cstheme="minorHAnsi"/>
                <w:sz w:val="30"/>
                <w:szCs w:val="30"/>
                <w:lang w:eastAsia="en-GB"/>
              </w:rPr>
              <w:t>30</w:t>
            </w:r>
            <w:r w:rsidR="00A56B3C"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 w:rsidR="00A56B3C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to Feb </w:t>
            </w:r>
            <w:r w:rsidR="00A56B3C">
              <w:rPr>
                <w:rFonts w:eastAsia="Times New Roman" w:cstheme="minorHAnsi"/>
                <w:sz w:val="30"/>
                <w:szCs w:val="30"/>
                <w:lang w:eastAsia="en-GB"/>
              </w:rPr>
              <w:t>02</w:t>
            </w:r>
            <w:r w:rsid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nd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, 2019 inclusive</w:t>
            </w:r>
          </w:p>
        </w:tc>
      </w:tr>
      <w:tr w:rsidR="008A0F79" w:rsidRPr="008A0F79" w14:paraId="742C2913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AA9A10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Dental curriculum Review and Up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5388B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Observe the implementation of the UOM Faculty of Dentistry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B71984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Obtain feedback on specific aspects of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AC1E2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Incorporate novel elements to update the dental curriculu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CCC847" w14:textId="0ECC4130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Jan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30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to Feb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0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2</w:t>
            </w:r>
            <w:r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nd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, 2019 inclusive</w:t>
            </w:r>
          </w:p>
        </w:tc>
      </w:tr>
      <w:tr w:rsidR="008A0F79" w:rsidRPr="008A0F79" w14:paraId="259ADC2C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30C393" w14:textId="30E3DD2B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>Health Systems Management, Leadership and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CBBA0A" w14:textId="03540309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Explain the basic tools, methods of health systems management, leadership and informatics for optimal 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performance and quality of healthcare delive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CF117" w14:textId="42BFF5B9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 xml:space="preserve">Design training on the basic tools, methods of health systems management, leadership and 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informatics for optimal performance and quality of healthcare delive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A9E8EE" w14:textId="2EA67B5E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 xml:space="preserve">Update curriculum for medical students by including health systems 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management, leadership and informatics for optimal performance and quality of healthcare delivery topics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59C9AE" w14:textId="21FDE33D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 xml:space="preserve">Jan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30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to Feb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0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2</w:t>
            </w:r>
            <w:r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nd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, 2019 inclusive</w:t>
            </w:r>
          </w:p>
        </w:tc>
      </w:tr>
      <w:tr w:rsidR="00A56B3C" w:rsidRPr="008A0F79" w14:paraId="2B925DD4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86926D" w14:textId="77777777" w:rsidR="00A56B3C" w:rsidRPr="008A0F79" w:rsidRDefault="00A56B3C" w:rsidP="00314E6A">
            <w:pPr>
              <w:spacing w:after="0"/>
              <w:rPr>
                <w:rFonts w:eastAsia="Times New Roman" w:cstheme="minorHAnsi"/>
                <w:b/>
                <w:bCs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7AC17DF" w14:textId="77777777" w:rsidR="00A56B3C" w:rsidRPr="008A0F79" w:rsidRDefault="00A56B3C" w:rsidP="00314E6A">
            <w:pPr>
              <w:spacing w:after="0"/>
              <w:rPr>
                <w:rFonts w:eastAsia="Times New Roman" w:cstheme="minorHAnsi"/>
                <w:b/>
                <w:bCs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1C894C" w14:textId="77777777" w:rsidR="00A56B3C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CC06CB" w14:textId="77777777" w:rsidR="00A56B3C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2D7FF3" w14:textId="77777777" w:rsidR="00A56B3C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</w:tr>
      <w:tr w:rsidR="008A0F79" w:rsidRPr="00AB6266" w14:paraId="75B7EE48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FD5428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Slovak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926A02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9A2A5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E17E91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C1466F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</w:tc>
      </w:tr>
      <w:tr w:rsidR="008A0F79" w:rsidRPr="008A0F79" w14:paraId="30F60615" w14:textId="77777777" w:rsidTr="00A56B3C">
        <w:trPr>
          <w:trHeight w:val="157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3D37D1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Nursing C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39329E9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Observe main tools and simulations used in education of nursing care at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UPJS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BBB971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Design trainings of practical skills in applying bandages, administration of parenteral medication etc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C6102C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Utilise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communication skills.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br/>
              <w:t>Identify, recognize and discern selected legal and ethical issues in nursing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674605" w14:textId="3E00E150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1BAC4427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9542C6B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Medical Physi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38E813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Understand Human physiology and background of Sleep medicine, Sleep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apnoea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and Sleep laborato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B2C0D9F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Observe research in the field of ongoing research in sleep medicine, manage Sleep laboratory and prepare a 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patient for sleep stud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137C1C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8CEEA6" w14:textId="08C20AEE" w:rsidR="008A0F79" w:rsidRPr="008A0F79" w:rsidRDefault="00A56B3C" w:rsidP="00314E6A">
            <w:pPr>
              <w:spacing w:after="0"/>
              <w:jc w:val="right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249F352D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BF4A95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Medical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9D1BBB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Explain basic concepts of Evidence-Based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3DBA76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Understand background of online tools and platforms used in medical education at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UPJS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271F6C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ED7B48" w14:textId="172A0F00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2B0995AD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C7C5C9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Forensic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CFB599B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Methods in forensic medicine, medico-legal expertise, examination and autopsy, laboratory investigation and cooperation with external institu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A961E1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Death certification. Autopsy protocol. Medico-legal statistics and individual c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1CD506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250A50" w14:textId="438E31DD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151ECD95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9BFD5EE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Experim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7EDB43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Understand gut microbiota and gut barrier in health and disease.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br/>
              <w:t>New findings on the effects of lactobacilli in experimentally induced colorectal carcinoma in rat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AE5DFA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Realize in vitro study of the human gut microbiota using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SHIME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® model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5801FC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Observe application of omega-3 PUFAs in prevention of chronic diseas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50E2F0" w14:textId="411BD456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04DC191F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C1900A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Human Anatom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BFB156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Cadavers and education movies based on real dissec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032B0C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Real dissections in dissecting room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976079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Our way of teaching human anatomy (lectures and practical lessons)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5CD821" w14:textId="63ADB40B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61FA4832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BC7769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First Aid in Health Care Discipli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3D9B05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Simulations in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anaesthesia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and intensive care, first aid, critical decisions. Critical decisions and important steps in patients with loss of consciousness and circulatory arres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570F85B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Airway management and ventilatory support during failure of respirat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F47BB8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Defibrillation and cardiovers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3B38AF" w14:textId="19E0EACE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0286DD02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B08FF6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Neonat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58FBC7D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New technologies in prenatal and neonatal care. Patient’s repositories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63EE55F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Serving all necessary interventions, noninvasive ventilation, conventional ventilation,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HFO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and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iNO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F23ECF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60681B" w14:textId="649CAE63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75AFBE7E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D93952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D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78BCFB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Practical training of preclinical subject of Dental medicine - 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Propaedeutic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F6D0E1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Practical training of various clinical subject of Dental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B7FAEA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21BF2C" w14:textId="69DAE5BA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79B3A2C4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2BDADC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Cardiovascular Disea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782A21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Advances in heart diseases management. Interventions and diagnostics in 21st centu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F4DF5E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82A1FE0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3157844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</w:tr>
      <w:tr w:rsidR="008A0F79" w:rsidRPr="008A0F79" w14:paraId="33D13FDB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781FC7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Biomedical engineer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6808C2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Advances in custom implants, materials and technologi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424D0DF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Observe additive manufacturing procedur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6DBF0B" w14:textId="0C4CC02A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D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iscuss imaging systems including x-ray, CT, MRI, Ultrasound, gamma came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470681" w14:textId="089EF683" w:rsidR="008A0F79" w:rsidRPr="008A0F79" w:rsidRDefault="00A56B3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A0F79" w:rsidRPr="008A0F79" w14:paraId="442CC440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D8B88D9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D0DFA4B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C480D0D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32984AB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AD33889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</w:tr>
      <w:tr w:rsidR="008A0F79" w:rsidRPr="008A0F79" w14:paraId="0130BAB2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71ABFD" w14:textId="77777777" w:rsidR="008A0F79" w:rsidRPr="00AB6266" w:rsidRDefault="008A0F79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Czech Republ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DFA922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b/>
                <w:bCs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6834DF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C13FB5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B5BD6D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</w:tr>
      <w:tr w:rsidR="008A0F79" w:rsidRPr="008A0F79" w14:paraId="45111CE3" w14:textId="77777777" w:rsidTr="00A56B3C">
        <w:trPr>
          <w:trHeight w:val="109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76E5B4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HC quality management concep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56F637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defining quality, measuring quality, understanding existing quality approaches, implementing HC quality, understanding needs of HC stakehold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30A0C2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color w:val="000000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color w:val="000000"/>
                <w:sz w:val="30"/>
                <w:szCs w:val="30"/>
                <w:lang w:eastAsia="en-GB"/>
              </w:rPr>
              <w:t xml:space="preserve">ability to use simple tools and processes for evaluation and implementation of quality improvement, </w:t>
            </w:r>
            <w:proofErr w:type="spellStart"/>
            <w:r w:rsidRPr="008A0F79">
              <w:rPr>
                <w:rFonts w:eastAsia="Times New Roman" w:cstheme="minorHAnsi"/>
                <w:color w:val="000000"/>
                <w:sz w:val="30"/>
                <w:szCs w:val="30"/>
                <w:lang w:eastAsia="en-GB"/>
              </w:rPr>
              <w:t>understading</w:t>
            </w:r>
            <w:proofErr w:type="spellEnd"/>
            <w:r w:rsidRPr="008A0F79">
              <w:rPr>
                <w:rFonts w:eastAsia="Times New Roman" w:cstheme="minorHAnsi"/>
                <w:color w:val="000000"/>
                <w:sz w:val="30"/>
                <w:szCs w:val="30"/>
                <w:lang w:eastAsia="en-GB"/>
              </w:rPr>
              <w:t xml:space="preserve"> and practical use of teams and teamwork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93E0DC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color w:val="000000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261C1C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  <w:t>January 7th. through February 7th. 2019</w:t>
            </w:r>
          </w:p>
        </w:tc>
      </w:tr>
      <w:tr w:rsidR="008A0F79" w:rsidRPr="008A0F79" w14:paraId="5A3B38A0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8E0B94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HC digital environment - Information society transformation of HC servic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5F01CF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understanding the logics of societal change, get insight into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oportunities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, limitations and risks at the turnover of a society from one to another (industrial society into information society), reflect on the right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habbits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, instincts and reflexes (behavior) in </w:t>
            </w: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th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framework of a given socie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D54242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ability to make decisions on when and how to use digital support in HC rather than just re-using what others have already done, ability to identify and propose "inventive digital solutions" for issues of everyday HC services  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5BB292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DE67A6" w14:textId="77777777" w:rsidR="008A0F79" w:rsidRPr="008A0F79" w:rsidRDefault="008A0F79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  <w:t>January 7th. through February 7th. 2019</w:t>
            </w:r>
          </w:p>
        </w:tc>
      </w:tr>
      <w:tr w:rsidR="00A56B3C" w:rsidRPr="008A0F79" w14:paraId="1B3D4644" w14:textId="77777777" w:rsidTr="00A56B3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2D2268" w14:textId="75478707" w:rsidR="00A56B3C" w:rsidRPr="008A0F79" w:rsidRDefault="00A56B3C" w:rsidP="00A56B3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>Imaging methods in medicine, Electronic library university resources, EB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8D9F5D" w14:textId="0264D142" w:rsidR="00A56B3C" w:rsidRPr="008A0F79" w:rsidRDefault="00A56B3C" w:rsidP="00A56B3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E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>xploring possibilities of imaging methods in medicine as support in medical decision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making, understanding the principles of existing imaging methods in order to minimize risks and maximize benefits from digital imaging, exploring existing 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online resources with respect to medical decision-making in the contextual s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i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>ft from "</w:t>
            </w:r>
            <w:r w:rsidR="00AB6266"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>eminence-based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medicine/</w:t>
            </w:r>
            <w:proofErr w:type="gramStart"/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>authorities based</w:t>
            </w:r>
            <w:proofErr w:type="gramEnd"/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medicine" to evidence based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627735F" w14:textId="0BAB47DF" w:rsidR="00A56B3C" w:rsidRPr="008A0F79" w:rsidRDefault="00A56B3C" w:rsidP="00A56B3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lastRenderedPageBreak/>
              <w:t>B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>etter understanding of medialized (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>transformed</w:t>
            </w:r>
            <w:r w:rsidRPr="00A56B3C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- "secondhand") inform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81F361" w14:textId="77777777" w:rsidR="00A56B3C" w:rsidRPr="008A0F79" w:rsidRDefault="00A56B3C" w:rsidP="00A56B3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E62B16C" w14:textId="78D42291" w:rsidR="00A56B3C" w:rsidRPr="008A0F79" w:rsidRDefault="00A56B3C" w:rsidP="00A56B3C">
            <w:pPr>
              <w:spacing w:after="0"/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  <w:t>January 7th. through February 7th. 2019</w:t>
            </w:r>
          </w:p>
        </w:tc>
      </w:tr>
    </w:tbl>
    <w:p w14:paraId="2CF82C7D" w14:textId="77777777" w:rsidR="008A0F79" w:rsidRDefault="008A0F79" w:rsidP="008A0F79"/>
    <w:p w14:paraId="5050D857" w14:textId="0BAB0AC5" w:rsidR="0089618C" w:rsidRDefault="0089618C">
      <w:pPr>
        <w:spacing w:before="0" w:after="160" w:line="259" w:lineRule="auto"/>
      </w:pPr>
      <w:r>
        <w:br w:type="page"/>
      </w:r>
    </w:p>
    <w:p w14:paraId="227CB2B3" w14:textId="332F7502" w:rsidR="0089618C" w:rsidRPr="00AB6266" w:rsidRDefault="0089618C" w:rsidP="00AB6266">
      <w:pPr>
        <w:jc w:val="center"/>
        <w:rPr>
          <w:rFonts w:cstheme="minorHAnsi"/>
          <w:b/>
          <w:sz w:val="32"/>
          <w:szCs w:val="32"/>
        </w:rPr>
      </w:pPr>
      <w:r w:rsidRPr="00AB6266">
        <w:rPr>
          <w:rFonts w:cstheme="minorHAnsi"/>
          <w:b/>
          <w:sz w:val="32"/>
          <w:szCs w:val="32"/>
        </w:rPr>
        <w:lastRenderedPageBreak/>
        <w:t xml:space="preserve">Topics for </w:t>
      </w:r>
      <w:r w:rsidRPr="00AB6266">
        <w:rPr>
          <w:rFonts w:cstheme="minorHAnsi"/>
          <w:b/>
          <w:sz w:val="32"/>
          <w:szCs w:val="32"/>
        </w:rPr>
        <w:t>Student</w:t>
      </w:r>
      <w:r w:rsidRPr="00AB6266">
        <w:rPr>
          <w:rFonts w:cstheme="minorHAnsi"/>
          <w:b/>
          <w:sz w:val="32"/>
          <w:szCs w:val="32"/>
        </w:rPr>
        <w:t>s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8"/>
        <w:gridCol w:w="2225"/>
        <w:gridCol w:w="2301"/>
        <w:gridCol w:w="1774"/>
        <w:gridCol w:w="1346"/>
      </w:tblGrid>
      <w:tr w:rsidR="0089618C" w:rsidRPr="00AB6266" w14:paraId="40D0B876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E02FAE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Malt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91F7F5" w14:textId="77777777" w:rsidR="0089618C" w:rsidRPr="00AB6266" w:rsidRDefault="0089618C" w:rsidP="00314E6A">
            <w:pPr>
              <w:spacing w:after="0"/>
              <w:jc w:val="center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Learning Outcom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E2525D" w14:textId="77777777" w:rsidR="0089618C" w:rsidRPr="00AB6266" w:rsidRDefault="0089618C" w:rsidP="00314E6A">
            <w:pPr>
              <w:spacing w:after="0"/>
              <w:jc w:val="center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7E83E4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968DF5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Proposed Date</w:t>
            </w:r>
          </w:p>
        </w:tc>
      </w:tr>
      <w:tr w:rsidR="0089618C" w:rsidRPr="008A0F79" w14:paraId="16A01AA8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15325" w14:textId="7A200442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eastAsia="Times New Roman" w:cstheme="minorHAnsi"/>
                <w:sz w:val="30"/>
                <w:szCs w:val="30"/>
                <w:lang w:eastAsia="en-GB"/>
              </w:rPr>
              <w:t>Students as Teachers (Peer Assisted Learning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F88D6" w14:textId="0223AE22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eastAsia="Times New Roman" w:cstheme="minorHAnsi"/>
                <w:sz w:val="30"/>
                <w:szCs w:val="30"/>
                <w:lang w:eastAsia="en-GB"/>
              </w:rPr>
              <w:t>Design and deliver effective teaching sess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D13DC7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Reflect on own teaching performance and provide feedback to oth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3BD26F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proofErr w:type="spellStart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Recognise</w:t>
            </w:r>
            <w:proofErr w:type="spellEnd"/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when their students are/are not lear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04CFAE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Jan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30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to Feb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02</w:t>
            </w:r>
            <w:r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nd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, 2019 inclusive</w:t>
            </w:r>
          </w:p>
        </w:tc>
      </w:tr>
      <w:tr w:rsidR="0089618C" w:rsidRPr="008A0F79" w14:paraId="606E8E43" w14:textId="77777777" w:rsidTr="0089618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2B6DB5" w14:textId="1985C524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eastAsia="Times New Roman" w:cstheme="minorHAnsi"/>
                <w:sz w:val="30"/>
                <w:szCs w:val="30"/>
                <w:lang w:eastAsia="en-GB"/>
              </w:rPr>
              <w:t>Case Based Clinical Anatomy Revision Cour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1C87F3" w14:textId="22D123AD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eastAsia="Times New Roman" w:cstheme="minorHAnsi"/>
                <w:sz w:val="30"/>
                <w:szCs w:val="30"/>
                <w:lang w:eastAsia="en-GB"/>
              </w:rPr>
              <w:t>Apply regional anatomical knowledge to case-based clinical situat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987540" w14:textId="10C13C3D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D721BE" w14:textId="4C526A34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365BDA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Jan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30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to Feb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02</w:t>
            </w:r>
            <w:r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nd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, 2019 inclusive</w:t>
            </w:r>
          </w:p>
        </w:tc>
      </w:tr>
      <w:tr w:rsidR="0089618C" w:rsidRPr="008A0F79" w14:paraId="7E56013A" w14:textId="77777777" w:rsidTr="0089618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C5498E7" w14:textId="7CB5C868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sz w:val="30"/>
                <w:szCs w:val="30"/>
              </w:rPr>
              <w:t>Health care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7A935C" w14:textId="0C0EA789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sz w:val="30"/>
                <w:szCs w:val="30"/>
              </w:rPr>
              <w:t>Explain the basic tools and methods of health care informatics and their applicat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74082B" w14:textId="483ADF19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76A01A2" w14:textId="293DF05D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CD7D8A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Jan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30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to Feb 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02</w:t>
            </w:r>
            <w:r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nd</w:t>
            </w:r>
            <w:r w:rsidRPr="008A0F79">
              <w:rPr>
                <w:rFonts w:eastAsia="Times New Roman" w:cstheme="minorHAnsi"/>
                <w:sz w:val="30"/>
                <w:szCs w:val="30"/>
                <w:lang w:eastAsia="en-GB"/>
              </w:rPr>
              <w:t>, 2019 inclusive</w:t>
            </w:r>
          </w:p>
        </w:tc>
      </w:tr>
      <w:tr w:rsidR="0089618C" w:rsidRPr="008A0F79" w14:paraId="4E969973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47A1611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b/>
                <w:bCs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AD57BB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b/>
                <w:bCs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70B5457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AF31F2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1BEE6C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</w:tr>
      <w:tr w:rsidR="0089618C" w:rsidRPr="00AB6266" w14:paraId="31E37DCC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89A00E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Slovaki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CDF34D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FBD65A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5AEB2D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FCE4D4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</w:tc>
      </w:tr>
      <w:tr w:rsidR="0089618C" w:rsidRPr="008A0F79" w14:paraId="3D441676" w14:textId="77777777" w:rsidTr="00314E6A">
        <w:trPr>
          <w:trHeight w:val="157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5DBA58" w14:textId="2DD3D90F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Nursing C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C2CDDC" w14:textId="77447982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Use tools and simulation equipment in nursing car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604F8E" w14:textId="401BEAF4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 xml:space="preserve">Gain practical skills in applying bandages, administration of parenteral medication etc. through trainings running in the </w:t>
            </w:r>
            <w:r w:rsidRPr="0089618C">
              <w:rPr>
                <w:rFonts w:cstheme="minorHAnsi"/>
                <w:sz w:val="30"/>
                <w:szCs w:val="30"/>
              </w:rPr>
              <w:lastRenderedPageBreak/>
              <w:t>simulation laboratorie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D8E43B" w14:textId="0EA2FCDA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lastRenderedPageBreak/>
              <w:t>Utilize learned skills to communicate effectively with patient and team member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B8AFFB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9618C" w:rsidRPr="008A0F79" w14:paraId="0495BF62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1E8475" w14:textId="2BB1E77B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Medical Informat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5CC634E" w14:textId="148AC55A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Understand principles of Evidence-Based Medicin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0A8944" w14:textId="68FF456B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Describe medical data and perform their statistical analysi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40DF0E" w14:textId="24170253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 xml:space="preserve">Use software tools and simulations integrated in education of medical students at </w:t>
            </w:r>
            <w:proofErr w:type="spellStart"/>
            <w:r w:rsidRPr="0089618C">
              <w:rPr>
                <w:rFonts w:cstheme="minorHAnsi"/>
                <w:sz w:val="30"/>
                <w:szCs w:val="30"/>
              </w:rPr>
              <w:t>UPJS</w:t>
            </w:r>
            <w:proofErr w:type="spellEnd"/>
            <w:r w:rsidRPr="0089618C">
              <w:rPr>
                <w:rFonts w:cstheme="minorHAnsi"/>
                <w:sz w:val="30"/>
                <w:szCs w:val="30"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B9DE65" w14:textId="77777777" w:rsidR="0089618C" w:rsidRPr="008A0F79" w:rsidRDefault="0089618C" w:rsidP="0089618C">
            <w:pPr>
              <w:spacing w:after="0"/>
              <w:jc w:val="right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9618C" w:rsidRPr="008A0F79" w14:paraId="23F40366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FDBBB49" w14:textId="0033ED75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Human Anatom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BACD190" w14:textId="41638D3D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Cadavers and education movies based on real dissection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F04679" w14:textId="4098FA4F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Real dissections in dissecting room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CC5C88" w14:textId="47C77859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Our way of teaching human anatomy (lectures and practical lessons)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06BFAC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9618C" w:rsidRPr="008A0F79" w14:paraId="4A8E8B81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33338B1" w14:textId="7E67AC17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First Aid in Health Care Disciplin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12D9EF" w14:textId="0088FD2F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 xml:space="preserve">Simulations in </w:t>
            </w:r>
            <w:proofErr w:type="spellStart"/>
            <w:r w:rsidRPr="0089618C">
              <w:rPr>
                <w:rFonts w:cstheme="minorHAnsi"/>
                <w:sz w:val="30"/>
                <w:szCs w:val="30"/>
              </w:rPr>
              <w:t>anaesthesia</w:t>
            </w:r>
            <w:proofErr w:type="spellEnd"/>
            <w:r w:rsidRPr="0089618C">
              <w:rPr>
                <w:rFonts w:cstheme="minorHAnsi"/>
                <w:sz w:val="30"/>
                <w:szCs w:val="30"/>
              </w:rPr>
              <w:t xml:space="preserve"> and intensive care, first aid, critical decisions. Critical decisions and important steps in patients with loss of consciousness and circulatory arres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13F746C" w14:textId="2F0AD2B8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Airway management and ventilatory support during failure of respirat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6241D5" w14:textId="4D42A6AF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Defibrillation and cardioversion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6843FBF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9618C" w:rsidRPr="008A0F79" w14:paraId="31BD5130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8ABD49" w14:textId="7FECDFA7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lastRenderedPageBreak/>
              <w:t>Medical Physiolog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8C892A" w14:textId="50AB744F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 xml:space="preserve">Will learn about sleep medicine, difference between types of respiratory disorders during sleep. Polysomnography as diagnostic method in sleep medicine, how to diagnose obstructive sleep </w:t>
            </w:r>
            <w:proofErr w:type="spellStart"/>
            <w:r w:rsidRPr="0089618C">
              <w:rPr>
                <w:rFonts w:cstheme="minorHAnsi"/>
                <w:sz w:val="30"/>
                <w:szCs w:val="30"/>
              </w:rPr>
              <w:t>apnoea</w:t>
            </w:r>
            <w:proofErr w:type="spellEnd"/>
            <w:r w:rsidRPr="0089618C">
              <w:rPr>
                <w:rFonts w:cstheme="minorHAnsi"/>
                <w:sz w:val="30"/>
                <w:szCs w:val="30"/>
              </w:rPr>
              <w:t xml:space="preserve"> and how to treat i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C76DC76" w14:textId="1478A3F0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 xml:space="preserve">Interpretation of polysomnographic recordings and results of overnight polysomnography. How to prevent obstructive sleep </w:t>
            </w:r>
            <w:proofErr w:type="spellStart"/>
            <w:r w:rsidRPr="0089618C">
              <w:rPr>
                <w:rFonts w:cstheme="minorHAnsi"/>
                <w:sz w:val="30"/>
                <w:szCs w:val="30"/>
              </w:rPr>
              <w:t>apnoea</w:t>
            </w:r>
            <w:proofErr w:type="spellEnd"/>
            <w:r w:rsidRPr="0089618C">
              <w:rPr>
                <w:rFonts w:cstheme="minorHAnsi"/>
                <w:sz w:val="30"/>
                <w:szCs w:val="30"/>
              </w:rPr>
              <w:t>. What to do recommendation for the patient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6F46A4B" w14:textId="7335E555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9E8767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9618C" w:rsidRPr="008A0F79" w14:paraId="03BD1C5D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6E05EF3" w14:textId="5E0D8211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Dental Medic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8A7792E" w14:textId="0A6F7355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Practical skills of conservative medicine, prosthetics, dentoalveolar surgery on models, on trainer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E09894" w14:textId="01A820FE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Practical skills of various department of Dentistry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24A2874" w14:textId="2A0659DC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1FEB6F1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November 21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st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 xml:space="preserve"> to 24</w:t>
            </w:r>
            <w:r w:rsidRPr="00A56B3C">
              <w:rPr>
                <w:rFonts w:eastAsia="Times New Roman" w:cstheme="minorHAnsi"/>
                <w:sz w:val="30"/>
                <w:szCs w:val="30"/>
                <w:vertAlign w:val="superscript"/>
                <w:lang w:eastAsia="en-GB"/>
              </w:rPr>
              <w:t>th</w:t>
            </w:r>
            <w:r>
              <w:rPr>
                <w:rFonts w:eastAsia="Times New Roman" w:cstheme="minorHAnsi"/>
                <w:sz w:val="30"/>
                <w:szCs w:val="30"/>
                <w:lang w:eastAsia="en-GB"/>
              </w:rPr>
              <w:t>, 2019 inclusive.</w:t>
            </w:r>
          </w:p>
        </w:tc>
      </w:tr>
      <w:tr w:rsidR="0089618C" w:rsidRPr="008A0F79" w14:paraId="6540494B" w14:textId="77777777" w:rsidTr="0089618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F40B34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25EC3CC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88A5742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4232E8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CA79D0A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</w:tr>
      <w:tr w:rsidR="0089618C" w:rsidRPr="008A0F79" w14:paraId="5A527C42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48B914" w14:textId="77777777" w:rsidR="0089618C" w:rsidRPr="00AB6266" w:rsidRDefault="0089618C" w:rsidP="00314E6A">
            <w:pPr>
              <w:spacing w:after="0"/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</w:pPr>
            <w:r w:rsidRPr="00AB6266">
              <w:rPr>
                <w:rFonts w:eastAsia="Times New Roman" w:cstheme="minorHAnsi"/>
                <w:b/>
                <w:bCs/>
                <w:sz w:val="32"/>
                <w:szCs w:val="32"/>
                <w:lang w:eastAsia="en-GB"/>
              </w:rPr>
              <w:t>Czech Republ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F1379D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b/>
                <w:bCs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EF6BE9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0B9672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977438" w14:textId="77777777" w:rsidR="0089618C" w:rsidRPr="008A0F79" w:rsidRDefault="0089618C" w:rsidP="00314E6A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</w:tr>
      <w:tr w:rsidR="0089618C" w:rsidRPr="008A0F79" w14:paraId="7CAB52F4" w14:textId="77777777" w:rsidTr="0089618C">
        <w:trPr>
          <w:trHeight w:val="109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975C9D1" w14:textId="7DFDE072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Biophysics and instrumental techniques 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6CC2899" w14:textId="7FE476B3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3E4EFA" w14:textId="6ABA15D5" w:rsidR="0089618C" w:rsidRPr="008A0F79" w:rsidRDefault="0089618C" w:rsidP="0089618C">
            <w:pPr>
              <w:spacing w:after="0"/>
              <w:rPr>
                <w:rFonts w:eastAsia="Times New Roman" w:cstheme="minorHAnsi"/>
                <w:color w:val="000000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6874AE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color w:val="000000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512955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  <w:t xml:space="preserve">January 7th. through </w:t>
            </w:r>
            <w:r w:rsidRPr="008A0F79"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  <w:lastRenderedPageBreak/>
              <w:t>February 7th. 2019</w:t>
            </w:r>
          </w:p>
        </w:tc>
      </w:tr>
      <w:tr w:rsidR="0089618C" w:rsidRPr="008A0F79" w14:paraId="14D8F7EE" w14:textId="77777777" w:rsidTr="0089618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39A59DE" w14:textId="0F985F97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proofErr w:type="spellStart"/>
            <w:r w:rsidRPr="0089618C">
              <w:rPr>
                <w:rFonts w:cstheme="minorHAnsi"/>
                <w:sz w:val="30"/>
                <w:szCs w:val="30"/>
              </w:rPr>
              <w:lastRenderedPageBreak/>
              <w:t>Practicals</w:t>
            </w:r>
            <w:proofErr w:type="spellEnd"/>
            <w:r w:rsidRPr="0089618C">
              <w:rPr>
                <w:rFonts w:cstheme="minorHAnsi"/>
                <w:sz w:val="30"/>
                <w:szCs w:val="30"/>
              </w:rPr>
              <w:t xml:space="preserve"> in biophysi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37683F8" w14:textId="7B41A71E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B1B7A1" w14:textId="7FEB26EF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0DE82F7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5311A7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  <w:t>January 7th. through February 7th. 2019</w:t>
            </w:r>
          </w:p>
        </w:tc>
      </w:tr>
      <w:tr w:rsidR="0089618C" w:rsidRPr="008A0F79" w14:paraId="38A345C1" w14:textId="77777777" w:rsidTr="00314E6A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AC2B24" w14:textId="6397E62A" w:rsidR="0089618C" w:rsidRPr="0089618C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  <w:r w:rsidRPr="0089618C">
              <w:rPr>
                <w:rFonts w:cstheme="minorHAnsi"/>
                <w:sz w:val="30"/>
                <w:szCs w:val="30"/>
              </w:rPr>
              <w:t>Collaboration and teamworking in H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2000170" w14:textId="3BF2EE66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543D4BE" w14:textId="5DB32081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6455990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sz w:val="30"/>
                <w:szCs w:val="3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89C04E" w14:textId="77777777" w:rsidR="0089618C" w:rsidRPr="008A0F79" w:rsidRDefault="0089618C" w:rsidP="0089618C">
            <w:pPr>
              <w:spacing w:after="0"/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</w:pPr>
            <w:r w:rsidRPr="008A0F79">
              <w:rPr>
                <w:rFonts w:eastAsia="Times New Roman" w:cstheme="minorHAnsi"/>
                <w:color w:val="FF0000"/>
                <w:sz w:val="30"/>
                <w:szCs w:val="30"/>
                <w:lang w:eastAsia="en-GB"/>
              </w:rPr>
              <w:t>January 7th. through February 7th. 2019</w:t>
            </w:r>
          </w:p>
        </w:tc>
      </w:tr>
    </w:tbl>
    <w:p w14:paraId="6AB7D9A6" w14:textId="4EABCAB8" w:rsidR="0089618C" w:rsidRDefault="0089618C" w:rsidP="0089618C"/>
    <w:p w14:paraId="2F8CE397" w14:textId="4B03DD2A" w:rsidR="00DF4188" w:rsidRDefault="00DF4188">
      <w:pPr>
        <w:spacing w:before="0" w:after="160" w:line="259" w:lineRule="auto"/>
      </w:pPr>
      <w:r>
        <w:br w:type="page"/>
      </w:r>
    </w:p>
    <w:p w14:paraId="6E486EC5" w14:textId="4286ECE3" w:rsidR="00DF4188" w:rsidRPr="00DF4188" w:rsidRDefault="00DF4188" w:rsidP="00DF4188">
      <w:pPr>
        <w:jc w:val="center"/>
        <w:rPr>
          <w:b/>
          <w:sz w:val="32"/>
        </w:rPr>
      </w:pPr>
      <w:r w:rsidRPr="00DF4188">
        <w:rPr>
          <w:b/>
          <w:sz w:val="32"/>
        </w:rPr>
        <w:lastRenderedPageBreak/>
        <w:t>Training interest survey</w:t>
      </w:r>
    </w:p>
    <w:p w14:paraId="14ACC179" w14:textId="24F528EB" w:rsidR="00DF4188" w:rsidRPr="00DF4188" w:rsidRDefault="00DF4188" w:rsidP="00900EDA">
      <w:pPr>
        <w:jc w:val="both"/>
        <w:rPr>
          <w:sz w:val="30"/>
          <w:szCs w:val="30"/>
        </w:rPr>
      </w:pPr>
      <w:r w:rsidRPr="00DF4188">
        <w:rPr>
          <w:sz w:val="30"/>
          <w:szCs w:val="30"/>
        </w:rPr>
        <w:t xml:space="preserve">As a part of the project there will be several training courses to be </w:t>
      </w:r>
      <w:proofErr w:type="spellStart"/>
      <w:r w:rsidRPr="00DF4188">
        <w:rPr>
          <w:sz w:val="30"/>
          <w:szCs w:val="30"/>
        </w:rPr>
        <w:t>organised</w:t>
      </w:r>
      <w:proofErr w:type="spellEnd"/>
      <w:r w:rsidRPr="00DF4188">
        <w:rPr>
          <w:sz w:val="30"/>
          <w:szCs w:val="30"/>
        </w:rPr>
        <w:t xml:space="preserve"> by the EU-partner institutions (UM, </w:t>
      </w:r>
      <w:proofErr w:type="spellStart"/>
      <w:r w:rsidRPr="00DF4188">
        <w:rPr>
          <w:sz w:val="30"/>
          <w:szCs w:val="30"/>
        </w:rPr>
        <w:t>UPJS</w:t>
      </w:r>
      <w:proofErr w:type="spellEnd"/>
      <w:r w:rsidRPr="00DF4188">
        <w:rPr>
          <w:sz w:val="30"/>
          <w:szCs w:val="30"/>
        </w:rPr>
        <w:t xml:space="preserve">, and MU). The audience of these training courses will be from the non-EU partner institutions (JUST, </w:t>
      </w:r>
      <w:proofErr w:type="spellStart"/>
      <w:r w:rsidRPr="00DF4188">
        <w:rPr>
          <w:sz w:val="30"/>
          <w:szCs w:val="30"/>
        </w:rPr>
        <w:t>UJ</w:t>
      </w:r>
      <w:proofErr w:type="spellEnd"/>
      <w:r w:rsidRPr="00DF4188">
        <w:rPr>
          <w:sz w:val="30"/>
          <w:szCs w:val="30"/>
        </w:rPr>
        <w:t xml:space="preserve">, HU, </w:t>
      </w:r>
      <w:proofErr w:type="spellStart"/>
      <w:r w:rsidRPr="00DF4188">
        <w:rPr>
          <w:sz w:val="30"/>
          <w:szCs w:val="30"/>
        </w:rPr>
        <w:t>PSUT</w:t>
      </w:r>
      <w:proofErr w:type="spellEnd"/>
      <w:r w:rsidRPr="00DF4188">
        <w:rPr>
          <w:sz w:val="30"/>
          <w:szCs w:val="30"/>
        </w:rPr>
        <w:t xml:space="preserve">, </w:t>
      </w:r>
      <w:proofErr w:type="spellStart"/>
      <w:r w:rsidRPr="00DF4188">
        <w:rPr>
          <w:sz w:val="30"/>
          <w:szCs w:val="30"/>
        </w:rPr>
        <w:t>UoD</w:t>
      </w:r>
      <w:proofErr w:type="spellEnd"/>
      <w:r w:rsidRPr="00DF4188">
        <w:rPr>
          <w:sz w:val="30"/>
          <w:szCs w:val="30"/>
        </w:rPr>
        <w:t xml:space="preserve">, </w:t>
      </w:r>
      <w:proofErr w:type="spellStart"/>
      <w:r w:rsidRPr="00DF4188">
        <w:rPr>
          <w:sz w:val="30"/>
          <w:szCs w:val="30"/>
        </w:rPr>
        <w:t>UoB</w:t>
      </w:r>
      <w:proofErr w:type="spellEnd"/>
      <w:r w:rsidRPr="00DF4188">
        <w:rPr>
          <w:sz w:val="30"/>
          <w:szCs w:val="30"/>
        </w:rPr>
        <w:t xml:space="preserve">, </w:t>
      </w:r>
      <w:proofErr w:type="spellStart"/>
      <w:r w:rsidRPr="00DF4188">
        <w:rPr>
          <w:sz w:val="30"/>
          <w:szCs w:val="30"/>
        </w:rPr>
        <w:t>UOB</w:t>
      </w:r>
      <w:proofErr w:type="spellEnd"/>
      <w:r w:rsidRPr="00DF4188">
        <w:rPr>
          <w:sz w:val="30"/>
          <w:szCs w:val="30"/>
        </w:rPr>
        <w:t xml:space="preserve">, TUMS, </w:t>
      </w:r>
      <w:proofErr w:type="spellStart"/>
      <w:r w:rsidRPr="00DF4188">
        <w:rPr>
          <w:sz w:val="30"/>
          <w:szCs w:val="30"/>
        </w:rPr>
        <w:t>IUMS</w:t>
      </w:r>
      <w:proofErr w:type="spellEnd"/>
      <w:r w:rsidRPr="00DF4188">
        <w:rPr>
          <w:sz w:val="30"/>
          <w:szCs w:val="30"/>
        </w:rPr>
        <w:t xml:space="preserve"> and YU). Another survey is carried out to gather feedback and information about the potential attendees of these courses. The responses were provided by only 5 institutions:</w:t>
      </w:r>
    </w:p>
    <w:p w14:paraId="5EAC1EA5" w14:textId="77777777" w:rsidR="00DF4188" w:rsidRPr="00DF4188" w:rsidRDefault="00DF4188" w:rsidP="00900EDA">
      <w:pPr>
        <w:pStyle w:val="ListParagraph"/>
        <w:numPr>
          <w:ilvl w:val="0"/>
          <w:numId w:val="6"/>
        </w:numPr>
        <w:spacing w:before="0" w:after="0" w:line="259" w:lineRule="auto"/>
        <w:jc w:val="both"/>
        <w:rPr>
          <w:sz w:val="30"/>
          <w:szCs w:val="30"/>
        </w:rPr>
      </w:pPr>
      <w:r w:rsidRPr="00DF4188">
        <w:rPr>
          <w:sz w:val="30"/>
          <w:szCs w:val="30"/>
        </w:rPr>
        <w:t xml:space="preserve">Princess </w:t>
      </w:r>
      <w:proofErr w:type="spellStart"/>
      <w:r w:rsidRPr="00DF4188">
        <w:rPr>
          <w:sz w:val="30"/>
          <w:szCs w:val="30"/>
        </w:rPr>
        <w:t>Sumaya</w:t>
      </w:r>
      <w:proofErr w:type="spellEnd"/>
      <w:r w:rsidRPr="00DF4188">
        <w:rPr>
          <w:sz w:val="30"/>
          <w:szCs w:val="30"/>
        </w:rPr>
        <w:t xml:space="preserve"> University for Technology [</w:t>
      </w:r>
      <w:proofErr w:type="spellStart"/>
      <w:r w:rsidRPr="00DF4188">
        <w:rPr>
          <w:sz w:val="30"/>
          <w:szCs w:val="30"/>
        </w:rPr>
        <w:t>PSUT</w:t>
      </w:r>
      <w:proofErr w:type="spellEnd"/>
      <w:r w:rsidRPr="00DF4188">
        <w:rPr>
          <w:sz w:val="30"/>
          <w:szCs w:val="30"/>
        </w:rPr>
        <w:t>], Jordan</w:t>
      </w:r>
    </w:p>
    <w:p w14:paraId="0C20828D" w14:textId="77777777" w:rsidR="00DF4188" w:rsidRPr="00DF4188" w:rsidRDefault="00DF4188" w:rsidP="00900EDA">
      <w:pPr>
        <w:pStyle w:val="ListParagraph"/>
        <w:numPr>
          <w:ilvl w:val="0"/>
          <w:numId w:val="6"/>
        </w:numPr>
        <w:spacing w:before="0" w:after="0" w:line="259" w:lineRule="auto"/>
        <w:jc w:val="both"/>
        <w:rPr>
          <w:sz w:val="30"/>
          <w:szCs w:val="30"/>
        </w:rPr>
      </w:pPr>
      <w:r w:rsidRPr="00DF4188">
        <w:rPr>
          <w:sz w:val="30"/>
          <w:szCs w:val="30"/>
        </w:rPr>
        <w:t>University of Duhok [</w:t>
      </w:r>
      <w:proofErr w:type="spellStart"/>
      <w:r w:rsidRPr="00DF4188">
        <w:rPr>
          <w:sz w:val="30"/>
          <w:szCs w:val="30"/>
        </w:rPr>
        <w:t>UoD</w:t>
      </w:r>
      <w:proofErr w:type="spellEnd"/>
      <w:r w:rsidRPr="00DF4188">
        <w:rPr>
          <w:sz w:val="30"/>
          <w:szCs w:val="30"/>
        </w:rPr>
        <w:t>], Iraq</w:t>
      </w:r>
    </w:p>
    <w:p w14:paraId="563D1032" w14:textId="77777777" w:rsidR="00DF4188" w:rsidRPr="00DF4188" w:rsidRDefault="00DF4188" w:rsidP="00900EDA">
      <w:pPr>
        <w:pStyle w:val="ListParagraph"/>
        <w:numPr>
          <w:ilvl w:val="0"/>
          <w:numId w:val="6"/>
        </w:numPr>
        <w:spacing w:before="0" w:after="0" w:line="259" w:lineRule="auto"/>
        <w:jc w:val="both"/>
        <w:rPr>
          <w:sz w:val="30"/>
          <w:szCs w:val="30"/>
        </w:rPr>
      </w:pPr>
      <w:r w:rsidRPr="00DF4188">
        <w:rPr>
          <w:sz w:val="30"/>
          <w:szCs w:val="30"/>
        </w:rPr>
        <w:t>Jordan University of Science and Technology [JUST], Jordan</w:t>
      </w:r>
    </w:p>
    <w:p w14:paraId="7FA3381C" w14:textId="77777777" w:rsidR="00DF4188" w:rsidRPr="00DF4188" w:rsidRDefault="00DF4188" w:rsidP="00900EDA">
      <w:pPr>
        <w:pStyle w:val="ListParagraph"/>
        <w:numPr>
          <w:ilvl w:val="0"/>
          <w:numId w:val="6"/>
        </w:numPr>
        <w:spacing w:before="0" w:after="0" w:line="259" w:lineRule="auto"/>
        <w:jc w:val="both"/>
        <w:rPr>
          <w:sz w:val="30"/>
          <w:szCs w:val="30"/>
        </w:rPr>
      </w:pPr>
      <w:r w:rsidRPr="00DF4188">
        <w:rPr>
          <w:sz w:val="30"/>
          <w:szCs w:val="30"/>
        </w:rPr>
        <w:t>The University of Jordan [</w:t>
      </w:r>
      <w:proofErr w:type="spellStart"/>
      <w:r w:rsidRPr="00DF4188">
        <w:rPr>
          <w:sz w:val="30"/>
          <w:szCs w:val="30"/>
        </w:rPr>
        <w:t>UJ</w:t>
      </w:r>
      <w:proofErr w:type="spellEnd"/>
      <w:r w:rsidRPr="00DF4188">
        <w:rPr>
          <w:sz w:val="30"/>
          <w:szCs w:val="30"/>
        </w:rPr>
        <w:t>], Jordan</w:t>
      </w:r>
    </w:p>
    <w:p w14:paraId="33AC843B" w14:textId="578C59FB" w:rsidR="00DF4188" w:rsidRDefault="00DF4188" w:rsidP="00900EDA">
      <w:pPr>
        <w:pStyle w:val="ListParagraph"/>
        <w:numPr>
          <w:ilvl w:val="0"/>
          <w:numId w:val="6"/>
        </w:numPr>
        <w:spacing w:before="0" w:after="0" w:line="259" w:lineRule="auto"/>
        <w:jc w:val="both"/>
        <w:rPr>
          <w:sz w:val="30"/>
          <w:szCs w:val="30"/>
        </w:rPr>
      </w:pPr>
      <w:r w:rsidRPr="00DF4188">
        <w:rPr>
          <w:sz w:val="30"/>
          <w:szCs w:val="30"/>
        </w:rPr>
        <w:t>Hashemite University [HU], Jordan</w:t>
      </w:r>
    </w:p>
    <w:p w14:paraId="3E64E3ED" w14:textId="3DAFB025" w:rsidR="00DF4188" w:rsidRDefault="00DF4188" w:rsidP="00DF4188">
      <w:pPr>
        <w:spacing w:before="0" w:after="0" w:line="259" w:lineRule="auto"/>
        <w:rPr>
          <w:sz w:val="30"/>
          <w:szCs w:val="30"/>
        </w:rPr>
      </w:pPr>
    </w:p>
    <w:p w14:paraId="073A089F" w14:textId="77777777" w:rsidR="00CE3A38" w:rsidRDefault="00CE3A38">
      <w:pPr>
        <w:spacing w:before="0" w:after="160" w:line="259" w:lineRule="auto"/>
        <w:rPr>
          <w:b/>
          <w:sz w:val="30"/>
          <w:szCs w:val="30"/>
        </w:rPr>
      </w:pPr>
      <w:r>
        <w:rPr>
          <w:b/>
          <w:sz w:val="30"/>
          <w:szCs w:val="30"/>
        </w:rPr>
        <w:br w:type="page"/>
      </w:r>
    </w:p>
    <w:p w14:paraId="18054E51" w14:textId="1D815F84" w:rsidR="00DF4188" w:rsidRPr="00DF4188" w:rsidRDefault="00DF4188" w:rsidP="00DF4188">
      <w:pPr>
        <w:spacing w:before="0" w:after="0" w:line="259" w:lineRule="auto"/>
        <w:rPr>
          <w:sz w:val="30"/>
          <w:szCs w:val="30"/>
        </w:rPr>
      </w:pPr>
      <w:r w:rsidRPr="00DF4188">
        <w:rPr>
          <w:b/>
          <w:sz w:val="30"/>
          <w:szCs w:val="30"/>
        </w:rPr>
        <w:lastRenderedPageBreak/>
        <w:t>The interest in the training courses at the University of Malta</w:t>
      </w:r>
      <w:r>
        <w:rPr>
          <w:sz w:val="30"/>
          <w:szCs w:val="30"/>
        </w:rPr>
        <w:t>:</w:t>
      </w:r>
    </w:p>
    <w:p w14:paraId="65F62C7B" w14:textId="77777777" w:rsidR="00DF4188" w:rsidRDefault="00DF4188" w:rsidP="00DF4188">
      <w:pPr>
        <w:pStyle w:val="ListParagraph"/>
      </w:pPr>
      <w:r>
        <w:rPr>
          <w:noProof/>
        </w:rPr>
        <w:drawing>
          <wp:inline distT="0" distB="0" distL="0" distR="0" wp14:anchorId="45D52F61" wp14:editId="1E877A93">
            <wp:extent cx="5731510" cy="2973705"/>
            <wp:effectExtent l="0" t="0" r="2540" b="0"/>
            <wp:docPr id="1" name="Picture 1" descr="C:\Users\user\AppData\Local\Microsoft\Windows\INetCache\Content.MSO\981BA6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981BA61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7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54BB8" w14:textId="77777777" w:rsidR="00DF4188" w:rsidRDefault="00DF4188" w:rsidP="00DF4188">
      <w:pPr>
        <w:pStyle w:val="ListParagraph"/>
      </w:pPr>
    </w:p>
    <w:p w14:paraId="627FFD96" w14:textId="5A86D965" w:rsidR="00DF4188" w:rsidRDefault="00DF4188" w:rsidP="00DF4188">
      <w:pPr>
        <w:ind w:left="360"/>
      </w:pPr>
      <w:r>
        <w:rPr>
          <w:noProof/>
        </w:rPr>
        <w:drawing>
          <wp:inline distT="0" distB="0" distL="0" distR="0" wp14:anchorId="4E76272D" wp14:editId="25C9D805">
            <wp:extent cx="5731510" cy="2865755"/>
            <wp:effectExtent l="0" t="0" r="2540" b="0"/>
            <wp:docPr id="9" name="Picture 9" descr="C:\Users\user\AppData\Local\Microsoft\Windows\INetCache\Content.MSO\2946619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user\AppData\Local\Microsoft\Windows\INetCache\Content.MSO\29466190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EBF24" w14:textId="4DE1388D" w:rsidR="000D2E15" w:rsidRPr="000D2E15" w:rsidRDefault="000D2E15" w:rsidP="00900EDA">
      <w:pPr>
        <w:shd w:val="clear" w:color="auto" w:fill="FFFFFF"/>
        <w:spacing w:line="405" w:lineRule="atLeast"/>
        <w:ind w:left="360"/>
        <w:jc w:val="both"/>
        <w:rPr>
          <w:sz w:val="30"/>
          <w:szCs w:val="30"/>
        </w:rPr>
      </w:pPr>
      <w:r>
        <w:rPr>
          <w:rFonts w:ascii="Helvetica" w:eastAsia="Times New Roman" w:hAnsi="Helvetica"/>
          <w:color w:val="000000"/>
          <w:sz w:val="30"/>
          <w:szCs w:val="30"/>
          <w:lang w:eastAsia="en-GB"/>
        </w:rPr>
        <w:t xml:space="preserve">Here the </w:t>
      </w:r>
      <w:r w:rsidRPr="000D2E15">
        <w:rPr>
          <w:sz w:val="30"/>
          <w:szCs w:val="30"/>
        </w:rPr>
        <w:t xml:space="preserve">Princess </w:t>
      </w:r>
      <w:proofErr w:type="spellStart"/>
      <w:r w:rsidRPr="000D2E15">
        <w:rPr>
          <w:sz w:val="30"/>
          <w:szCs w:val="30"/>
        </w:rPr>
        <w:t>Sumaya</w:t>
      </w:r>
      <w:proofErr w:type="spellEnd"/>
      <w:r w:rsidRPr="000D2E15">
        <w:rPr>
          <w:sz w:val="30"/>
          <w:szCs w:val="30"/>
        </w:rPr>
        <w:t xml:space="preserve"> University for Technology [</w:t>
      </w:r>
      <w:proofErr w:type="spellStart"/>
      <w:r w:rsidRPr="000D2E15">
        <w:rPr>
          <w:sz w:val="30"/>
          <w:szCs w:val="30"/>
        </w:rPr>
        <w:t>PSUT</w:t>
      </w:r>
      <w:proofErr w:type="spellEnd"/>
      <w:r w:rsidRPr="000D2E15">
        <w:rPr>
          <w:sz w:val="30"/>
          <w:szCs w:val="30"/>
        </w:rPr>
        <w:t>], Jordan</w:t>
      </w:r>
      <w:r w:rsidRPr="000D2E15">
        <w:rPr>
          <w:sz w:val="30"/>
          <w:szCs w:val="30"/>
        </w:rPr>
        <w:t xml:space="preserve"> proposed 6 participants and all other would like to send only 4 participants.</w:t>
      </w:r>
    </w:p>
    <w:p w14:paraId="5CD67B50" w14:textId="77777777" w:rsidR="000D2E15" w:rsidRDefault="000D2E15" w:rsidP="000D2E15">
      <w:pPr>
        <w:shd w:val="clear" w:color="auto" w:fill="FFFFFF"/>
        <w:spacing w:line="405" w:lineRule="atLeast"/>
        <w:ind w:left="360"/>
        <w:rPr>
          <w:rFonts w:ascii="Helvetica" w:eastAsia="Times New Roman" w:hAnsi="Helvetica"/>
          <w:color w:val="000000"/>
          <w:sz w:val="30"/>
          <w:szCs w:val="30"/>
          <w:lang w:eastAsia="en-GB"/>
        </w:rPr>
      </w:pPr>
    </w:p>
    <w:p w14:paraId="633055AE" w14:textId="19664E56" w:rsidR="00DF4188" w:rsidRDefault="00DF4188" w:rsidP="000D2E15">
      <w:pPr>
        <w:shd w:val="clear" w:color="auto" w:fill="FFFFFF"/>
        <w:spacing w:line="405" w:lineRule="atLeast"/>
        <w:ind w:left="360"/>
        <w:rPr>
          <w:rFonts w:ascii="Helvetica" w:eastAsia="Times New Roman" w:hAnsi="Helvetica"/>
          <w:color w:val="000000"/>
          <w:sz w:val="20"/>
          <w:szCs w:val="20"/>
          <w:lang w:eastAsia="en-GB"/>
        </w:rPr>
      </w:pPr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lastRenderedPageBreak/>
        <w:t>Name of the participants from your institute will attend one of more training courses at UM, Malta:</w:t>
      </w:r>
      <w:r w:rsidRPr="000D2E15">
        <w:rPr>
          <w:rFonts w:ascii="Helvetica" w:eastAsia="Times New Roman" w:hAnsi="Helvetica"/>
          <w:color w:val="000000"/>
          <w:sz w:val="20"/>
          <w:szCs w:val="20"/>
          <w:lang w:eastAsia="en-GB"/>
        </w:rPr>
        <w:t>3 responses</w:t>
      </w:r>
    </w:p>
    <w:p w14:paraId="04D7FE7B" w14:textId="5F67B6B9" w:rsidR="000D2E15" w:rsidRPr="000D2E15" w:rsidRDefault="000D2E15" w:rsidP="000D2E15">
      <w:pPr>
        <w:shd w:val="clear" w:color="auto" w:fill="FFFFFF"/>
        <w:spacing w:line="405" w:lineRule="atLeast"/>
        <w:ind w:left="360"/>
        <w:rPr>
          <w:rFonts w:ascii="Helvetica" w:eastAsia="Times New Roman" w:hAnsi="Helvetica"/>
          <w:color w:val="000000"/>
          <w:sz w:val="30"/>
          <w:szCs w:val="30"/>
          <w:lang w:eastAsia="en-GB"/>
        </w:rPr>
      </w:pPr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The University of Jordan [</w:t>
      </w:r>
      <w:proofErr w:type="spellStart"/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UJ</w:t>
      </w:r>
      <w:proofErr w:type="spellEnd"/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], Jordan</w:t>
      </w:r>
    </w:p>
    <w:p w14:paraId="30B07285" w14:textId="07790F88" w:rsidR="000D2E15" w:rsidRPr="000D2E15" w:rsidRDefault="00DF4188" w:rsidP="000D2E15">
      <w:pPr>
        <w:pStyle w:val="ListParagraph"/>
        <w:numPr>
          <w:ilvl w:val="0"/>
          <w:numId w:val="9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Ahmed Al-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alaymeh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5C85068F" w14:textId="4A5585DC" w:rsidR="000D2E15" w:rsidRPr="000D2E15" w:rsidRDefault="00DF4188" w:rsidP="000D2E15">
      <w:pPr>
        <w:pStyle w:val="ListParagraph"/>
        <w:numPr>
          <w:ilvl w:val="0"/>
          <w:numId w:val="9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Nathir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obiedat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65D6E0B4" w14:textId="4DFD1E44" w:rsidR="000D2E15" w:rsidRPr="000D2E15" w:rsidRDefault="00DF4188" w:rsidP="000D2E15">
      <w:pPr>
        <w:pStyle w:val="ListParagraph"/>
        <w:numPr>
          <w:ilvl w:val="0"/>
          <w:numId w:val="9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Dia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Abu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lnad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5053ED85" w14:textId="027EEC46" w:rsidR="00DF4188" w:rsidRPr="000D2E15" w:rsidRDefault="00DF4188" w:rsidP="000D2E15">
      <w:pPr>
        <w:pStyle w:val="ListParagraph"/>
        <w:numPr>
          <w:ilvl w:val="0"/>
          <w:numId w:val="9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Yazan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Hassouneh</w:t>
      </w:r>
      <w:proofErr w:type="spellEnd"/>
    </w:p>
    <w:p w14:paraId="5999496E" w14:textId="4AC7BB1C" w:rsidR="000D2E15" w:rsidRDefault="000D2E15" w:rsidP="000D2E15">
      <w:pPr>
        <w:shd w:val="clear" w:color="auto" w:fill="FFFFFF"/>
        <w:spacing w:after="0" w:line="263" w:lineRule="atLeast"/>
        <w:rPr>
          <w:rFonts w:ascii="Helvetica" w:eastAsia="Times New Roman" w:hAnsi="Helvetica"/>
          <w:color w:val="000000"/>
          <w:sz w:val="20"/>
          <w:szCs w:val="20"/>
          <w:lang w:eastAsia="en-GB"/>
        </w:rPr>
      </w:pPr>
      <w:r w:rsidRPr="000D2E15">
        <w:rPr>
          <w:sz w:val="30"/>
          <w:szCs w:val="30"/>
        </w:rPr>
        <w:t xml:space="preserve">Princess </w:t>
      </w:r>
      <w:proofErr w:type="spellStart"/>
      <w:r w:rsidRPr="000D2E15">
        <w:rPr>
          <w:sz w:val="30"/>
          <w:szCs w:val="30"/>
        </w:rPr>
        <w:t>Sumaya</w:t>
      </w:r>
      <w:proofErr w:type="spellEnd"/>
      <w:r w:rsidRPr="000D2E15">
        <w:rPr>
          <w:sz w:val="30"/>
          <w:szCs w:val="30"/>
        </w:rPr>
        <w:t xml:space="preserve"> University for Technology [</w:t>
      </w:r>
      <w:proofErr w:type="spellStart"/>
      <w:r w:rsidRPr="000D2E15">
        <w:rPr>
          <w:sz w:val="30"/>
          <w:szCs w:val="30"/>
        </w:rPr>
        <w:t>PSUT</w:t>
      </w:r>
      <w:proofErr w:type="spellEnd"/>
      <w:r w:rsidRPr="000D2E15">
        <w:rPr>
          <w:sz w:val="30"/>
          <w:szCs w:val="30"/>
        </w:rPr>
        <w:t>], Jordan</w:t>
      </w:r>
    </w:p>
    <w:p w14:paraId="29A52B3A" w14:textId="77777777" w:rsidR="000D2E15" w:rsidRPr="000D2E15" w:rsidRDefault="00DF4188" w:rsidP="000D2E15">
      <w:pPr>
        <w:pStyle w:val="ListParagraph"/>
        <w:numPr>
          <w:ilvl w:val="0"/>
          <w:numId w:val="8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Walid A. Salameh </w:t>
      </w:r>
    </w:p>
    <w:p w14:paraId="5C57280A" w14:textId="77777777" w:rsidR="000D2E15" w:rsidRPr="000D2E15" w:rsidRDefault="00DF4188" w:rsidP="000D2E15">
      <w:pPr>
        <w:pStyle w:val="ListParagraph"/>
        <w:numPr>
          <w:ilvl w:val="0"/>
          <w:numId w:val="8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Murad Ahmad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Jallad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44CECA9B" w14:textId="2231F9F2" w:rsidR="000D2E15" w:rsidRPr="000D2E15" w:rsidRDefault="00DF4188" w:rsidP="000D2E15">
      <w:pPr>
        <w:pStyle w:val="ListParagraph"/>
        <w:numPr>
          <w:ilvl w:val="0"/>
          <w:numId w:val="8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Fad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hahroury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331C0A79" w14:textId="57CA29EC" w:rsidR="000D2E15" w:rsidRPr="000D2E15" w:rsidRDefault="000D2E15" w:rsidP="000D2E15">
      <w:pPr>
        <w:pStyle w:val="ListParagraph"/>
        <w:numPr>
          <w:ilvl w:val="0"/>
          <w:numId w:val="8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Eng.</w:t>
      </w: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  <w:r w:rsidR="00DF4188"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Omar Hisham </w:t>
      </w:r>
      <w:proofErr w:type="spellStart"/>
      <w:r w:rsidR="00DF4188" w:rsidRPr="000D2E15">
        <w:rPr>
          <w:rFonts w:eastAsia="Times New Roman" w:cstheme="minorHAnsi"/>
          <w:color w:val="000000"/>
          <w:sz w:val="30"/>
          <w:szCs w:val="30"/>
          <w:lang w:eastAsia="en-GB"/>
        </w:rPr>
        <w:t>Alasali</w:t>
      </w:r>
      <w:proofErr w:type="spellEnd"/>
      <w:r w:rsidR="00DF4188"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017B6AD7" w14:textId="73297369" w:rsidR="000D2E15" w:rsidRPr="000D2E15" w:rsidRDefault="00DF4188" w:rsidP="000D2E15">
      <w:pPr>
        <w:pStyle w:val="ListParagraph"/>
        <w:numPr>
          <w:ilvl w:val="0"/>
          <w:numId w:val="8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Mr. Yazan Abdallah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buYaghi</w:t>
      </w:r>
      <w:proofErr w:type="spellEnd"/>
    </w:p>
    <w:p w14:paraId="3ECBE414" w14:textId="1927C1C3" w:rsidR="00DF4188" w:rsidRDefault="00DF4188" w:rsidP="000D2E15">
      <w:pPr>
        <w:pStyle w:val="ListParagraph"/>
        <w:numPr>
          <w:ilvl w:val="0"/>
          <w:numId w:val="8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Miss. Rosana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Marar</w:t>
      </w:r>
      <w:proofErr w:type="spellEnd"/>
    </w:p>
    <w:p w14:paraId="25412172" w14:textId="73A6BB0C" w:rsidR="000D2E15" w:rsidRPr="000D2E15" w:rsidRDefault="000D2E15" w:rsidP="000D2E15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DF4188">
        <w:rPr>
          <w:sz w:val="30"/>
          <w:szCs w:val="30"/>
        </w:rPr>
        <w:t>Hashemite University [HU], Jordan</w:t>
      </w:r>
    </w:p>
    <w:p w14:paraId="0D0751F5" w14:textId="77777777" w:rsidR="000D2E15" w:rsidRPr="000D2E15" w:rsidRDefault="00DF4188" w:rsidP="000D2E15">
      <w:pPr>
        <w:pStyle w:val="ListParagraph"/>
        <w:numPr>
          <w:ilvl w:val="0"/>
          <w:numId w:val="10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Prof. Ahmad Al-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Khasawneh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65C1542B" w14:textId="77777777" w:rsidR="000D2E15" w:rsidRPr="000D2E15" w:rsidRDefault="00DF4188" w:rsidP="000D2E15">
      <w:pPr>
        <w:pStyle w:val="ListParagraph"/>
        <w:numPr>
          <w:ilvl w:val="0"/>
          <w:numId w:val="10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iman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Al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hare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1C9B5650" w14:textId="77777777" w:rsidR="000D2E15" w:rsidRPr="000D2E15" w:rsidRDefault="00DF4188" w:rsidP="000D2E15">
      <w:pPr>
        <w:pStyle w:val="ListParagraph"/>
        <w:numPr>
          <w:ilvl w:val="0"/>
          <w:numId w:val="10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Mohammad Al-Tamimi </w:t>
      </w:r>
    </w:p>
    <w:p w14:paraId="2EF9A829" w14:textId="44C6E065" w:rsidR="00DF4188" w:rsidRPr="000D2E15" w:rsidRDefault="00DF4188" w:rsidP="000D2E15">
      <w:pPr>
        <w:pStyle w:val="ListParagraph"/>
        <w:numPr>
          <w:ilvl w:val="0"/>
          <w:numId w:val="10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Dr. Bashar Hammad</w:t>
      </w:r>
    </w:p>
    <w:p w14:paraId="3AB4FF04" w14:textId="77777777" w:rsidR="00DF4188" w:rsidRDefault="00DF4188" w:rsidP="000D2E15"/>
    <w:p w14:paraId="1FED79EE" w14:textId="77777777" w:rsidR="00CE3A38" w:rsidRDefault="00CE3A38">
      <w:pPr>
        <w:spacing w:before="0" w:after="160" w:line="259" w:lineRule="auto"/>
        <w:rPr>
          <w:b/>
          <w:sz w:val="30"/>
          <w:szCs w:val="30"/>
        </w:rPr>
      </w:pPr>
      <w:r>
        <w:rPr>
          <w:b/>
          <w:sz w:val="30"/>
          <w:szCs w:val="30"/>
        </w:rPr>
        <w:br w:type="page"/>
      </w:r>
    </w:p>
    <w:p w14:paraId="734425DA" w14:textId="299A4FA0" w:rsidR="001B40D2" w:rsidRPr="00DF4188" w:rsidRDefault="001B40D2" w:rsidP="00900EDA">
      <w:pPr>
        <w:spacing w:before="0" w:after="0" w:line="259" w:lineRule="auto"/>
        <w:jc w:val="both"/>
        <w:rPr>
          <w:sz w:val="30"/>
          <w:szCs w:val="30"/>
        </w:rPr>
      </w:pPr>
      <w:r w:rsidRPr="00DF4188">
        <w:rPr>
          <w:b/>
          <w:sz w:val="30"/>
          <w:szCs w:val="30"/>
        </w:rPr>
        <w:lastRenderedPageBreak/>
        <w:t>The interest in the training courses at the</w:t>
      </w:r>
      <w:r w:rsidRPr="001B40D2">
        <w:t xml:space="preserve"> </w:t>
      </w:r>
      <w:proofErr w:type="spellStart"/>
      <w:r w:rsidRPr="001B40D2">
        <w:rPr>
          <w:b/>
          <w:sz w:val="30"/>
          <w:szCs w:val="30"/>
        </w:rPr>
        <w:t>Univerzita</w:t>
      </w:r>
      <w:proofErr w:type="spellEnd"/>
      <w:r w:rsidRPr="001B40D2">
        <w:rPr>
          <w:b/>
          <w:sz w:val="30"/>
          <w:szCs w:val="30"/>
        </w:rPr>
        <w:t xml:space="preserve"> </w:t>
      </w:r>
      <w:proofErr w:type="spellStart"/>
      <w:r w:rsidRPr="001B40D2">
        <w:rPr>
          <w:b/>
          <w:sz w:val="30"/>
          <w:szCs w:val="30"/>
        </w:rPr>
        <w:t>Pavla</w:t>
      </w:r>
      <w:proofErr w:type="spellEnd"/>
      <w:r w:rsidRPr="001B40D2">
        <w:rPr>
          <w:b/>
          <w:sz w:val="30"/>
          <w:szCs w:val="30"/>
        </w:rPr>
        <w:t xml:space="preserve"> </w:t>
      </w:r>
      <w:proofErr w:type="spellStart"/>
      <w:r w:rsidRPr="001B40D2">
        <w:rPr>
          <w:b/>
          <w:sz w:val="30"/>
          <w:szCs w:val="30"/>
        </w:rPr>
        <w:t>Jozefa</w:t>
      </w:r>
      <w:proofErr w:type="spellEnd"/>
      <w:r w:rsidRPr="001B40D2">
        <w:rPr>
          <w:b/>
          <w:sz w:val="30"/>
          <w:szCs w:val="30"/>
        </w:rPr>
        <w:t xml:space="preserve"> </w:t>
      </w:r>
      <w:proofErr w:type="spellStart"/>
      <w:r w:rsidRPr="001B40D2">
        <w:rPr>
          <w:b/>
          <w:sz w:val="30"/>
          <w:szCs w:val="30"/>
        </w:rPr>
        <w:t>Safarika</w:t>
      </w:r>
      <w:proofErr w:type="spellEnd"/>
      <w:r w:rsidRPr="001B40D2">
        <w:rPr>
          <w:b/>
          <w:sz w:val="30"/>
          <w:szCs w:val="30"/>
        </w:rPr>
        <w:t xml:space="preserve"> v </w:t>
      </w:r>
      <w:proofErr w:type="spellStart"/>
      <w:r w:rsidRPr="001B40D2">
        <w:rPr>
          <w:b/>
          <w:sz w:val="30"/>
          <w:szCs w:val="30"/>
        </w:rPr>
        <w:t>Kosiciach</w:t>
      </w:r>
      <w:proofErr w:type="spellEnd"/>
      <w:r w:rsidRPr="001B40D2">
        <w:rPr>
          <w:b/>
          <w:sz w:val="30"/>
          <w:szCs w:val="30"/>
        </w:rPr>
        <w:t xml:space="preserve"> [</w:t>
      </w:r>
      <w:proofErr w:type="spellStart"/>
      <w:r w:rsidRPr="001B40D2">
        <w:rPr>
          <w:b/>
          <w:sz w:val="30"/>
          <w:szCs w:val="30"/>
        </w:rPr>
        <w:t>UPJS</w:t>
      </w:r>
      <w:proofErr w:type="spellEnd"/>
      <w:r w:rsidRPr="001B40D2">
        <w:rPr>
          <w:b/>
          <w:sz w:val="30"/>
          <w:szCs w:val="30"/>
        </w:rPr>
        <w:t>], Slovakia</w:t>
      </w:r>
      <w:r>
        <w:rPr>
          <w:sz w:val="30"/>
          <w:szCs w:val="30"/>
        </w:rPr>
        <w:t>:</w:t>
      </w:r>
    </w:p>
    <w:p w14:paraId="4CA8194A" w14:textId="77777777" w:rsidR="00DF4188" w:rsidRDefault="00DF4188" w:rsidP="000D2E15"/>
    <w:p w14:paraId="67DF07BE" w14:textId="77777777" w:rsidR="00DF4188" w:rsidRDefault="00DF4188" w:rsidP="000D2E15">
      <w:r>
        <w:rPr>
          <w:noProof/>
        </w:rPr>
        <w:drawing>
          <wp:inline distT="0" distB="0" distL="0" distR="0" wp14:anchorId="4B70F628" wp14:editId="47A03B2A">
            <wp:extent cx="5731510" cy="3138170"/>
            <wp:effectExtent l="0" t="0" r="2540" b="5080"/>
            <wp:docPr id="2" name="Picture 2" descr="C:\Users\user\AppData\Local\Microsoft\Windows\INetCache\Content.MSO\B91BE53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MSO\B91BE53D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8F862" w14:textId="77777777" w:rsidR="00DF4188" w:rsidRDefault="00DF4188" w:rsidP="000D2E15">
      <w:r>
        <w:rPr>
          <w:noProof/>
        </w:rPr>
        <w:drawing>
          <wp:inline distT="0" distB="0" distL="0" distR="0" wp14:anchorId="690AA3E8" wp14:editId="583ED977">
            <wp:extent cx="5731510" cy="2865755"/>
            <wp:effectExtent l="0" t="0" r="2540" b="0"/>
            <wp:docPr id="10" name="Picture 10" descr="C:\Users\user\AppData\Local\Microsoft\Windows\INetCache\Content.MSO\D21F8E1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user\AppData\Local\Microsoft\Windows\INetCache\Content.MSO\D21F8E1E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EBED" w14:textId="77777777" w:rsidR="000D2E15" w:rsidRPr="000D2E15" w:rsidRDefault="000D2E15" w:rsidP="00900EDA">
      <w:pPr>
        <w:shd w:val="clear" w:color="auto" w:fill="FFFFFF"/>
        <w:spacing w:line="405" w:lineRule="atLeast"/>
        <w:ind w:left="360"/>
        <w:jc w:val="both"/>
        <w:rPr>
          <w:sz w:val="30"/>
          <w:szCs w:val="30"/>
        </w:rPr>
      </w:pPr>
      <w:r>
        <w:rPr>
          <w:rFonts w:ascii="Helvetica" w:eastAsia="Times New Roman" w:hAnsi="Helvetica"/>
          <w:color w:val="000000"/>
          <w:sz w:val="30"/>
          <w:szCs w:val="30"/>
          <w:lang w:eastAsia="en-GB"/>
        </w:rPr>
        <w:t xml:space="preserve">Here the </w:t>
      </w:r>
      <w:r w:rsidRPr="000D2E15">
        <w:rPr>
          <w:sz w:val="30"/>
          <w:szCs w:val="30"/>
        </w:rPr>
        <w:t xml:space="preserve">Princess </w:t>
      </w:r>
      <w:proofErr w:type="spellStart"/>
      <w:r w:rsidRPr="000D2E15">
        <w:rPr>
          <w:sz w:val="30"/>
          <w:szCs w:val="30"/>
        </w:rPr>
        <w:t>Sumaya</w:t>
      </w:r>
      <w:proofErr w:type="spellEnd"/>
      <w:r w:rsidRPr="000D2E15">
        <w:rPr>
          <w:sz w:val="30"/>
          <w:szCs w:val="30"/>
        </w:rPr>
        <w:t xml:space="preserve"> University for Technology [</w:t>
      </w:r>
      <w:proofErr w:type="spellStart"/>
      <w:r w:rsidRPr="000D2E15">
        <w:rPr>
          <w:sz w:val="30"/>
          <w:szCs w:val="30"/>
        </w:rPr>
        <w:t>PSUT</w:t>
      </w:r>
      <w:proofErr w:type="spellEnd"/>
      <w:r w:rsidRPr="000D2E15">
        <w:rPr>
          <w:sz w:val="30"/>
          <w:szCs w:val="30"/>
        </w:rPr>
        <w:t>], Jordan proposed 6 participants and all other would like to send only 4 participants.</w:t>
      </w:r>
    </w:p>
    <w:p w14:paraId="2353A5E4" w14:textId="77777777" w:rsidR="000D2E15" w:rsidRDefault="000D2E15" w:rsidP="000D2E15">
      <w:pPr>
        <w:shd w:val="clear" w:color="auto" w:fill="FFFFFF"/>
        <w:spacing w:line="405" w:lineRule="atLeast"/>
        <w:rPr>
          <w:rFonts w:ascii="Helvetica" w:eastAsia="Times New Roman" w:hAnsi="Helvetica"/>
          <w:color w:val="000000"/>
          <w:sz w:val="30"/>
          <w:szCs w:val="30"/>
          <w:lang w:eastAsia="en-GB"/>
        </w:rPr>
      </w:pPr>
    </w:p>
    <w:p w14:paraId="0E9DCB2E" w14:textId="35E4BDD7" w:rsidR="00DF4188" w:rsidRPr="000D2E15" w:rsidRDefault="00DF4188" w:rsidP="000D2E15">
      <w:pPr>
        <w:shd w:val="clear" w:color="auto" w:fill="FFFFFF"/>
        <w:spacing w:line="405" w:lineRule="atLeast"/>
        <w:rPr>
          <w:rFonts w:ascii="Helvetica" w:eastAsia="Times New Roman" w:hAnsi="Helvetica"/>
          <w:color w:val="000000"/>
          <w:sz w:val="30"/>
          <w:szCs w:val="30"/>
          <w:lang w:eastAsia="en-GB"/>
        </w:rPr>
      </w:pPr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lastRenderedPageBreak/>
        <w:t xml:space="preserve">Name of the participants from your institute will attend one or more training courses at the </w:t>
      </w:r>
      <w:proofErr w:type="spellStart"/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UPJS</w:t>
      </w:r>
      <w:proofErr w:type="spellEnd"/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, Slovakia:</w:t>
      </w:r>
      <w:r w:rsidRPr="000D2E15">
        <w:rPr>
          <w:rFonts w:ascii="Helvetica" w:eastAsia="Times New Roman" w:hAnsi="Helvetica"/>
          <w:color w:val="000000"/>
          <w:sz w:val="20"/>
          <w:szCs w:val="20"/>
          <w:lang w:eastAsia="en-GB"/>
        </w:rPr>
        <w:t>3 responses</w:t>
      </w:r>
    </w:p>
    <w:p w14:paraId="418829FB" w14:textId="77777777" w:rsidR="000D2E15" w:rsidRPr="000D2E15" w:rsidRDefault="000D2E15" w:rsidP="000D2E15">
      <w:pPr>
        <w:shd w:val="clear" w:color="auto" w:fill="FFFFFF"/>
        <w:spacing w:line="405" w:lineRule="atLeast"/>
        <w:ind w:left="360"/>
        <w:rPr>
          <w:rFonts w:ascii="Helvetica" w:eastAsia="Times New Roman" w:hAnsi="Helvetica"/>
          <w:color w:val="000000"/>
          <w:sz w:val="30"/>
          <w:szCs w:val="30"/>
          <w:lang w:eastAsia="en-GB"/>
        </w:rPr>
      </w:pPr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The University of Jordan [</w:t>
      </w:r>
      <w:proofErr w:type="spellStart"/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UJ</w:t>
      </w:r>
      <w:proofErr w:type="spellEnd"/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], Jordan</w:t>
      </w:r>
    </w:p>
    <w:p w14:paraId="1FBF4B3E" w14:textId="77777777" w:rsidR="000D2E15" w:rsidRPr="000D2E15" w:rsidRDefault="000D2E15" w:rsidP="000D2E15">
      <w:pPr>
        <w:pStyle w:val="ListParagraph"/>
        <w:numPr>
          <w:ilvl w:val="0"/>
          <w:numId w:val="11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Ahmed Al-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alaymeh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08B640D3" w14:textId="77777777" w:rsidR="000D2E15" w:rsidRPr="000D2E15" w:rsidRDefault="000D2E15" w:rsidP="000D2E15">
      <w:pPr>
        <w:pStyle w:val="ListParagraph"/>
        <w:numPr>
          <w:ilvl w:val="0"/>
          <w:numId w:val="11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Nathir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obiedat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52E19413" w14:textId="77777777" w:rsidR="000D2E15" w:rsidRPr="000D2E15" w:rsidRDefault="000D2E15" w:rsidP="000D2E15">
      <w:pPr>
        <w:pStyle w:val="ListParagraph"/>
        <w:numPr>
          <w:ilvl w:val="0"/>
          <w:numId w:val="11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Dia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Abu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lnad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32FA8A4C" w14:textId="77777777" w:rsidR="000D2E15" w:rsidRPr="000D2E15" w:rsidRDefault="000D2E15" w:rsidP="000D2E15">
      <w:pPr>
        <w:pStyle w:val="ListParagraph"/>
        <w:numPr>
          <w:ilvl w:val="0"/>
          <w:numId w:val="11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Yazan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Hassouneh</w:t>
      </w:r>
      <w:proofErr w:type="spellEnd"/>
    </w:p>
    <w:p w14:paraId="509866F1" w14:textId="77777777" w:rsidR="000D2E15" w:rsidRDefault="000D2E15" w:rsidP="000D2E15">
      <w:pPr>
        <w:shd w:val="clear" w:color="auto" w:fill="FFFFFF"/>
        <w:spacing w:after="0" w:line="263" w:lineRule="atLeast"/>
        <w:rPr>
          <w:rFonts w:ascii="Helvetica" w:eastAsia="Times New Roman" w:hAnsi="Helvetica"/>
          <w:color w:val="000000"/>
          <w:sz w:val="20"/>
          <w:szCs w:val="20"/>
          <w:lang w:eastAsia="en-GB"/>
        </w:rPr>
      </w:pPr>
      <w:r w:rsidRPr="000D2E15">
        <w:rPr>
          <w:sz w:val="30"/>
          <w:szCs w:val="30"/>
        </w:rPr>
        <w:t xml:space="preserve">Princess </w:t>
      </w:r>
      <w:proofErr w:type="spellStart"/>
      <w:r w:rsidRPr="000D2E15">
        <w:rPr>
          <w:sz w:val="30"/>
          <w:szCs w:val="30"/>
        </w:rPr>
        <w:t>Sumaya</w:t>
      </w:r>
      <w:proofErr w:type="spellEnd"/>
      <w:r w:rsidRPr="000D2E15">
        <w:rPr>
          <w:sz w:val="30"/>
          <w:szCs w:val="30"/>
        </w:rPr>
        <w:t xml:space="preserve"> University for Technology [</w:t>
      </w:r>
      <w:proofErr w:type="spellStart"/>
      <w:r w:rsidRPr="000D2E15">
        <w:rPr>
          <w:sz w:val="30"/>
          <w:szCs w:val="30"/>
        </w:rPr>
        <w:t>PSUT</w:t>
      </w:r>
      <w:proofErr w:type="spellEnd"/>
      <w:r w:rsidRPr="000D2E15">
        <w:rPr>
          <w:sz w:val="30"/>
          <w:szCs w:val="30"/>
        </w:rPr>
        <w:t>], Jordan</w:t>
      </w:r>
    </w:p>
    <w:p w14:paraId="01B20385" w14:textId="77777777" w:rsidR="000D2E15" w:rsidRPr="000D2E15" w:rsidRDefault="000D2E15" w:rsidP="000D2E15">
      <w:pPr>
        <w:pStyle w:val="ListParagraph"/>
        <w:numPr>
          <w:ilvl w:val="0"/>
          <w:numId w:val="12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Walid A. Salameh </w:t>
      </w:r>
    </w:p>
    <w:p w14:paraId="253DC23C" w14:textId="77777777" w:rsidR="000D2E15" w:rsidRPr="000D2E15" w:rsidRDefault="000D2E15" w:rsidP="000D2E15">
      <w:pPr>
        <w:pStyle w:val="ListParagraph"/>
        <w:numPr>
          <w:ilvl w:val="0"/>
          <w:numId w:val="12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Murad Ahmad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Jallad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4D514520" w14:textId="77777777" w:rsidR="000D2E15" w:rsidRPr="000D2E15" w:rsidRDefault="000D2E15" w:rsidP="000D2E15">
      <w:pPr>
        <w:pStyle w:val="ListParagraph"/>
        <w:numPr>
          <w:ilvl w:val="0"/>
          <w:numId w:val="12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Fad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hahroury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41D5B87D" w14:textId="77777777" w:rsidR="000D2E15" w:rsidRPr="000D2E15" w:rsidRDefault="000D2E15" w:rsidP="000D2E15">
      <w:pPr>
        <w:pStyle w:val="ListParagraph"/>
        <w:numPr>
          <w:ilvl w:val="0"/>
          <w:numId w:val="12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Eng. Omar Hisham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lasal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3F136169" w14:textId="77777777" w:rsidR="000D2E15" w:rsidRPr="000D2E15" w:rsidRDefault="000D2E15" w:rsidP="000D2E15">
      <w:pPr>
        <w:pStyle w:val="ListParagraph"/>
        <w:numPr>
          <w:ilvl w:val="0"/>
          <w:numId w:val="12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Mr. Yazan Abdallah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buYaghi</w:t>
      </w:r>
      <w:proofErr w:type="spellEnd"/>
    </w:p>
    <w:p w14:paraId="658CD65A" w14:textId="77777777" w:rsidR="000D2E15" w:rsidRDefault="000D2E15" w:rsidP="000D2E15">
      <w:pPr>
        <w:pStyle w:val="ListParagraph"/>
        <w:numPr>
          <w:ilvl w:val="0"/>
          <w:numId w:val="12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Miss. Rosana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Marar</w:t>
      </w:r>
      <w:proofErr w:type="spellEnd"/>
    </w:p>
    <w:p w14:paraId="67083966" w14:textId="77777777" w:rsidR="000D2E15" w:rsidRPr="000D2E15" w:rsidRDefault="000D2E15" w:rsidP="000D2E15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DF4188">
        <w:rPr>
          <w:sz w:val="30"/>
          <w:szCs w:val="30"/>
        </w:rPr>
        <w:t>Hashemite University [HU], Jordan</w:t>
      </w:r>
    </w:p>
    <w:p w14:paraId="418EDDD0" w14:textId="77777777" w:rsidR="000D2E15" w:rsidRPr="000D2E15" w:rsidRDefault="000D2E15" w:rsidP="000D2E15">
      <w:pPr>
        <w:pStyle w:val="ListParagraph"/>
        <w:numPr>
          <w:ilvl w:val="0"/>
          <w:numId w:val="13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Prof. Ahmad Al-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Khasawneh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20E053A6" w14:textId="77777777" w:rsidR="000D2E15" w:rsidRPr="000D2E15" w:rsidRDefault="000D2E15" w:rsidP="000D2E15">
      <w:pPr>
        <w:pStyle w:val="ListParagraph"/>
        <w:numPr>
          <w:ilvl w:val="0"/>
          <w:numId w:val="13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iman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Al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hare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58F5CE09" w14:textId="77777777" w:rsidR="000D2E15" w:rsidRPr="000D2E15" w:rsidRDefault="000D2E15" w:rsidP="000D2E15">
      <w:pPr>
        <w:pStyle w:val="ListParagraph"/>
        <w:numPr>
          <w:ilvl w:val="0"/>
          <w:numId w:val="13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Mohammad Al-Tamimi </w:t>
      </w:r>
    </w:p>
    <w:p w14:paraId="68EE1B17" w14:textId="77777777" w:rsidR="000D2E15" w:rsidRPr="000D2E15" w:rsidRDefault="000D2E15" w:rsidP="000D2E15">
      <w:pPr>
        <w:pStyle w:val="ListParagraph"/>
        <w:numPr>
          <w:ilvl w:val="0"/>
          <w:numId w:val="13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Dr. Bashar Hammad</w:t>
      </w:r>
    </w:p>
    <w:p w14:paraId="658E2B7B" w14:textId="77777777" w:rsidR="00DF4188" w:rsidRDefault="00DF4188" w:rsidP="000D2E15"/>
    <w:p w14:paraId="4F1311AF" w14:textId="77777777" w:rsidR="00CE3A38" w:rsidRDefault="00CE3A38">
      <w:pPr>
        <w:spacing w:before="0" w:after="160" w:line="259" w:lineRule="auto"/>
        <w:rPr>
          <w:b/>
          <w:sz w:val="30"/>
          <w:szCs w:val="30"/>
        </w:rPr>
      </w:pPr>
      <w:r>
        <w:rPr>
          <w:b/>
          <w:sz w:val="30"/>
          <w:szCs w:val="30"/>
        </w:rPr>
        <w:br w:type="page"/>
      </w:r>
    </w:p>
    <w:p w14:paraId="1EF41BB0" w14:textId="201E8CFA" w:rsidR="001B40D2" w:rsidRPr="00DF4188" w:rsidRDefault="001B40D2" w:rsidP="00B764EA">
      <w:pPr>
        <w:spacing w:before="0" w:after="0" w:line="259" w:lineRule="auto"/>
        <w:jc w:val="both"/>
        <w:rPr>
          <w:sz w:val="30"/>
          <w:szCs w:val="30"/>
        </w:rPr>
      </w:pPr>
      <w:r w:rsidRPr="00DF4188">
        <w:rPr>
          <w:b/>
          <w:sz w:val="30"/>
          <w:szCs w:val="30"/>
        </w:rPr>
        <w:lastRenderedPageBreak/>
        <w:t>The interest in the training courses at the</w:t>
      </w:r>
      <w:r w:rsidRPr="001B40D2">
        <w:t xml:space="preserve"> </w:t>
      </w:r>
      <w:proofErr w:type="spellStart"/>
      <w:r w:rsidRPr="001B40D2">
        <w:rPr>
          <w:b/>
          <w:sz w:val="30"/>
          <w:szCs w:val="30"/>
        </w:rPr>
        <w:t>Masarykova</w:t>
      </w:r>
      <w:proofErr w:type="spellEnd"/>
      <w:r w:rsidRPr="001B40D2">
        <w:rPr>
          <w:b/>
          <w:sz w:val="30"/>
          <w:szCs w:val="30"/>
        </w:rPr>
        <w:t xml:space="preserve"> </w:t>
      </w:r>
      <w:proofErr w:type="spellStart"/>
      <w:r w:rsidRPr="001B40D2">
        <w:rPr>
          <w:b/>
          <w:sz w:val="30"/>
          <w:szCs w:val="30"/>
        </w:rPr>
        <w:t>Univerzita</w:t>
      </w:r>
      <w:proofErr w:type="spellEnd"/>
      <w:r w:rsidRPr="001B40D2">
        <w:rPr>
          <w:b/>
          <w:sz w:val="30"/>
          <w:szCs w:val="30"/>
        </w:rPr>
        <w:t xml:space="preserve"> [MU], Czech Republic)</w:t>
      </w:r>
      <w:r>
        <w:rPr>
          <w:sz w:val="30"/>
          <w:szCs w:val="30"/>
        </w:rPr>
        <w:t>:</w:t>
      </w:r>
    </w:p>
    <w:p w14:paraId="1A26F982" w14:textId="77777777" w:rsidR="00DF4188" w:rsidRDefault="00DF4188" w:rsidP="000D2E15"/>
    <w:p w14:paraId="643EB250" w14:textId="77777777" w:rsidR="00DF4188" w:rsidRDefault="00DF4188" w:rsidP="000D2E15">
      <w:r>
        <w:rPr>
          <w:noProof/>
        </w:rPr>
        <w:drawing>
          <wp:inline distT="0" distB="0" distL="0" distR="0" wp14:anchorId="7E29906E" wp14:editId="1B96C2E0">
            <wp:extent cx="5731510" cy="2973705"/>
            <wp:effectExtent l="0" t="0" r="2540" b="0"/>
            <wp:docPr id="7" name="Picture 7" descr="C:\Users\user\AppData\Local\Microsoft\Windows\INetCache\Content.MSO\9545960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AppData\Local\Microsoft\Windows\INetCache\Content.MSO\95459604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7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B88D8" w14:textId="77777777" w:rsidR="00DF4188" w:rsidRDefault="00DF4188" w:rsidP="000D2E15"/>
    <w:p w14:paraId="70CDA1E1" w14:textId="77777777" w:rsidR="00DF4188" w:rsidRDefault="00DF4188" w:rsidP="000D2E15">
      <w:r>
        <w:rPr>
          <w:noProof/>
        </w:rPr>
        <w:drawing>
          <wp:inline distT="0" distB="0" distL="0" distR="0" wp14:anchorId="01BEC90C" wp14:editId="0F337148">
            <wp:extent cx="5731510" cy="2865755"/>
            <wp:effectExtent l="0" t="0" r="2540" b="0"/>
            <wp:docPr id="11" name="Picture 11" descr="C:\Users\user\AppData\Local\Microsoft\Windows\INetCache\Content.MSO\D690FFD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user\AppData\Local\Microsoft\Windows\INetCache\Content.MSO\D690FFDC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AE594" w14:textId="77777777" w:rsidR="000D2E15" w:rsidRPr="000D2E15" w:rsidRDefault="000D2E15" w:rsidP="00B764EA">
      <w:pPr>
        <w:shd w:val="clear" w:color="auto" w:fill="FFFFFF"/>
        <w:spacing w:line="405" w:lineRule="atLeast"/>
        <w:ind w:left="360"/>
        <w:jc w:val="both"/>
        <w:rPr>
          <w:sz w:val="30"/>
          <w:szCs w:val="30"/>
        </w:rPr>
      </w:pPr>
      <w:bookmarkStart w:id="3" w:name="_GoBack"/>
      <w:r>
        <w:rPr>
          <w:rFonts w:ascii="Helvetica" w:eastAsia="Times New Roman" w:hAnsi="Helvetica"/>
          <w:color w:val="000000"/>
          <w:sz w:val="30"/>
          <w:szCs w:val="30"/>
          <w:lang w:eastAsia="en-GB"/>
        </w:rPr>
        <w:t xml:space="preserve">Here the </w:t>
      </w:r>
      <w:r w:rsidRPr="000D2E15">
        <w:rPr>
          <w:sz w:val="30"/>
          <w:szCs w:val="30"/>
        </w:rPr>
        <w:t xml:space="preserve">Princess </w:t>
      </w:r>
      <w:proofErr w:type="spellStart"/>
      <w:r w:rsidRPr="000D2E15">
        <w:rPr>
          <w:sz w:val="30"/>
          <w:szCs w:val="30"/>
        </w:rPr>
        <w:t>Sumaya</w:t>
      </w:r>
      <w:proofErr w:type="spellEnd"/>
      <w:r w:rsidRPr="000D2E15">
        <w:rPr>
          <w:sz w:val="30"/>
          <w:szCs w:val="30"/>
        </w:rPr>
        <w:t xml:space="preserve"> University for Technology [</w:t>
      </w:r>
      <w:proofErr w:type="spellStart"/>
      <w:r w:rsidRPr="000D2E15">
        <w:rPr>
          <w:sz w:val="30"/>
          <w:szCs w:val="30"/>
        </w:rPr>
        <w:t>PSUT</w:t>
      </w:r>
      <w:proofErr w:type="spellEnd"/>
      <w:r w:rsidRPr="000D2E15">
        <w:rPr>
          <w:sz w:val="30"/>
          <w:szCs w:val="30"/>
        </w:rPr>
        <w:t>], Jordan proposed 6 participants and all other would like to send only 4 participants.</w:t>
      </w:r>
    </w:p>
    <w:bookmarkEnd w:id="3"/>
    <w:p w14:paraId="3F8EE95A" w14:textId="77777777" w:rsidR="000D2E15" w:rsidRDefault="000D2E15" w:rsidP="000D2E15">
      <w:pPr>
        <w:shd w:val="clear" w:color="auto" w:fill="FFFFFF"/>
        <w:spacing w:line="405" w:lineRule="atLeast"/>
        <w:rPr>
          <w:rFonts w:ascii="Helvetica" w:eastAsia="Times New Roman" w:hAnsi="Helvetica"/>
          <w:color w:val="000000"/>
          <w:sz w:val="30"/>
          <w:szCs w:val="30"/>
          <w:lang w:eastAsia="en-GB"/>
        </w:rPr>
      </w:pPr>
    </w:p>
    <w:p w14:paraId="1BC825A8" w14:textId="0CDAC39C" w:rsidR="00DF4188" w:rsidRPr="000D2E15" w:rsidRDefault="00DF4188" w:rsidP="000D2E15">
      <w:pPr>
        <w:shd w:val="clear" w:color="auto" w:fill="FFFFFF"/>
        <w:spacing w:line="405" w:lineRule="atLeast"/>
        <w:rPr>
          <w:rFonts w:ascii="Helvetica" w:eastAsia="Times New Roman" w:hAnsi="Helvetica"/>
          <w:color w:val="000000"/>
          <w:sz w:val="30"/>
          <w:szCs w:val="30"/>
          <w:lang w:eastAsia="en-GB"/>
        </w:rPr>
      </w:pPr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Name of the participants from your institute will attend one or more training courses at the MU, Czeck:</w:t>
      </w:r>
      <w:r w:rsidRPr="000D2E15">
        <w:rPr>
          <w:rFonts w:ascii="Helvetica" w:eastAsia="Times New Roman" w:hAnsi="Helvetica"/>
          <w:color w:val="000000"/>
          <w:sz w:val="20"/>
          <w:szCs w:val="20"/>
          <w:lang w:eastAsia="en-GB"/>
        </w:rPr>
        <w:t>3 responses</w:t>
      </w:r>
    </w:p>
    <w:p w14:paraId="35E9A296" w14:textId="77777777" w:rsidR="003D6EE6" w:rsidRPr="000D2E15" w:rsidRDefault="003D6EE6" w:rsidP="003D6EE6">
      <w:pPr>
        <w:shd w:val="clear" w:color="auto" w:fill="FFFFFF"/>
        <w:spacing w:line="405" w:lineRule="atLeast"/>
        <w:ind w:left="360"/>
        <w:rPr>
          <w:rFonts w:ascii="Helvetica" w:eastAsia="Times New Roman" w:hAnsi="Helvetica"/>
          <w:color w:val="000000"/>
          <w:sz w:val="30"/>
          <w:szCs w:val="30"/>
          <w:lang w:eastAsia="en-GB"/>
        </w:rPr>
      </w:pPr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The University of Jordan [</w:t>
      </w:r>
      <w:proofErr w:type="spellStart"/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UJ</w:t>
      </w:r>
      <w:proofErr w:type="spellEnd"/>
      <w:r w:rsidRPr="000D2E15">
        <w:rPr>
          <w:rFonts w:ascii="Helvetica" w:eastAsia="Times New Roman" w:hAnsi="Helvetica"/>
          <w:color w:val="000000"/>
          <w:sz w:val="30"/>
          <w:szCs w:val="30"/>
          <w:lang w:eastAsia="en-GB"/>
        </w:rPr>
        <w:t>], Jordan</w:t>
      </w:r>
    </w:p>
    <w:p w14:paraId="5F0F2C62" w14:textId="77777777" w:rsidR="003D6EE6" w:rsidRPr="000D2E15" w:rsidRDefault="003D6EE6" w:rsidP="003D6EE6">
      <w:pPr>
        <w:pStyle w:val="ListParagraph"/>
        <w:numPr>
          <w:ilvl w:val="0"/>
          <w:numId w:val="16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Ahmed Al-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alaymeh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642687E9" w14:textId="77777777" w:rsidR="003D6EE6" w:rsidRPr="000D2E15" w:rsidRDefault="003D6EE6" w:rsidP="003D6EE6">
      <w:pPr>
        <w:pStyle w:val="ListParagraph"/>
        <w:numPr>
          <w:ilvl w:val="0"/>
          <w:numId w:val="16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Nathir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obiedat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3538ED75" w14:textId="77777777" w:rsidR="003D6EE6" w:rsidRPr="000D2E15" w:rsidRDefault="003D6EE6" w:rsidP="003D6EE6">
      <w:pPr>
        <w:pStyle w:val="ListParagraph"/>
        <w:numPr>
          <w:ilvl w:val="0"/>
          <w:numId w:val="16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Dia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Abu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lnad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63FA65FD" w14:textId="77777777" w:rsidR="003D6EE6" w:rsidRPr="000D2E15" w:rsidRDefault="003D6EE6" w:rsidP="003D6EE6">
      <w:pPr>
        <w:pStyle w:val="ListParagraph"/>
        <w:numPr>
          <w:ilvl w:val="0"/>
          <w:numId w:val="16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Yazan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Hassouneh</w:t>
      </w:r>
      <w:proofErr w:type="spellEnd"/>
    </w:p>
    <w:p w14:paraId="18277580" w14:textId="77777777" w:rsidR="003D6EE6" w:rsidRDefault="003D6EE6" w:rsidP="003D6EE6">
      <w:pPr>
        <w:shd w:val="clear" w:color="auto" w:fill="FFFFFF"/>
        <w:spacing w:after="0" w:line="263" w:lineRule="atLeast"/>
        <w:rPr>
          <w:rFonts w:ascii="Helvetica" w:eastAsia="Times New Roman" w:hAnsi="Helvetica"/>
          <w:color w:val="000000"/>
          <w:sz w:val="20"/>
          <w:szCs w:val="20"/>
          <w:lang w:eastAsia="en-GB"/>
        </w:rPr>
      </w:pPr>
      <w:r w:rsidRPr="000D2E15">
        <w:rPr>
          <w:sz w:val="30"/>
          <w:szCs w:val="30"/>
        </w:rPr>
        <w:t xml:space="preserve">Princess </w:t>
      </w:r>
      <w:proofErr w:type="spellStart"/>
      <w:r w:rsidRPr="000D2E15">
        <w:rPr>
          <w:sz w:val="30"/>
          <w:szCs w:val="30"/>
        </w:rPr>
        <w:t>Sumaya</w:t>
      </w:r>
      <w:proofErr w:type="spellEnd"/>
      <w:r w:rsidRPr="000D2E15">
        <w:rPr>
          <w:sz w:val="30"/>
          <w:szCs w:val="30"/>
        </w:rPr>
        <w:t xml:space="preserve"> University for Technology [</w:t>
      </w:r>
      <w:proofErr w:type="spellStart"/>
      <w:r w:rsidRPr="000D2E15">
        <w:rPr>
          <w:sz w:val="30"/>
          <w:szCs w:val="30"/>
        </w:rPr>
        <w:t>PSUT</w:t>
      </w:r>
      <w:proofErr w:type="spellEnd"/>
      <w:r w:rsidRPr="000D2E15">
        <w:rPr>
          <w:sz w:val="30"/>
          <w:szCs w:val="30"/>
        </w:rPr>
        <w:t>], Jordan</w:t>
      </w:r>
    </w:p>
    <w:p w14:paraId="3CD37A21" w14:textId="77777777" w:rsidR="003D6EE6" w:rsidRPr="000D2E15" w:rsidRDefault="003D6EE6" w:rsidP="003D6EE6">
      <w:pPr>
        <w:pStyle w:val="ListParagraph"/>
        <w:numPr>
          <w:ilvl w:val="0"/>
          <w:numId w:val="15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Prof. Walid A. Salameh </w:t>
      </w:r>
    </w:p>
    <w:p w14:paraId="18011A89" w14:textId="77777777" w:rsidR="003D6EE6" w:rsidRPr="000D2E15" w:rsidRDefault="003D6EE6" w:rsidP="003D6EE6">
      <w:pPr>
        <w:pStyle w:val="ListParagraph"/>
        <w:numPr>
          <w:ilvl w:val="0"/>
          <w:numId w:val="15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Murad Ahmad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Jallad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7D63A560" w14:textId="77777777" w:rsidR="003D6EE6" w:rsidRPr="000D2E15" w:rsidRDefault="003D6EE6" w:rsidP="003D6EE6">
      <w:pPr>
        <w:pStyle w:val="ListParagraph"/>
        <w:numPr>
          <w:ilvl w:val="0"/>
          <w:numId w:val="15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Fad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hahroury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72CC4923" w14:textId="77777777" w:rsidR="003D6EE6" w:rsidRPr="000D2E15" w:rsidRDefault="003D6EE6" w:rsidP="003D6EE6">
      <w:pPr>
        <w:pStyle w:val="ListParagraph"/>
        <w:numPr>
          <w:ilvl w:val="0"/>
          <w:numId w:val="15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Eng. Omar Hisham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lasal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221EA7E5" w14:textId="77777777" w:rsidR="003D6EE6" w:rsidRPr="000D2E15" w:rsidRDefault="003D6EE6" w:rsidP="003D6EE6">
      <w:pPr>
        <w:pStyle w:val="ListParagraph"/>
        <w:numPr>
          <w:ilvl w:val="0"/>
          <w:numId w:val="15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Mr. Yazan Abdallah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buYaghi</w:t>
      </w:r>
      <w:proofErr w:type="spellEnd"/>
    </w:p>
    <w:p w14:paraId="0D1BD07D" w14:textId="77777777" w:rsidR="003D6EE6" w:rsidRDefault="003D6EE6" w:rsidP="003D6EE6">
      <w:pPr>
        <w:pStyle w:val="ListParagraph"/>
        <w:numPr>
          <w:ilvl w:val="0"/>
          <w:numId w:val="15"/>
        </w:numPr>
        <w:shd w:val="clear" w:color="auto" w:fill="FFFFFF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Miss. Rosana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Marar</w:t>
      </w:r>
      <w:proofErr w:type="spellEnd"/>
    </w:p>
    <w:p w14:paraId="7F1A0C25" w14:textId="77777777" w:rsidR="003D6EE6" w:rsidRPr="000D2E15" w:rsidRDefault="003D6EE6" w:rsidP="003D6EE6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DF4188">
        <w:rPr>
          <w:sz w:val="30"/>
          <w:szCs w:val="30"/>
        </w:rPr>
        <w:t>Hashemite University [HU], Jordan</w:t>
      </w:r>
    </w:p>
    <w:p w14:paraId="2550E53F" w14:textId="77777777" w:rsidR="003D6EE6" w:rsidRPr="000D2E15" w:rsidRDefault="003D6EE6" w:rsidP="003D6EE6">
      <w:pPr>
        <w:pStyle w:val="ListParagraph"/>
        <w:numPr>
          <w:ilvl w:val="0"/>
          <w:numId w:val="14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Prof. Ahmad Al-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Khasawneh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2B777AD4" w14:textId="77777777" w:rsidR="003D6EE6" w:rsidRPr="000D2E15" w:rsidRDefault="003D6EE6" w:rsidP="003D6EE6">
      <w:pPr>
        <w:pStyle w:val="ListParagraph"/>
        <w:numPr>
          <w:ilvl w:val="0"/>
          <w:numId w:val="14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Aiman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Al </w:t>
      </w:r>
      <w:proofErr w:type="spellStart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Sharei</w:t>
      </w:r>
      <w:proofErr w:type="spellEnd"/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 </w:t>
      </w:r>
    </w:p>
    <w:p w14:paraId="21AFE1CC" w14:textId="77777777" w:rsidR="003D6EE6" w:rsidRPr="000D2E15" w:rsidRDefault="003D6EE6" w:rsidP="003D6EE6">
      <w:pPr>
        <w:pStyle w:val="ListParagraph"/>
        <w:numPr>
          <w:ilvl w:val="0"/>
          <w:numId w:val="14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 xml:space="preserve">Dr. Mohammad Al-Tamimi </w:t>
      </w:r>
    </w:p>
    <w:p w14:paraId="73760D39" w14:textId="77777777" w:rsidR="003D6EE6" w:rsidRPr="000D2E15" w:rsidRDefault="003D6EE6" w:rsidP="003D6EE6">
      <w:pPr>
        <w:pStyle w:val="ListParagraph"/>
        <w:numPr>
          <w:ilvl w:val="0"/>
          <w:numId w:val="14"/>
        </w:numPr>
        <w:shd w:val="clear" w:color="auto" w:fill="EDE7F6"/>
        <w:spacing w:after="0" w:line="263" w:lineRule="atLeast"/>
        <w:rPr>
          <w:rFonts w:eastAsia="Times New Roman" w:cstheme="minorHAnsi"/>
          <w:color w:val="000000"/>
          <w:sz w:val="30"/>
          <w:szCs w:val="30"/>
          <w:lang w:eastAsia="en-GB"/>
        </w:rPr>
      </w:pPr>
      <w:r w:rsidRPr="000D2E15">
        <w:rPr>
          <w:rFonts w:eastAsia="Times New Roman" w:cstheme="minorHAnsi"/>
          <w:color w:val="000000"/>
          <w:sz w:val="30"/>
          <w:szCs w:val="30"/>
          <w:lang w:eastAsia="en-GB"/>
        </w:rPr>
        <w:t>Dr. Bashar Hammad</w:t>
      </w:r>
    </w:p>
    <w:p w14:paraId="3BC8D413" w14:textId="77777777" w:rsidR="00FC2EDC" w:rsidRDefault="00FC2EDC" w:rsidP="000D2E15"/>
    <w:p w14:paraId="680C5FA9" w14:textId="70BC8E91" w:rsidR="00AB6266" w:rsidRDefault="00AB6266">
      <w:pPr>
        <w:spacing w:before="0" w:after="160" w:line="259" w:lineRule="auto"/>
      </w:pPr>
      <w:r>
        <w:br w:type="page"/>
      </w:r>
    </w:p>
    <w:p w14:paraId="3B57F934" w14:textId="33DD4592" w:rsidR="00AB6266" w:rsidRPr="00DA3F5C" w:rsidRDefault="00AB6266" w:rsidP="00DA3F5C">
      <w:pPr>
        <w:spacing w:before="0" w:after="160" w:line="259" w:lineRule="auto"/>
        <w:jc w:val="center"/>
        <w:rPr>
          <w:b/>
          <w:sz w:val="32"/>
          <w:szCs w:val="32"/>
        </w:rPr>
      </w:pPr>
      <w:r w:rsidRPr="00DA3F5C">
        <w:rPr>
          <w:b/>
          <w:sz w:val="32"/>
          <w:szCs w:val="32"/>
        </w:rPr>
        <w:lastRenderedPageBreak/>
        <w:t>Feedback on the course</w:t>
      </w:r>
      <w:r w:rsidR="00DA3F5C" w:rsidRPr="00DA3F5C">
        <w:rPr>
          <w:b/>
          <w:sz w:val="32"/>
          <w:szCs w:val="32"/>
        </w:rPr>
        <w:t>s</w:t>
      </w:r>
    </w:p>
    <w:p w14:paraId="77CDE295" w14:textId="6A28D3F3" w:rsidR="00AB6266" w:rsidRPr="00DA3F5C" w:rsidRDefault="00AB6266" w:rsidP="009B2BA9">
      <w:pPr>
        <w:spacing w:before="0" w:after="160" w:line="259" w:lineRule="auto"/>
        <w:jc w:val="both"/>
        <w:rPr>
          <w:sz w:val="30"/>
          <w:szCs w:val="30"/>
        </w:rPr>
      </w:pPr>
      <w:r w:rsidRPr="00DA3F5C">
        <w:rPr>
          <w:sz w:val="30"/>
          <w:szCs w:val="30"/>
        </w:rPr>
        <w:t>The feedback we received from the non-EU partner institutions is as follows:</w:t>
      </w:r>
    </w:p>
    <w:p w14:paraId="6E07B521" w14:textId="77777777" w:rsidR="00323E38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r w:rsidRPr="00DA3F5C">
        <w:rPr>
          <w:sz w:val="30"/>
          <w:szCs w:val="30"/>
        </w:rPr>
        <w:t xml:space="preserve">Wisam A. </w:t>
      </w:r>
      <w:proofErr w:type="spellStart"/>
      <w:r w:rsidRPr="00DA3F5C">
        <w:rPr>
          <w:sz w:val="30"/>
          <w:szCs w:val="30"/>
        </w:rPr>
        <w:t>Shihadeh</w:t>
      </w:r>
      <w:proofErr w:type="spellEnd"/>
      <w:r w:rsidRPr="00DA3F5C">
        <w:rPr>
          <w:sz w:val="30"/>
          <w:szCs w:val="30"/>
        </w:rPr>
        <w:t xml:space="preserve"> found that the Health informatics training course proposed by UM is quite </w:t>
      </w:r>
      <w:proofErr w:type="gramStart"/>
      <w:r w:rsidRPr="00DA3F5C">
        <w:rPr>
          <w:sz w:val="30"/>
          <w:szCs w:val="30"/>
        </w:rPr>
        <w:t>similar to</w:t>
      </w:r>
      <w:proofErr w:type="gramEnd"/>
      <w:r w:rsidRPr="00DA3F5C">
        <w:rPr>
          <w:sz w:val="30"/>
          <w:szCs w:val="30"/>
        </w:rPr>
        <w:t xml:space="preserve"> the Medical Informatics training course proposed by </w:t>
      </w:r>
      <w:proofErr w:type="spellStart"/>
      <w:r w:rsidRPr="00DA3F5C">
        <w:rPr>
          <w:sz w:val="30"/>
          <w:szCs w:val="30"/>
        </w:rPr>
        <w:t>UPJS</w:t>
      </w:r>
      <w:proofErr w:type="spellEnd"/>
      <w:r w:rsidRPr="00DA3F5C">
        <w:rPr>
          <w:sz w:val="30"/>
          <w:szCs w:val="30"/>
        </w:rPr>
        <w:t xml:space="preserve">. </w:t>
      </w:r>
    </w:p>
    <w:p w14:paraId="307A6711" w14:textId="1086BA9B" w:rsidR="00AB6266" w:rsidRPr="005608DD" w:rsidRDefault="00323E38" w:rsidP="009B2BA9">
      <w:pPr>
        <w:pStyle w:val="ListParagraph"/>
        <w:spacing w:before="0" w:after="160" w:line="259" w:lineRule="auto"/>
        <w:ind w:left="1080"/>
        <w:jc w:val="both"/>
        <w:rPr>
          <w:i/>
          <w:sz w:val="30"/>
          <w:szCs w:val="30"/>
        </w:rPr>
      </w:pPr>
      <w:r w:rsidRPr="005608DD">
        <w:rPr>
          <w:i/>
          <w:sz w:val="30"/>
          <w:szCs w:val="30"/>
        </w:rPr>
        <w:t>Response: B</w:t>
      </w:r>
      <w:r w:rsidR="00AB6266" w:rsidRPr="005608DD">
        <w:rPr>
          <w:i/>
          <w:sz w:val="30"/>
          <w:szCs w:val="30"/>
        </w:rPr>
        <w:t>oth courses are quite different and there is no or minimal overlap between them.</w:t>
      </w:r>
      <w:r w:rsidR="00DA3F5C" w:rsidRPr="005608DD">
        <w:rPr>
          <w:i/>
          <w:sz w:val="30"/>
          <w:szCs w:val="30"/>
        </w:rPr>
        <w:t xml:space="preserve"> Also, now the course has been changed to “</w:t>
      </w:r>
      <w:r w:rsidR="00DA3F5C" w:rsidRPr="005608DD">
        <w:rPr>
          <w:i/>
          <w:sz w:val="30"/>
          <w:szCs w:val="30"/>
        </w:rPr>
        <w:t>Health Systems Management, Leadership and Informatics</w:t>
      </w:r>
      <w:r w:rsidR="00DA3F5C" w:rsidRPr="005608DD">
        <w:rPr>
          <w:i/>
          <w:sz w:val="30"/>
          <w:szCs w:val="30"/>
        </w:rPr>
        <w:t>”</w:t>
      </w:r>
    </w:p>
    <w:p w14:paraId="0507021B" w14:textId="77777777" w:rsidR="00323E38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r w:rsidRPr="00DA3F5C">
        <w:rPr>
          <w:sz w:val="30"/>
          <w:szCs w:val="30"/>
        </w:rPr>
        <w:t xml:space="preserve">Wisam A. </w:t>
      </w:r>
      <w:proofErr w:type="spellStart"/>
      <w:r w:rsidRPr="00DA3F5C">
        <w:rPr>
          <w:sz w:val="30"/>
          <w:szCs w:val="30"/>
        </w:rPr>
        <w:t>Shihadeh</w:t>
      </w:r>
      <w:proofErr w:type="spellEnd"/>
      <w:r w:rsidRPr="00DA3F5C">
        <w:rPr>
          <w:sz w:val="30"/>
          <w:szCs w:val="30"/>
        </w:rPr>
        <w:t xml:space="preserve"> wondered if the Dental curriculum Review and Update training course proposed by UM is within the scope of </w:t>
      </w:r>
      <w:proofErr w:type="spellStart"/>
      <w:r w:rsidRPr="00DA3F5C">
        <w:rPr>
          <w:sz w:val="30"/>
          <w:szCs w:val="30"/>
        </w:rPr>
        <w:t>MediTec</w:t>
      </w:r>
      <w:proofErr w:type="spellEnd"/>
      <w:r w:rsidRPr="00DA3F5C">
        <w:rPr>
          <w:sz w:val="30"/>
          <w:szCs w:val="30"/>
        </w:rPr>
        <w:t>.</w:t>
      </w:r>
      <w:r w:rsidR="00323E38">
        <w:rPr>
          <w:sz w:val="30"/>
          <w:szCs w:val="30"/>
        </w:rPr>
        <w:t xml:space="preserve"> </w:t>
      </w:r>
    </w:p>
    <w:p w14:paraId="62D0B13E" w14:textId="5BC90D9A" w:rsidR="00AB6266" w:rsidRPr="005608DD" w:rsidRDefault="00323E38" w:rsidP="009B2BA9">
      <w:pPr>
        <w:pStyle w:val="ListParagraph"/>
        <w:spacing w:before="0" w:after="160" w:line="259" w:lineRule="auto"/>
        <w:ind w:left="1080"/>
        <w:jc w:val="both"/>
        <w:rPr>
          <w:i/>
          <w:sz w:val="30"/>
          <w:szCs w:val="30"/>
        </w:rPr>
      </w:pPr>
      <w:r w:rsidRPr="005608DD">
        <w:rPr>
          <w:i/>
          <w:sz w:val="30"/>
          <w:szCs w:val="30"/>
        </w:rPr>
        <w:t xml:space="preserve">Response: </w:t>
      </w:r>
      <w:proofErr w:type="gramStart"/>
      <w:r w:rsidRPr="005608DD">
        <w:rPr>
          <w:i/>
          <w:sz w:val="30"/>
          <w:szCs w:val="30"/>
        </w:rPr>
        <w:t>Yes</w:t>
      </w:r>
      <w:proofErr w:type="gramEnd"/>
      <w:r w:rsidRPr="005608DD">
        <w:rPr>
          <w:i/>
          <w:sz w:val="30"/>
          <w:szCs w:val="30"/>
        </w:rPr>
        <w:t xml:space="preserve"> the dental curriculum is a part of medicine education at UM and it is within the scope of </w:t>
      </w:r>
      <w:proofErr w:type="spellStart"/>
      <w:r w:rsidRPr="005608DD">
        <w:rPr>
          <w:i/>
          <w:sz w:val="30"/>
          <w:szCs w:val="30"/>
        </w:rPr>
        <w:t>MediTec</w:t>
      </w:r>
      <w:proofErr w:type="spellEnd"/>
      <w:r w:rsidRPr="005608DD">
        <w:rPr>
          <w:i/>
          <w:sz w:val="30"/>
          <w:szCs w:val="30"/>
        </w:rPr>
        <w:t>.</w:t>
      </w:r>
    </w:p>
    <w:p w14:paraId="7B2C8EF5" w14:textId="301DCEFF" w:rsidR="00AB6266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r w:rsidRPr="00DA3F5C">
        <w:rPr>
          <w:sz w:val="30"/>
          <w:szCs w:val="30"/>
        </w:rPr>
        <w:t xml:space="preserve">Wisam A. </w:t>
      </w:r>
      <w:proofErr w:type="spellStart"/>
      <w:r w:rsidRPr="00DA3F5C">
        <w:rPr>
          <w:sz w:val="30"/>
          <w:szCs w:val="30"/>
        </w:rPr>
        <w:t>Shihadeh</w:t>
      </w:r>
      <w:proofErr w:type="spellEnd"/>
      <w:r w:rsidRPr="00DA3F5C">
        <w:rPr>
          <w:sz w:val="30"/>
          <w:szCs w:val="30"/>
        </w:rPr>
        <w:t xml:space="preserve"> also like to have real dissection of cadavers in legal cases included in the Experimental Medicine training course proposed by </w:t>
      </w:r>
      <w:proofErr w:type="spellStart"/>
      <w:r w:rsidRPr="00DA3F5C">
        <w:rPr>
          <w:sz w:val="30"/>
          <w:szCs w:val="30"/>
        </w:rPr>
        <w:t>UPJS</w:t>
      </w:r>
      <w:proofErr w:type="spellEnd"/>
      <w:r w:rsidRPr="00DA3F5C">
        <w:rPr>
          <w:sz w:val="30"/>
          <w:szCs w:val="30"/>
        </w:rPr>
        <w:t>.</w:t>
      </w:r>
    </w:p>
    <w:p w14:paraId="029AE6EE" w14:textId="5F778B50" w:rsidR="005608DD" w:rsidRPr="005608DD" w:rsidRDefault="005608DD" w:rsidP="009B2BA9">
      <w:pPr>
        <w:pStyle w:val="ListParagraph"/>
        <w:spacing w:before="0" w:after="160" w:line="259" w:lineRule="auto"/>
        <w:ind w:left="1080"/>
        <w:jc w:val="both"/>
        <w:rPr>
          <w:i/>
          <w:sz w:val="30"/>
          <w:szCs w:val="30"/>
        </w:rPr>
      </w:pPr>
      <w:r w:rsidRPr="005608DD">
        <w:rPr>
          <w:i/>
          <w:sz w:val="30"/>
          <w:szCs w:val="30"/>
        </w:rPr>
        <w:t>Response: A brilliant suggestion and will surely be considered.</w:t>
      </w:r>
    </w:p>
    <w:p w14:paraId="77753B5F" w14:textId="08285B9A" w:rsidR="00AB6266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r w:rsidRPr="00DA3F5C">
        <w:rPr>
          <w:sz w:val="30"/>
          <w:szCs w:val="30"/>
        </w:rPr>
        <w:t>Fahmi Rub asked if the Biophysics and instrumental techniques training course proposed by MU is related to medical education and if yes, at what level of the study.</w:t>
      </w:r>
    </w:p>
    <w:p w14:paraId="67739AC7" w14:textId="36EE7A67" w:rsidR="00AB6266" w:rsidRPr="00DA3F5C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proofErr w:type="spellStart"/>
      <w:r w:rsidRPr="00DA3F5C">
        <w:rPr>
          <w:sz w:val="30"/>
          <w:szCs w:val="30"/>
        </w:rPr>
        <w:t>kusai</w:t>
      </w:r>
      <w:proofErr w:type="spellEnd"/>
      <w:r w:rsidRPr="00DA3F5C">
        <w:rPr>
          <w:sz w:val="30"/>
          <w:szCs w:val="30"/>
        </w:rPr>
        <w:t xml:space="preserve"> al-</w:t>
      </w:r>
      <w:proofErr w:type="spellStart"/>
      <w:r w:rsidRPr="00DA3F5C">
        <w:rPr>
          <w:sz w:val="30"/>
          <w:szCs w:val="30"/>
        </w:rPr>
        <w:t>muqbel</w:t>
      </w:r>
      <w:proofErr w:type="spellEnd"/>
      <w:r w:rsidRPr="00DA3F5C">
        <w:rPr>
          <w:sz w:val="30"/>
          <w:szCs w:val="30"/>
        </w:rPr>
        <w:t xml:space="preserve"> suggested to add sectional imaging (radiological anatomy) in the Human Anatomy training course proposed by </w:t>
      </w:r>
      <w:proofErr w:type="spellStart"/>
      <w:r w:rsidRPr="00DA3F5C">
        <w:rPr>
          <w:sz w:val="30"/>
          <w:szCs w:val="30"/>
        </w:rPr>
        <w:t>UPJS</w:t>
      </w:r>
      <w:proofErr w:type="spellEnd"/>
      <w:r w:rsidRPr="00DA3F5C">
        <w:rPr>
          <w:sz w:val="30"/>
          <w:szCs w:val="30"/>
        </w:rPr>
        <w:t>.</w:t>
      </w:r>
    </w:p>
    <w:p w14:paraId="5905BA74" w14:textId="1F15557D" w:rsidR="00AB6266" w:rsidRPr="00DA3F5C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proofErr w:type="spellStart"/>
      <w:r w:rsidRPr="00DA3F5C">
        <w:rPr>
          <w:sz w:val="30"/>
          <w:szCs w:val="30"/>
        </w:rPr>
        <w:t>kusai</w:t>
      </w:r>
      <w:proofErr w:type="spellEnd"/>
      <w:r w:rsidRPr="00DA3F5C">
        <w:rPr>
          <w:sz w:val="30"/>
          <w:szCs w:val="30"/>
        </w:rPr>
        <w:t xml:space="preserve"> al-</w:t>
      </w:r>
      <w:proofErr w:type="spellStart"/>
      <w:r w:rsidRPr="00DA3F5C">
        <w:rPr>
          <w:sz w:val="30"/>
          <w:szCs w:val="30"/>
        </w:rPr>
        <w:t>muqbel</w:t>
      </w:r>
      <w:proofErr w:type="spellEnd"/>
      <w:r w:rsidRPr="00DA3F5C">
        <w:rPr>
          <w:sz w:val="30"/>
          <w:szCs w:val="30"/>
        </w:rPr>
        <w:t xml:space="preserve"> suggested to discuss imaging systems including x-ray, CT, MRI, Ultrasound, gamma camera as a part of the Biomedical engineering training course proposed by </w:t>
      </w:r>
      <w:proofErr w:type="spellStart"/>
      <w:r w:rsidRPr="00DA3F5C">
        <w:rPr>
          <w:sz w:val="30"/>
          <w:szCs w:val="30"/>
        </w:rPr>
        <w:t>UPJS</w:t>
      </w:r>
      <w:proofErr w:type="spellEnd"/>
      <w:r w:rsidRPr="00DA3F5C">
        <w:rPr>
          <w:sz w:val="30"/>
          <w:szCs w:val="30"/>
        </w:rPr>
        <w:t>.</w:t>
      </w:r>
    </w:p>
    <w:p w14:paraId="4BCEDF23" w14:textId="30B7FA4E" w:rsidR="00AB6266" w:rsidRPr="00DA3F5C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proofErr w:type="spellStart"/>
      <w:r w:rsidRPr="00DA3F5C">
        <w:rPr>
          <w:sz w:val="30"/>
          <w:szCs w:val="30"/>
        </w:rPr>
        <w:t>kusai</w:t>
      </w:r>
      <w:proofErr w:type="spellEnd"/>
      <w:r w:rsidRPr="00DA3F5C">
        <w:rPr>
          <w:sz w:val="30"/>
          <w:szCs w:val="30"/>
        </w:rPr>
        <w:t xml:space="preserve"> al-</w:t>
      </w:r>
      <w:proofErr w:type="spellStart"/>
      <w:r w:rsidRPr="00DA3F5C">
        <w:rPr>
          <w:sz w:val="30"/>
          <w:szCs w:val="30"/>
        </w:rPr>
        <w:t>muqbel</w:t>
      </w:r>
      <w:proofErr w:type="spellEnd"/>
      <w:r w:rsidRPr="00DA3F5C">
        <w:rPr>
          <w:sz w:val="30"/>
          <w:szCs w:val="30"/>
        </w:rPr>
        <w:t xml:space="preserve"> expressed his interest toward the </w:t>
      </w:r>
      <w:proofErr w:type="spellStart"/>
      <w:r w:rsidRPr="00DA3F5C">
        <w:rPr>
          <w:sz w:val="30"/>
          <w:szCs w:val="30"/>
        </w:rPr>
        <w:t>Practicals</w:t>
      </w:r>
      <w:proofErr w:type="spellEnd"/>
      <w:r w:rsidRPr="00DA3F5C">
        <w:rPr>
          <w:sz w:val="30"/>
          <w:szCs w:val="30"/>
        </w:rPr>
        <w:t xml:space="preserve"> in biophysics training course proposed by MU, particularly for understanding physical background of radiology.</w:t>
      </w:r>
    </w:p>
    <w:p w14:paraId="5A532A3D" w14:textId="1ECBC226" w:rsidR="00AB6266" w:rsidRPr="00DA3F5C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r w:rsidRPr="00DA3F5C">
        <w:rPr>
          <w:sz w:val="30"/>
          <w:szCs w:val="30"/>
        </w:rPr>
        <w:t xml:space="preserve">Mohamad </w:t>
      </w:r>
      <w:proofErr w:type="spellStart"/>
      <w:r w:rsidRPr="00DA3F5C">
        <w:rPr>
          <w:sz w:val="30"/>
          <w:szCs w:val="30"/>
        </w:rPr>
        <w:t>Sadegh</w:t>
      </w:r>
      <w:proofErr w:type="spellEnd"/>
      <w:r w:rsidRPr="00DA3F5C">
        <w:rPr>
          <w:sz w:val="30"/>
          <w:szCs w:val="30"/>
        </w:rPr>
        <w:t xml:space="preserve"> </w:t>
      </w:r>
      <w:proofErr w:type="spellStart"/>
      <w:r w:rsidRPr="00DA3F5C">
        <w:rPr>
          <w:sz w:val="30"/>
          <w:szCs w:val="30"/>
        </w:rPr>
        <w:t>Ghasemi</w:t>
      </w:r>
      <w:proofErr w:type="spellEnd"/>
      <w:r w:rsidRPr="00DA3F5C">
        <w:rPr>
          <w:sz w:val="30"/>
          <w:szCs w:val="30"/>
        </w:rPr>
        <w:t xml:space="preserve"> proposed to have all training courses together to help with the visa. He commented: “Please Note: Should </w:t>
      </w:r>
      <w:r w:rsidRPr="00DA3F5C">
        <w:rPr>
          <w:sz w:val="30"/>
          <w:szCs w:val="30"/>
        </w:rPr>
        <w:lastRenderedPageBreak/>
        <w:t xml:space="preserve">not all training be at the same time for other institution. Here in Iran we </w:t>
      </w:r>
      <w:proofErr w:type="gramStart"/>
      <w:r w:rsidRPr="00DA3F5C">
        <w:rPr>
          <w:sz w:val="30"/>
          <w:szCs w:val="30"/>
        </w:rPr>
        <w:t>have to</w:t>
      </w:r>
      <w:proofErr w:type="gramEnd"/>
      <w:r w:rsidRPr="00DA3F5C">
        <w:rPr>
          <w:sz w:val="30"/>
          <w:szCs w:val="30"/>
        </w:rPr>
        <w:t xml:space="preserve"> get entry visa for those counties, which are running the programs. At least we need 8 weeks for applying for entry visa. Therefor you need to reconsider the training time and invitation letters for participation.”</w:t>
      </w:r>
    </w:p>
    <w:p w14:paraId="78396C7E" w14:textId="77777777" w:rsidR="008144A4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r w:rsidRPr="00DA3F5C">
        <w:rPr>
          <w:sz w:val="30"/>
          <w:szCs w:val="30"/>
        </w:rPr>
        <w:t xml:space="preserve">Initially UM also prosed the training course on “An introduction to Traditional Chinese </w:t>
      </w:r>
      <w:proofErr w:type="gramStart"/>
      <w:r w:rsidRPr="00DA3F5C">
        <w:rPr>
          <w:sz w:val="30"/>
          <w:szCs w:val="30"/>
        </w:rPr>
        <w:t>Medicine“</w:t>
      </w:r>
      <w:proofErr w:type="gramEnd"/>
      <w:r w:rsidRPr="00DA3F5C">
        <w:rPr>
          <w:sz w:val="30"/>
          <w:szCs w:val="30"/>
        </w:rPr>
        <w:t xml:space="preserve">. However, as commented by </w:t>
      </w:r>
      <w:proofErr w:type="spellStart"/>
      <w:r w:rsidRPr="00DA3F5C">
        <w:rPr>
          <w:sz w:val="30"/>
          <w:szCs w:val="30"/>
        </w:rPr>
        <w:t>Mandana</w:t>
      </w:r>
      <w:proofErr w:type="spellEnd"/>
      <w:r w:rsidRPr="00DA3F5C">
        <w:rPr>
          <w:sz w:val="30"/>
          <w:szCs w:val="30"/>
        </w:rPr>
        <w:t xml:space="preserve"> Shirazi, this topic is very </w:t>
      </w:r>
      <w:proofErr w:type="gramStart"/>
      <w:r w:rsidRPr="00DA3F5C">
        <w:rPr>
          <w:sz w:val="30"/>
          <w:szCs w:val="30"/>
        </w:rPr>
        <w:t>specific</w:t>
      </w:r>
      <w:proofErr w:type="gramEnd"/>
      <w:r w:rsidRPr="00DA3F5C">
        <w:rPr>
          <w:sz w:val="30"/>
          <w:szCs w:val="30"/>
        </w:rPr>
        <w:t xml:space="preserve"> and it is not the same in all medical curriculum in those countries which is available in those counties which are involved in Medical Technology Project. </w:t>
      </w:r>
    </w:p>
    <w:p w14:paraId="43884EE9" w14:textId="6E0DB09D" w:rsidR="00AB6266" w:rsidRPr="008144A4" w:rsidRDefault="008144A4" w:rsidP="009B2BA9">
      <w:pPr>
        <w:pStyle w:val="ListParagraph"/>
        <w:spacing w:before="0" w:after="160" w:line="259" w:lineRule="auto"/>
        <w:ind w:left="1080"/>
        <w:jc w:val="both"/>
        <w:rPr>
          <w:i/>
          <w:sz w:val="30"/>
          <w:szCs w:val="30"/>
        </w:rPr>
      </w:pPr>
      <w:r w:rsidRPr="008144A4">
        <w:rPr>
          <w:i/>
          <w:sz w:val="30"/>
          <w:szCs w:val="30"/>
        </w:rPr>
        <w:t xml:space="preserve">Response: </w:t>
      </w:r>
      <w:r w:rsidR="00AB6266" w:rsidRPr="008144A4">
        <w:rPr>
          <w:i/>
          <w:sz w:val="30"/>
          <w:szCs w:val="30"/>
        </w:rPr>
        <w:t>After considering the comments, the proposed training course is withdrawn.</w:t>
      </w:r>
    </w:p>
    <w:p w14:paraId="5F4817EF" w14:textId="01A7AC3B" w:rsidR="00AB6266" w:rsidRPr="00DA3F5C" w:rsidRDefault="00AB6266" w:rsidP="009B2BA9">
      <w:pPr>
        <w:pStyle w:val="ListParagraph"/>
        <w:numPr>
          <w:ilvl w:val="0"/>
          <w:numId w:val="5"/>
        </w:numPr>
        <w:spacing w:before="0" w:after="160" w:line="259" w:lineRule="auto"/>
        <w:jc w:val="both"/>
        <w:rPr>
          <w:sz w:val="30"/>
          <w:szCs w:val="30"/>
        </w:rPr>
      </w:pPr>
      <w:proofErr w:type="spellStart"/>
      <w:r w:rsidRPr="00DA3F5C">
        <w:rPr>
          <w:sz w:val="30"/>
          <w:szCs w:val="30"/>
        </w:rPr>
        <w:t>Mandana</w:t>
      </w:r>
      <w:proofErr w:type="spellEnd"/>
      <w:r w:rsidRPr="00DA3F5C">
        <w:rPr>
          <w:sz w:val="30"/>
          <w:szCs w:val="30"/>
        </w:rPr>
        <w:t xml:space="preserve"> Shirazi liked the idea of including team work in the training course proposed by </w:t>
      </w:r>
      <w:proofErr w:type="spellStart"/>
      <w:r w:rsidRPr="00DA3F5C">
        <w:rPr>
          <w:sz w:val="30"/>
          <w:szCs w:val="30"/>
        </w:rPr>
        <w:t>UPJS</w:t>
      </w:r>
      <w:proofErr w:type="spellEnd"/>
      <w:r w:rsidRPr="00DA3F5C">
        <w:rPr>
          <w:sz w:val="30"/>
          <w:szCs w:val="30"/>
        </w:rPr>
        <w:t xml:space="preserve"> “HC quality management concepts”. He commented: “</w:t>
      </w:r>
      <w:r w:rsidRPr="008144A4">
        <w:rPr>
          <w:sz w:val="30"/>
          <w:szCs w:val="30"/>
        </w:rPr>
        <w:t>Team work is mostly soft skill and communication skill is the most important domain of it. Which effects on inter personal communication.</w:t>
      </w:r>
      <w:r w:rsidRPr="00DA3F5C">
        <w:rPr>
          <w:sz w:val="30"/>
          <w:szCs w:val="30"/>
        </w:rPr>
        <w:t>”</w:t>
      </w:r>
    </w:p>
    <w:p w14:paraId="0CB6365C" w14:textId="1E3D7584" w:rsidR="00A56B3C" w:rsidRPr="00DA3F5C" w:rsidRDefault="00AB6266" w:rsidP="009B2BA9">
      <w:pPr>
        <w:spacing w:before="0" w:after="160" w:line="259" w:lineRule="auto"/>
        <w:jc w:val="both"/>
        <w:rPr>
          <w:sz w:val="30"/>
          <w:szCs w:val="30"/>
        </w:rPr>
      </w:pPr>
      <w:r w:rsidRPr="00DA3F5C">
        <w:rPr>
          <w:sz w:val="30"/>
          <w:szCs w:val="30"/>
        </w:rPr>
        <w:t>In general</w:t>
      </w:r>
      <w:r w:rsidR="008144A4">
        <w:rPr>
          <w:sz w:val="30"/>
          <w:szCs w:val="30"/>
        </w:rPr>
        <w:t>,</w:t>
      </w:r>
      <w:r w:rsidRPr="00DA3F5C">
        <w:rPr>
          <w:sz w:val="30"/>
          <w:szCs w:val="30"/>
        </w:rPr>
        <w:t xml:space="preserve"> there are positive responses and interest among the potential attendees of these training courses.</w:t>
      </w:r>
    </w:p>
    <w:p w14:paraId="20AE361A" w14:textId="38C21198" w:rsidR="00FC2EDC" w:rsidRPr="00FC2EDC" w:rsidRDefault="00FC2EDC" w:rsidP="001B40D2">
      <w:pPr>
        <w:spacing w:before="0" w:after="160" w:line="259" w:lineRule="auto"/>
      </w:pPr>
    </w:p>
    <w:sectPr w:rsidR="00FC2EDC" w:rsidRPr="00FC2ED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DBF05" w14:textId="77777777" w:rsidR="009F2026" w:rsidRDefault="009F2026" w:rsidP="00E22C7B">
      <w:pPr>
        <w:spacing w:before="0" w:after="0"/>
      </w:pPr>
      <w:r>
        <w:separator/>
      </w:r>
    </w:p>
  </w:endnote>
  <w:endnote w:type="continuationSeparator" w:id="0">
    <w:p w14:paraId="3683472C" w14:textId="77777777" w:rsidR="009F2026" w:rsidRDefault="009F2026" w:rsidP="00E22C7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28"/>
        <w:szCs w:val="28"/>
      </w:rPr>
      <w:id w:val="-1381007064"/>
      <w:docPartObj>
        <w:docPartGallery w:val="Page Numbers (Bottom of Page)"/>
        <w:docPartUnique/>
      </w:docPartObj>
    </w:sdtPr>
    <w:sdtContent>
      <w:p w14:paraId="2149A423" w14:textId="78119D9B" w:rsidR="0057584F" w:rsidRDefault="0057584F">
        <w:pPr>
          <w:pStyle w:val="Footer"/>
          <w:jc w:val="center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~ </w:t>
        </w:r>
        <w:r>
          <w:rPr>
            <w:rFonts w:eastAsiaTheme="minorEastAsia"/>
            <w:sz w:val="22"/>
            <w:szCs w:val="22"/>
          </w:rPr>
          <w:fldChar w:fldCharType="begin"/>
        </w:r>
        <w:r>
          <w:instrText xml:space="preserve"> PAGE    \* MERGEFORMAT </w:instrText>
        </w:r>
        <w:r>
          <w:rPr>
            <w:rFonts w:eastAsiaTheme="minorEastAsia"/>
            <w:sz w:val="22"/>
            <w:szCs w:val="22"/>
          </w:rPr>
          <w:fldChar w:fldCharType="separate"/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fldChar w:fldCharType="end"/>
        </w: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 ~</w:t>
        </w:r>
      </w:p>
    </w:sdtContent>
  </w:sdt>
  <w:p w14:paraId="77D150C2" w14:textId="77777777" w:rsidR="00E22C7B" w:rsidRPr="00E22C7B" w:rsidRDefault="00E22C7B" w:rsidP="00E22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E20C7" w14:textId="77777777" w:rsidR="009F2026" w:rsidRDefault="009F2026" w:rsidP="00E22C7B">
      <w:pPr>
        <w:spacing w:before="0" w:after="0"/>
      </w:pPr>
      <w:r>
        <w:separator/>
      </w:r>
    </w:p>
  </w:footnote>
  <w:footnote w:type="continuationSeparator" w:id="0">
    <w:p w14:paraId="662F5CD8" w14:textId="77777777" w:rsidR="009F2026" w:rsidRDefault="009F2026" w:rsidP="00E22C7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CCAB0C" w14:textId="58589058" w:rsidR="00294497" w:rsidRPr="00294497" w:rsidRDefault="00294497" w:rsidP="00294497">
    <w:pPr>
      <w:pStyle w:val="Header"/>
      <w:jc w:val="right"/>
      <w:rPr>
        <w:b/>
        <w:bCs/>
      </w:rPr>
    </w:pPr>
    <w:r>
      <w:rPr>
        <w:noProof/>
      </w:rPr>
      <w:drawing>
        <wp:inline distT="0" distB="0" distL="0" distR="0" wp14:anchorId="29AE21FE" wp14:editId="185AD7FB">
          <wp:extent cx="1856232" cy="822960"/>
          <wp:effectExtent l="0" t="0" r="0" b="0"/>
          <wp:docPr id="4" name="Picture 4" descr="https://www.upjs.sk/public/media/17503/meditec-logo-t-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www.upjs.sk/public/media/17503/meditec-logo-t-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6232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</w:t>
    </w:r>
    <w:r>
      <w:rPr>
        <w:noProof/>
      </w:rPr>
      <w:drawing>
        <wp:inline distT="0" distB="0" distL="0" distR="0" wp14:anchorId="701C6F54" wp14:editId="0DE7DDBC">
          <wp:extent cx="1993265" cy="567055"/>
          <wp:effectExtent l="0" t="0" r="6985" b="4445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3265" cy="5670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37CDD"/>
    <w:multiLevelType w:val="hybridMultilevel"/>
    <w:tmpl w:val="DB76D1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22F5A"/>
    <w:multiLevelType w:val="hybridMultilevel"/>
    <w:tmpl w:val="DB76D1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6245D"/>
    <w:multiLevelType w:val="hybridMultilevel"/>
    <w:tmpl w:val="539CD8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C222B"/>
    <w:multiLevelType w:val="hybridMultilevel"/>
    <w:tmpl w:val="03AAFA20"/>
    <w:lvl w:ilvl="0" w:tplc="74B8387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136DB2"/>
    <w:multiLevelType w:val="hybridMultilevel"/>
    <w:tmpl w:val="923C9A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E57F5F"/>
    <w:multiLevelType w:val="hybridMultilevel"/>
    <w:tmpl w:val="539CD8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F189D"/>
    <w:multiLevelType w:val="hybridMultilevel"/>
    <w:tmpl w:val="3AAC45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639AD"/>
    <w:multiLevelType w:val="hybridMultilevel"/>
    <w:tmpl w:val="3AAC45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22A25"/>
    <w:multiLevelType w:val="hybridMultilevel"/>
    <w:tmpl w:val="2DCA1EC0"/>
    <w:lvl w:ilvl="0" w:tplc="74B8387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893005"/>
    <w:multiLevelType w:val="hybridMultilevel"/>
    <w:tmpl w:val="EBA00F1E"/>
    <w:lvl w:ilvl="0" w:tplc="2C6474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E7575"/>
    <w:multiLevelType w:val="hybridMultilevel"/>
    <w:tmpl w:val="923C9A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8B3499"/>
    <w:multiLevelType w:val="hybridMultilevel"/>
    <w:tmpl w:val="3AAC45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E79E2"/>
    <w:multiLevelType w:val="hybridMultilevel"/>
    <w:tmpl w:val="DB76D1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4A34A8"/>
    <w:multiLevelType w:val="hybridMultilevel"/>
    <w:tmpl w:val="ACBAF298"/>
    <w:lvl w:ilvl="0" w:tplc="74B8387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504178"/>
    <w:multiLevelType w:val="hybridMultilevel"/>
    <w:tmpl w:val="539CD8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E32223"/>
    <w:multiLevelType w:val="hybridMultilevel"/>
    <w:tmpl w:val="C2BE6990"/>
    <w:lvl w:ilvl="0" w:tplc="74B8387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3"/>
  </w:num>
  <w:num w:numId="4">
    <w:abstractNumId w:val="8"/>
  </w:num>
  <w:num w:numId="5">
    <w:abstractNumId w:val="9"/>
  </w:num>
  <w:num w:numId="6">
    <w:abstractNumId w:val="10"/>
  </w:num>
  <w:num w:numId="7">
    <w:abstractNumId w:val="4"/>
  </w:num>
  <w:num w:numId="8">
    <w:abstractNumId w:val="11"/>
  </w:num>
  <w:num w:numId="9">
    <w:abstractNumId w:val="0"/>
  </w:num>
  <w:num w:numId="10">
    <w:abstractNumId w:val="5"/>
  </w:num>
  <w:num w:numId="11">
    <w:abstractNumId w:val="1"/>
  </w:num>
  <w:num w:numId="12">
    <w:abstractNumId w:val="6"/>
  </w:num>
  <w:num w:numId="13">
    <w:abstractNumId w:val="14"/>
  </w:num>
  <w:num w:numId="14">
    <w:abstractNumId w:val="2"/>
  </w:num>
  <w:num w:numId="15">
    <w:abstractNumId w:val="7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bS0MDAyNjM1tDRX0lEKTi0uzszPAykwrAUAsNuFVywAAAA="/>
  </w:docVars>
  <w:rsids>
    <w:rsidRoot w:val="00E22C7B"/>
    <w:rsid w:val="000D2E15"/>
    <w:rsid w:val="00171BA5"/>
    <w:rsid w:val="001B40D2"/>
    <w:rsid w:val="001D37E5"/>
    <w:rsid w:val="00294497"/>
    <w:rsid w:val="00323E38"/>
    <w:rsid w:val="003D6EE6"/>
    <w:rsid w:val="0046529E"/>
    <w:rsid w:val="004A2DAE"/>
    <w:rsid w:val="005608DD"/>
    <w:rsid w:val="0057584F"/>
    <w:rsid w:val="00576BAE"/>
    <w:rsid w:val="005879DC"/>
    <w:rsid w:val="008144A4"/>
    <w:rsid w:val="0089618C"/>
    <w:rsid w:val="008A0F79"/>
    <w:rsid w:val="00900EDA"/>
    <w:rsid w:val="009A58EA"/>
    <w:rsid w:val="009B2BA9"/>
    <w:rsid w:val="009F2026"/>
    <w:rsid w:val="00A56B3C"/>
    <w:rsid w:val="00AB6266"/>
    <w:rsid w:val="00B17E27"/>
    <w:rsid w:val="00B764EA"/>
    <w:rsid w:val="00CE3A38"/>
    <w:rsid w:val="00DA3F5C"/>
    <w:rsid w:val="00DF2828"/>
    <w:rsid w:val="00DF4188"/>
    <w:rsid w:val="00E22C7B"/>
    <w:rsid w:val="00F525F9"/>
    <w:rsid w:val="00F52E13"/>
    <w:rsid w:val="00FC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2AED4"/>
  <w15:chartTrackingRefBased/>
  <w15:docId w15:val="{778D7FA3-5E23-419A-BC5A-74AABBCF5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2C7B"/>
    <w:pPr>
      <w:spacing w:before="120" w:after="120" w:line="240" w:lineRule="auto"/>
    </w:pPr>
    <w:rPr>
      <w:rFonts w:eastAsia="Cambria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44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7E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2C7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E22C7B"/>
    <w:rPr>
      <w:rFonts w:eastAsia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2C7B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22C7B"/>
    <w:rPr>
      <w:rFonts w:eastAsia="Cambria" w:cs="Times New Roman"/>
      <w:sz w:val="24"/>
      <w:szCs w:val="24"/>
    </w:rPr>
  </w:style>
  <w:style w:type="table" w:customStyle="1" w:styleId="TableGrid11">
    <w:name w:val="Table Grid11"/>
    <w:basedOn w:val="TableNormal"/>
    <w:next w:val="TableGrid"/>
    <w:uiPriority w:val="59"/>
    <w:rsid w:val="00E22C7B"/>
    <w:pPr>
      <w:spacing w:after="0" w:line="240" w:lineRule="auto"/>
    </w:pPr>
    <w:rPr>
      <w:rFonts w:eastAsia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E22C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944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7E2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C2E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3</Pages>
  <Words>2468</Words>
  <Characters>14072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 Albaik</dc:creator>
  <cp:keywords/>
  <dc:description/>
  <cp:lastModifiedBy>Lalit Garg</cp:lastModifiedBy>
  <cp:revision>18</cp:revision>
  <dcterms:created xsi:type="dcterms:W3CDTF">2018-11-22T08:43:00Z</dcterms:created>
  <dcterms:modified xsi:type="dcterms:W3CDTF">2018-11-22T11:10:00Z</dcterms:modified>
</cp:coreProperties>
</file>